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C21ECA" w14:textId="64D1B5AB" w:rsidR="00EC747E" w:rsidRDefault="006E0583" w:rsidP="00E60D07">
      <w:pPr>
        <w:pStyle w:val="Heading1"/>
        <w:spacing w:before="0"/>
        <w:rPr>
          <w:rFonts w:eastAsia="Times New Roman"/>
        </w:rPr>
      </w:pPr>
      <w:bookmarkStart w:id="0" w:name="RANGE!A1:D94"/>
      <w:r>
        <w:rPr>
          <w:rFonts w:eastAsia="Times New Roman"/>
        </w:rPr>
        <w:t>Competency Task List</w:t>
      </w:r>
      <w:r w:rsidR="00CA2136">
        <w:rPr>
          <w:rFonts w:eastAsia="Times New Roman"/>
        </w:rPr>
        <w:t xml:space="preserve"> – Secondary Component</w:t>
      </w:r>
    </w:p>
    <w:p w14:paraId="7A5A68F0" w14:textId="04A2AC75" w:rsidR="00EA581C" w:rsidRDefault="00690071" w:rsidP="00E60D07">
      <w:pPr>
        <w:pStyle w:val="Heading1"/>
        <w:spacing w:before="0"/>
        <w:rPr>
          <w:rFonts w:eastAsia="Times New Roman"/>
        </w:rPr>
      </w:pPr>
      <w:r w:rsidRPr="00690071">
        <w:rPr>
          <w:rFonts w:eastAsia="Times New Roman"/>
        </w:rPr>
        <w:t>Electrical, Electronic and Communications Engineering Technology/Technician</w:t>
      </w:r>
      <w:r w:rsidR="00EA581C">
        <w:rPr>
          <w:rFonts w:eastAsia="Times New Roman"/>
        </w:rPr>
        <w:t xml:space="preserve"> </w:t>
      </w:r>
      <w:r w:rsidR="006E0583">
        <w:rPr>
          <w:rFonts w:eastAsia="Times New Roman"/>
        </w:rPr>
        <w:t xml:space="preserve">CIP </w:t>
      </w:r>
      <w:r>
        <w:rPr>
          <w:rFonts w:eastAsia="Times New Roman"/>
        </w:rPr>
        <w:t>15.0303</w:t>
      </w:r>
    </w:p>
    <w:p w14:paraId="3FD86B02" w14:textId="60106D87" w:rsidR="00E60D07" w:rsidRPr="00CA2136" w:rsidRDefault="00EC747E" w:rsidP="00E60D07">
      <w:pPr>
        <w:pStyle w:val="Heading1"/>
        <w:spacing w:before="0"/>
        <w:rPr>
          <w:rFonts w:eastAsia="Times New Roman"/>
          <w:sz w:val="24"/>
          <w:szCs w:val="24"/>
        </w:rPr>
      </w:pPr>
      <w:r w:rsidRPr="00CA2136">
        <w:rPr>
          <w:rFonts w:eastAsia="Times New Roman"/>
          <w:sz w:val="24"/>
          <w:szCs w:val="24"/>
        </w:rPr>
        <w:t>H</w:t>
      </w:r>
      <w:r w:rsidR="00E60D07" w:rsidRPr="00CA2136">
        <w:rPr>
          <w:rFonts w:eastAsia="Times New Roman"/>
          <w:sz w:val="24"/>
          <w:szCs w:val="24"/>
        </w:rPr>
        <w:t xml:space="preserve">igh </w:t>
      </w:r>
      <w:r w:rsidRPr="00CA2136">
        <w:rPr>
          <w:rFonts w:eastAsia="Times New Roman"/>
          <w:sz w:val="24"/>
          <w:szCs w:val="24"/>
        </w:rPr>
        <w:t>S</w:t>
      </w:r>
      <w:r w:rsidR="00E60D07" w:rsidRPr="00CA2136">
        <w:rPr>
          <w:rFonts w:eastAsia="Times New Roman"/>
          <w:sz w:val="24"/>
          <w:szCs w:val="24"/>
        </w:rPr>
        <w:t xml:space="preserve">chool </w:t>
      </w:r>
      <w:r w:rsidRPr="00CA2136">
        <w:rPr>
          <w:rFonts w:eastAsia="Times New Roman"/>
          <w:sz w:val="24"/>
          <w:szCs w:val="24"/>
        </w:rPr>
        <w:t>G</w:t>
      </w:r>
      <w:r w:rsidR="00E60D07" w:rsidRPr="00CA2136">
        <w:rPr>
          <w:rFonts w:eastAsia="Times New Roman"/>
          <w:sz w:val="24"/>
          <w:szCs w:val="24"/>
        </w:rPr>
        <w:t xml:space="preserve">raduation </w:t>
      </w:r>
      <w:r w:rsidR="005D4896" w:rsidRPr="00CA2136">
        <w:rPr>
          <w:rFonts w:eastAsia="Times New Roman"/>
          <w:sz w:val="24"/>
          <w:szCs w:val="24"/>
        </w:rPr>
        <w:t>Y</w:t>
      </w:r>
      <w:r w:rsidR="00E60D07" w:rsidRPr="00CA2136">
        <w:rPr>
          <w:rFonts w:eastAsia="Times New Roman"/>
          <w:sz w:val="24"/>
          <w:szCs w:val="24"/>
        </w:rPr>
        <w:t>ears 20</w:t>
      </w:r>
      <w:r w:rsidR="00EA581C" w:rsidRPr="00CA2136">
        <w:rPr>
          <w:rFonts w:eastAsia="Times New Roman"/>
          <w:sz w:val="24"/>
          <w:szCs w:val="24"/>
        </w:rPr>
        <w:t>2</w:t>
      </w:r>
      <w:r w:rsidR="004D4EFE" w:rsidRPr="00CA2136">
        <w:rPr>
          <w:rFonts w:eastAsia="Times New Roman"/>
          <w:sz w:val="24"/>
          <w:szCs w:val="24"/>
        </w:rPr>
        <w:t>2</w:t>
      </w:r>
      <w:r w:rsidR="00E60D07" w:rsidRPr="00CA2136">
        <w:rPr>
          <w:rFonts w:eastAsia="Times New Roman"/>
          <w:sz w:val="24"/>
          <w:szCs w:val="24"/>
        </w:rPr>
        <w:t>, 202</w:t>
      </w:r>
      <w:r w:rsidR="004D4EFE" w:rsidRPr="00CA2136">
        <w:rPr>
          <w:rFonts w:eastAsia="Times New Roman"/>
          <w:sz w:val="24"/>
          <w:szCs w:val="24"/>
        </w:rPr>
        <w:t>3</w:t>
      </w:r>
      <w:r w:rsidR="00E60D07" w:rsidRPr="00CA2136">
        <w:rPr>
          <w:rFonts w:eastAsia="Times New Roman"/>
          <w:sz w:val="24"/>
          <w:szCs w:val="24"/>
        </w:rPr>
        <w:t>, 202</w:t>
      </w:r>
      <w:bookmarkEnd w:id="0"/>
      <w:r w:rsidR="004D4EFE" w:rsidRPr="00CA2136">
        <w:rPr>
          <w:rFonts w:eastAsia="Times New Roman"/>
          <w:sz w:val="24"/>
          <w:szCs w:val="24"/>
        </w:rPr>
        <w:t>4</w:t>
      </w:r>
    </w:p>
    <w:p w14:paraId="523AF23E" w14:textId="0617367E" w:rsidR="00E60D07" w:rsidRDefault="00E60D07" w:rsidP="00E60D07">
      <w:pPr>
        <w:pStyle w:val="Heading2"/>
      </w:pPr>
      <w:r>
        <w:rPr>
          <w:rFonts w:eastAsia="Times New Roman"/>
        </w:rPr>
        <w:t xml:space="preserve">100 </w:t>
      </w:r>
      <w:r w:rsidR="004D4EFE">
        <w:rPr>
          <w:rFonts w:eastAsia="Times New Roman"/>
        </w:rPr>
        <w:t>S</w:t>
      </w:r>
      <w:r w:rsidR="00690071">
        <w:rPr>
          <w:rFonts w:eastAsia="Times New Roman"/>
        </w:rPr>
        <w:t>afety</w:t>
      </w:r>
    </w:p>
    <w:tbl>
      <w:tblPr>
        <w:tblStyle w:val="GridTable4-Accent1"/>
        <w:tblW w:w="12678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</w:tblGrid>
      <w:tr w:rsidR="00E60D07" w:rsidRPr="00E60D07" w14:paraId="2336634B" w14:textId="77777777" w:rsidTr="0048162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7F7749EA" w14:textId="18879204" w:rsidR="00E60D07" w:rsidRPr="00E60D07" w:rsidRDefault="006E0583" w:rsidP="00E60D07">
            <w:pPr>
              <w:jc w:val="center"/>
            </w:pPr>
            <w:bookmarkStart w:id="1" w:name="_Hlk65146096"/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E5B89ED" w14:textId="10CD794A" w:rsidR="00E60D07" w:rsidRPr="00E60D07" w:rsidRDefault="00E60D07" w:rsidP="00E60D07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38C6FC93" w14:textId="45CE96B2" w:rsidR="00E60D07" w:rsidRPr="00481622" w:rsidRDefault="00E60D07" w:rsidP="00481622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 w:rsidR="00963472">
              <w:t>In</w:t>
            </w:r>
            <w:r w:rsidR="00987FD7">
              <w:t>dic</w:t>
            </w:r>
            <w:r w:rsidR="00963472">
              <w:t>ates Proficiency</w:t>
            </w:r>
            <w:r w:rsidR="000B2EFC">
              <w:t xml:space="preserve"> </w:t>
            </w:r>
            <w:r w:rsid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44D46513" w14:textId="4DA96E8E" w:rsidR="00E60D07" w:rsidRPr="00E60D07" w:rsidRDefault="00E60D07" w:rsidP="00E60D07">
            <w:pPr>
              <w:jc w:val="center"/>
            </w:pPr>
            <w:r w:rsidRPr="00E60D07">
              <w:t xml:space="preserve">Secondary Course </w:t>
            </w:r>
            <w:r w:rsidR="002457A0">
              <w:t>Crosswalk</w:t>
            </w:r>
          </w:p>
        </w:tc>
      </w:tr>
      <w:bookmarkEnd w:id="1"/>
      <w:tr w:rsidR="00690071" w:rsidRPr="00E60D07" w14:paraId="594B24A7" w14:textId="77777777" w:rsidTr="00690071">
        <w:trPr>
          <w:trHeight w:val="288"/>
        </w:trPr>
        <w:tc>
          <w:tcPr>
            <w:tcW w:w="715" w:type="dxa"/>
            <w:vAlign w:val="center"/>
            <w:hideMark/>
          </w:tcPr>
          <w:p w14:paraId="27B2F514" w14:textId="2DCDFC46" w:rsidR="00690071" w:rsidRPr="00EA581C" w:rsidRDefault="00690071" w:rsidP="00690071">
            <w:pPr>
              <w:rPr>
                <w:rFonts w:eastAsia="Times New Roman" w:cs="Arial"/>
              </w:rPr>
            </w:pPr>
            <w:r w:rsidRPr="0001205A">
              <w:t>101</w:t>
            </w:r>
          </w:p>
        </w:tc>
        <w:tc>
          <w:tcPr>
            <w:tcW w:w="7650" w:type="dxa"/>
            <w:vAlign w:val="center"/>
            <w:hideMark/>
          </w:tcPr>
          <w:p w14:paraId="1770C7D3" w14:textId="75BBB153" w:rsidR="00690071" w:rsidRPr="00EA581C" w:rsidRDefault="00690071" w:rsidP="00690071">
            <w:pPr>
              <w:rPr>
                <w:rFonts w:eastAsia="Times New Roman" w:cs="Arial"/>
              </w:rPr>
            </w:pPr>
            <w:r w:rsidRPr="0001205A">
              <w:t>Follow OSHA safety regulations.</w:t>
            </w:r>
          </w:p>
        </w:tc>
        <w:tc>
          <w:tcPr>
            <w:tcW w:w="1620" w:type="dxa"/>
            <w:vAlign w:val="center"/>
            <w:hideMark/>
          </w:tcPr>
          <w:p w14:paraId="5CAEAF09" w14:textId="77777777" w:rsidR="00690071" w:rsidRPr="00E60D07" w:rsidRDefault="00690071" w:rsidP="0069007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693" w:type="dxa"/>
            <w:vAlign w:val="center"/>
            <w:hideMark/>
          </w:tcPr>
          <w:p w14:paraId="347DCDC1" w14:textId="77777777" w:rsidR="00690071" w:rsidRPr="00E60D07" w:rsidRDefault="00690071" w:rsidP="0069007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690071" w:rsidRPr="00E60D07" w14:paraId="351A7AA2" w14:textId="77777777" w:rsidTr="00690071">
        <w:trPr>
          <w:trHeight w:val="288"/>
        </w:trPr>
        <w:tc>
          <w:tcPr>
            <w:tcW w:w="715" w:type="dxa"/>
            <w:vAlign w:val="center"/>
          </w:tcPr>
          <w:p w14:paraId="39B059CE" w14:textId="3C8EADEC" w:rsidR="00690071" w:rsidRPr="007471BF" w:rsidRDefault="00690071" w:rsidP="00690071">
            <w:r w:rsidRPr="0001205A">
              <w:t>102</w:t>
            </w:r>
          </w:p>
        </w:tc>
        <w:tc>
          <w:tcPr>
            <w:tcW w:w="7650" w:type="dxa"/>
            <w:vAlign w:val="center"/>
          </w:tcPr>
          <w:p w14:paraId="3D721492" w14:textId="48B2F872" w:rsidR="00690071" w:rsidRPr="004D4EFE" w:rsidRDefault="00690071" w:rsidP="00690071">
            <w:r w:rsidRPr="0001205A">
              <w:t>Identify, select, and demonstrate proper hand tool use for electronics work.</w:t>
            </w:r>
          </w:p>
        </w:tc>
        <w:tc>
          <w:tcPr>
            <w:tcW w:w="1620" w:type="dxa"/>
            <w:vAlign w:val="center"/>
          </w:tcPr>
          <w:p w14:paraId="5C8BEB9F" w14:textId="77777777" w:rsidR="00690071" w:rsidRPr="00E60D07" w:rsidRDefault="00690071" w:rsidP="0069007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7EDB10A5" w14:textId="77777777" w:rsidR="00690071" w:rsidRPr="00E60D07" w:rsidRDefault="00690071" w:rsidP="00690071">
            <w:pPr>
              <w:rPr>
                <w:rFonts w:eastAsia="Times New Roman" w:cs="Arial"/>
                <w:color w:val="000000"/>
              </w:rPr>
            </w:pPr>
          </w:p>
        </w:tc>
      </w:tr>
      <w:tr w:rsidR="00690071" w:rsidRPr="00E60D07" w14:paraId="27B66A56" w14:textId="77777777" w:rsidTr="00690071">
        <w:trPr>
          <w:trHeight w:val="288"/>
        </w:trPr>
        <w:tc>
          <w:tcPr>
            <w:tcW w:w="715" w:type="dxa"/>
            <w:vAlign w:val="center"/>
          </w:tcPr>
          <w:p w14:paraId="43D6EBA0" w14:textId="14F212B8" w:rsidR="00690071" w:rsidRPr="007471BF" w:rsidRDefault="00690071" w:rsidP="00690071">
            <w:r w:rsidRPr="0001205A">
              <w:t>103</w:t>
            </w:r>
          </w:p>
        </w:tc>
        <w:tc>
          <w:tcPr>
            <w:tcW w:w="7650" w:type="dxa"/>
            <w:vAlign w:val="center"/>
          </w:tcPr>
          <w:p w14:paraId="271A35E3" w14:textId="25C4E680" w:rsidR="00690071" w:rsidRPr="004D4EFE" w:rsidRDefault="00690071" w:rsidP="00690071">
            <w:r w:rsidRPr="0001205A">
              <w:t>Recognize the types and usages of fire extinguishers.</w:t>
            </w:r>
          </w:p>
        </w:tc>
        <w:tc>
          <w:tcPr>
            <w:tcW w:w="1620" w:type="dxa"/>
            <w:vAlign w:val="center"/>
          </w:tcPr>
          <w:p w14:paraId="33921A5C" w14:textId="77777777" w:rsidR="00690071" w:rsidRPr="00E60D07" w:rsidRDefault="00690071" w:rsidP="0069007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070A0D8C" w14:textId="77777777" w:rsidR="00690071" w:rsidRPr="00E60D07" w:rsidRDefault="00690071" w:rsidP="00690071">
            <w:pPr>
              <w:rPr>
                <w:rFonts w:eastAsia="Times New Roman" w:cs="Arial"/>
                <w:color w:val="000000"/>
              </w:rPr>
            </w:pPr>
          </w:p>
        </w:tc>
      </w:tr>
      <w:tr w:rsidR="00690071" w:rsidRPr="00E60D07" w14:paraId="7F5A3692" w14:textId="77777777" w:rsidTr="00690071">
        <w:trPr>
          <w:trHeight w:val="288"/>
        </w:trPr>
        <w:tc>
          <w:tcPr>
            <w:tcW w:w="715" w:type="dxa"/>
            <w:vAlign w:val="center"/>
          </w:tcPr>
          <w:p w14:paraId="778B3BE0" w14:textId="0DCB852F" w:rsidR="00690071" w:rsidRPr="007471BF" w:rsidRDefault="00690071" w:rsidP="00690071">
            <w:r w:rsidRPr="0001205A">
              <w:t>104</w:t>
            </w:r>
          </w:p>
        </w:tc>
        <w:tc>
          <w:tcPr>
            <w:tcW w:w="7650" w:type="dxa"/>
            <w:vAlign w:val="center"/>
          </w:tcPr>
          <w:p w14:paraId="338505D3" w14:textId="53C116E4" w:rsidR="00690071" w:rsidRPr="004D4EFE" w:rsidRDefault="00690071" w:rsidP="00690071">
            <w:r w:rsidRPr="0001205A">
              <w:t>Interpret Safety Data Sheets (SDS).</w:t>
            </w:r>
          </w:p>
        </w:tc>
        <w:tc>
          <w:tcPr>
            <w:tcW w:w="1620" w:type="dxa"/>
            <w:vAlign w:val="center"/>
          </w:tcPr>
          <w:p w14:paraId="113D3676" w14:textId="77777777" w:rsidR="00690071" w:rsidRPr="00E60D07" w:rsidRDefault="00690071" w:rsidP="0069007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745F194B" w14:textId="77777777" w:rsidR="00690071" w:rsidRPr="00E60D07" w:rsidRDefault="00690071" w:rsidP="00690071">
            <w:pPr>
              <w:rPr>
                <w:rFonts w:eastAsia="Times New Roman" w:cs="Arial"/>
                <w:color w:val="000000"/>
              </w:rPr>
            </w:pPr>
          </w:p>
        </w:tc>
      </w:tr>
      <w:tr w:rsidR="00690071" w:rsidRPr="00E60D07" w14:paraId="426B1070" w14:textId="77777777" w:rsidTr="00690071">
        <w:trPr>
          <w:trHeight w:val="288"/>
        </w:trPr>
        <w:tc>
          <w:tcPr>
            <w:tcW w:w="715" w:type="dxa"/>
            <w:vAlign w:val="center"/>
          </w:tcPr>
          <w:p w14:paraId="2B04ABD9" w14:textId="31981939" w:rsidR="00690071" w:rsidRPr="007471BF" w:rsidRDefault="00690071" w:rsidP="00690071">
            <w:r w:rsidRPr="0001205A">
              <w:t>105</w:t>
            </w:r>
          </w:p>
        </w:tc>
        <w:tc>
          <w:tcPr>
            <w:tcW w:w="7650" w:type="dxa"/>
            <w:vAlign w:val="center"/>
          </w:tcPr>
          <w:p w14:paraId="6D41664A" w14:textId="330C64DE" w:rsidR="00690071" w:rsidRPr="004D4EFE" w:rsidRDefault="00690071" w:rsidP="00690071">
            <w:r w:rsidRPr="0001205A">
              <w:t>RESERVED</w:t>
            </w:r>
          </w:p>
        </w:tc>
        <w:tc>
          <w:tcPr>
            <w:tcW w:w="1620" w:type="dxa"/>
            <w:vAlign w:val="center"/>
          </w:tcPr>
          <w:p w14:paraId="00FE2983" w14:textId="77777777" w:rsidR="00690071" w:rsidRPr="00E60D07" w:rsidRDefault="00690071" w:rsidP="0069007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318B272F" w14:textId="77777777" w:rsidR="00690071" w:rsidRPr="00E60D07" w:rsidRDefault="00690071" w:rsidP="00690071">
            <w:pPr>
              <w:rPr>
                <w:rFonts w:eastAsia="Times New Roman" w:cs="Arial"/>
                <w:color w:val="000000"/>
              </w:rPr>
            </w:pPr>
          </w:p>
        </w:tc>
      </w:tr>
      <w:tr w:rsidR="00690071" w:rsidRPr="00E60D07" w14:paraId="1FE98EE5" w14:textId="77777777" w:rsidTr="00690071">
        <w:trPr>
          <w:trHeight w:val="288"/>
        </w:trPr>
        <w:tc>
          <w:tcPr>
            <w:tcW w:w="715" w:type="dxa"/>
            <w:vAlign w:val="center"/>
          </w:tcPr>
          <w:p w14:paraId="6B1B8818" w14:textId="7D866539" w:rsidR="00690071" w:rsidRPr="007471BF" w:rsidRDefault="00690071" w:rsidP="00690071">
            <w:r w:rsidRPr="0001205A">
              <w:t>106</w:t>
            </w:r>
          </w:p>
        </w:tc>
        <w:tc>
          <w:tcPr>
            <w:tcW w:w="7650" w:type="dxa"/>
            <w:vAlign w:val="center"/>
          </w:tcPr>
          <w:p w14:paraId="1A40EB0B" w14:textId="27E62DF9" w:rsidR="00690071" w:rsidRPr="004D4EFE" w:rsidRDefault="00690071" w:rsidP="00690071">
            <w:r w:rsidRPr="0001205A">
              <w:t>Explain the chemical and environmental hazards for disposal of electronics equipment.</w:t>
            </w:r>
          </w:p>
        </w:tc>
        <w:tc>
          <w:tcPr>
            <w:tcW w:w="1620" w:type="dxa"/>
            <w:vAlign w:val="center"/>
          </w:tcPr>
          <w:p w14:paraId="4785D53F" w14:textId="77777777" w:rsidR="00690071" w:rsidRPr="00E60D07" w:rsidRDefault="00690071" w:rsidP="0069007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745299F7" w14:textId="77777777" w:rsidR="00690071" w:rsidRPr="00E60D07" w:rsidRDefault="00690071" w:rsidP="00690071">
            <w:pPr>
              <w:rPr>
                <w:rFonts w:eastAsia="Times New Roman" w:cs="Arial"/>
                <w:color w:val="000000"/>
              </w:rPr>
            </w:pPr>
          </w:p>
        </w:tc>
      </w:tr>
      <w:tr w:rsidR="00690071" w:rsidRPr="00E60D07" w14:paraId="45D0C79E" w14:textId="77777777" w:rsidTr="00690071">
        <w:trPr>
          <w:trHeight w:val="288"/>
        </w:trPr>
        <w:tc>
          <w:tcPr>
            <w:tcW w:w="715" w:type="dxa"/>
            <w:vAlign w:val="center"/>
          </w:tcPr>
          <w:p w14:paraId="3779E02C" w14:textId="447E8372" w:rsidR="00690071" w:rsidRPr="007471BF" w:rsidRDefault="00690071" w:rsidP="00690071">
            <w:r w:rsidRPr="0001205A">
              <w:t>107</w:t>
            </w:r>
          </w:p>
        </w:tc>
        <w:tc>
          <w:tcPr>
            <w:tcW w:w="7650" w:type="dxa"/>
            <w:vAlign w:val="center"/>
          </w:tcPr>
          <w:p w14:paraId="5999D5CB" w14:textId="44858C06" w:rsidR="00690071" w:rsidRPr="004D4EFE" w:rsidRDefault="00690071" w:rsidP="00690071">
            <w:r w:rsidRPr="0001205A">
              <w:t>Describe electrical shock and list the effects of electric current on the human body.</w:t>
            </w:r>
          </w:p>
        </w:tc>
        <w:tc>
          <w:tcPr>
            <w:tcW w:w="1620" w:type="dxa"/>
            <w:vAlign w:val="center"/>
          </w:tcPr>
          <w:p w14:paraId="7DABB677" w14:textId="77777777" w:rsidR="00690071" w:rsidRPr="00E60D07" w:rsidRDefault="00690071" w:rsidP="0069007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3F83FEBF" w14:textId="77777777" w:rsidR="00690071" w:rsidRPr="00E60D07" w:rsidRDefault="00690071" w:rsidP="00690071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C8B8BF0" w14:textId="465262F1" w:rsidR="00E60D07" w:rsidRDefault="00E60D07" w:rsidP="00E60D07">
      <w:pPr>
        <w:pStyle w:val="Heading2"/>
      </w:pPr>
      <w:r>
        <w:t xml:space="preserve">200 </w:t>
      </w:r>
      <w:r w:rsidR="00690071">
        <w:t xml:space="preserve">Electrical Quantities and Components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56774809" w14:textId="77777777" w:rsidTr="00CA1AFB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5E7CE4D5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8639E9C" w14:textId="35B2BEFC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0C8C1B5" w14:textId="16DE1D2E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0BBFA1F" w14:textId="523ACFC5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2457A0">
              <w:t>Crosswalk</w:t>
            </w:r>
          </w:p>
        </w:tc>
      </w:tr>
      <w:tr w:rsidR="00690071" w:rsidRPr="00E60D07" w14:paraId="67D3CCF8" w14:textId="77777777" w:rsidTr="00690071">
        <w:trPr>
          <w:trHeight w:val="288"/>
        </w:trPr>
        <w:tc>
          <w:tcPr>
            <w:tcW w:w="715" w:type="dxa"/>
            <w:vAlign w:val="center"/>
            <w:hideMark/>
          </w:tcPr>
          <w:p w14:paraId="768CDC5B" w14:textId="3BF415D6" w:rsidR="00690071" w:rsidRPr="00E60D07" w:rsidRDefault="00690071" w:rsidP="00690071">
            <w:pPr>
              <w:rPr>
                <w:rFonts w:eastAsia="Times New Roman" w:cs="Arial"/>
              </w:rPr>
            </w:pPr>
            <w:r w:rsidRPr="002F55A7">
              <w:t>201</w:t>
            </w:r>
          </w:p>
        </w:tc>
        <w:tc>
          <w:tcPr>
            <w:tcW w:w="7650" w:type="dxa"/>
            <w:vAlign w:val="center"/>
            <w:hideMark/>
          </w:tcPr>
          <w:p w14:paraId="14EE78C9" w14:textId="165F4319" w:rsidR="00690071" w:rsidRPr="00E60D07" w:rsidRDefault="00690071" w:rsidP="00690071">
            <w:pPr>
              <w:rPr>
                <w:rFonts w:eastAsia="Times New Roman" w:cs="Arial"/>
              </w:rPr>
            </w:pPr>
            <w:r w:rsidRPr="002F55A7">
              <w:t>Describe electronic measurements and their applications.</w:t>
            </w:r>
          </w:p>
        </w:tc>
        <w:tc>
          <w:tcPr>
            <w:tcW w:w="1620" w:type="dxa"/>
            <w:vAlign w:val="center"/>
            <w:hideMark/>
          </w:tcPr>
          <w:p w14:paraId="1B9C75E3" w14:textId="0A505265" w:rsidR="00690071" w:rsidRPr="00E60D07" w:rsidRDefault="00690071" w:rsidP="0069007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C634826" w14:textId="277D7B17" w:rsidR="00690071" w:rsidRPr="00E60D07" w:rsidRDefault="00690071" w:rsidP="0069007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690071" w:rsidRPr="00E60D07" w14:paraId="76B27CCC" w14:textId="77777777" w:rsidTr="00690071">
        <w:trPr>
          <w:trHeight w:val="288"/>
        </w:trPr>
        <w:tc>
          <w:tcPr>
            <w:tcW w:w="715" w:type="dxa"/>
            <w:vAlign w:val="center"/>
          </w:tcPr>
          <w:p w14:paraId="5B513863" w14:textId="43A6407C" w:rsidR="00690071" w:rsidRPr="00E60D07" w:rsidRDefault="00690071" w:rsidP="00690071">
            <w:pPr>
              <w:rPr>
                <w:rFonts w:eastAsia="Times New Roman" w:cs="Arial"/>
              </w:rPr>
            </w:pPr>
            <w:r w:rsidRPr="002F55A7">
              <w:t>202</w:t>
            </w:r>
          </w:p>
        </w:tc>
        <w:tc>
          <w:tcPr>
            <w:tcW w:w="7650" w:type="dxa"/>
            <w:vAlign w:val="center"/>
          </w:tcPr>
          <w:p w14:paraId="55ED1763" w14:textId="3820E9E2" w:rsidR="00690071" w:rsidRPr="00E60D07" w:rsidRDefault="00690071" w:rsidP="00690071">
            <w:pPr>
              <w:rPr>
                <w:rFonts w:eastAsia="Times New Roman" w:cs="Arial"/>
              </w:rPr>
            </w:pPr>
            <w:r w:rsidRPr="002F55A7">
              <w:t>Identify the fundamental SI units.</w:t>
            </w:r>
          </w:p>
        </w:tc>
        <w:tc>
          <w:tcPr>
            <w:tcW w:w="1620" w:type="dxa"/>
            <w:vAlign w:val="center"/>
          </w:tcPr>
          <w:p w14:paraId="03A7209D" w14:textId="733F4C14" w:rsidR="00690071" w:rsidRPr="00E60D07" w:rsidRDefault="00690071" w:rsidP="0069007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D9ACCE0" w14:textId="3BC51A46" w:rsidR="00690071" w:rsidRPr="00E60D07" w:rsidRDefault="00690071" w:rsidP="0069007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690071" w:rsidRPr="00E60D07" w14:paraId="5C2E1343" w14:textId="77777777" w:rsidTr="00690071">
        <w:trPr>
          <w:trHeight w:val="288"/>
        </w:trPr>
        <w:tc>
          <w:tcPr>
            <w:tcW w:w="715" w:type="dxa"/>
            <w:vAlign w:val="center"/>
          </w:tcPr>
          <w:p w14:paraId="6E178321" w14:textId="1D6EEF66" w:rsidR="00690071" w:rsidRPr="00E60D07" w:rsidRDefault="00690071" w:rsidP="00690071">
            <w:pPr>
              <w:rPr>
                <w:rFonts w:eastAsia="Times New Roman" w:cs="Arial"/>
              </w:rPr>
            </w:pPr>
            <w:r w:rsidRPr="002F55A7">
              <w:t>203</w:t>
            </w:r>
          </w:p>
        </w:tc>
        <w:tc>
          <w:tcPr>
            <w:tcW w:w="7650" w:type="dxa"/>
            <w:vAlign w:val="center"/>
          </w:tcPr>
          <w:p w14:paraId="170E6E85" w14:textId="738A74AC" w:rsidR="00690071" w:rsidRPr="00E60D07" w:rsidRDefault="00690071" w:rsidP="00690071">
            <w:pPr>
              <w:rPr>
                <w:rFonts w:eastAsia="Times New Roman" w:cs="Arial"/>
              </w:rPr>
            </w:pPr>
            <w:r w:rsidRPr="002F55A7">
              <w:t>Apply proper scientific and engineering notation.</w:t>
            </w:r>
          </w:p>
        </w:tc>
        <w:tc>
          <w:tcPr>
            <w:tcW w:w="1620" w:type="dxa"/>
            <w:vAlign w:val="center"/>
          </w:tcPr>
          <w:p w14:paraId="1FB29C97" w14:textId="71148552" w:rsidR="00690071" w:rsidRPr="00E60D07" w:rsidRDefault="00690071" w:rsidP="0069007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222E1025" w14:textId="5D85FF9B" w:rsidR="00690071" w:rsidRPr="00E60D07" w:rsidRDefault="00690071" w:rsidP="0069007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690071" w:rsidRPr="00E60D07" w14:paraId="14177C0F" w14:textId="77777777" w:rsidTr="00690071">
        <w:trPr>
          <w:trHeight w:val="288"/>
        </w:trPr>
        <w:tc>
          <w:tcPr>
            <w:tcW w:w="715" w:type="dxa"/>
            <w:vAlign w:val="center"/>
          </w:tcPr>
          <w:p w14:paraId="2B22CAE6" w14:textId="34B536CA" w:rsidR="00690071" w:rsidRPr="00E60D07" w:rsidRDefault="00690071" w:rsidP="00690071">
            <w:pPr>
              <w:rPr>
                <w:rFonts w:eastAsia="Times New Roman" w:cs="Arial"/>
              </w:rPr>
            </w:pPr>
            <w:r w:rsidRPr="002F55A7">
              <w:t>204</w:t>
            </w:r>
          </w:p>
        </w:tc>
        <w:tc>
          <w:tcPr>
            <w:tcW w:w="7650" w:type="dxa"/>
            <w:vAlign w:val="center"/>
          </w:tcPr>
          <w:p w14:paraId="70CEB03E" w14:textId="540C3610" w:rsidR="00690071" w:rsidRPr="00E60D07" w:rsidRDefault="00690071" w:rsidP="00690071">
            <w:pPr>
              <w:rPr>
                <w:rFonts w:eastAsia="Times New Roman" w:cs="Arial"/>
              </w:rPr>
            </w:pPr>
            <w:r w:rsidRPr="002F55A7">
              <w:t>RESERVED</w:t>
            </w:r>
          </w:p>
        </w:tc>
        <w:tc>
          <w:tcPr>
            <w:tcW w:w="1620" w:type="dxa"/>
            <w:vAlign w:val="center"/>
          </w:tcPr>
          <w:p w14:paraId="444C40CC" w14:textId="0841627E" w:rsidR="00690071" w:rsidRPr="00E60D07" w:rsidRDefault="00690071" w:rsidP="0069007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C5E98C4" w14:textId="0589DE69" w:rsidR="00690071" w:rsidRPr="00E60D07" w:rsidRDefault="00690071" w:rsidP="0069007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690071" w:rsidRPr="00E60D07" w14:paraId="19EAC923" w14:textId="77777777" w:rsidTr="00690071">
        <w:trPr>
          <w:trHeight w:val="288"/>
        </w:trPr>
        <w:tc>
          <w:tcPr>
            <w:tcW w:w="715" w:type="dxa"/>
            <w:vAlign w:val="center"/>
          </w:tcPr>
          <w:p w14:paraId="61461B6F" w14:textId="7D9B0B8E" w:rsidR="00690071" w:rsidRPr="00E60D07" w:rsidRDefault="00690071" w:rsidP="00690071">
            <w:pPr>
              <w:rPr>
                <w:rFonts w:eastAsia="Times New Roman" w:cs="Arial"/>
              </w:rPr>
            </w:pPr>
            <w:r w:rsidRPr="002F55A7">
              <w:t>205</w:t>
            </w:r>
          </w:p>
        </w:tc>
        <w:tc>
          <w:tcPr>
            <w:tcW w:w="7650" w:type="dxa"/>
            <w:vAlign w:val="center"/>
          </w:tcPr>
          <w:p w14:paraId="59975919" w14:textId="550127CA" w:rsidR="00690071" w:rsidRPr="00E60D07" w:rsidRDefault="00690071" w:rsidP="00690071">
            <w:pPr>
              <w:rPr>
                <w:rFonts w:eastAsia="Times New Roman" w:cs="Arial"/>
              </w:rPr>
            </w:pPr>
            <w:r w:rsidRPr="002F55A7">
              <w:t>Identify resistor values by color code and numerical markings.</w:t>
            </w:r>
          </w:p>
        </w:tc>
        <w:tc>
          <w:tcPr>
            <w:tcW w:w="1620" w:type="dxa"/>
            <w:vAlign w:val="center"/>
          </w:tcPr>
          <w:p w14:paraId="1E4203E1" w14:textId="2880E572" w:rsidR="00690071" w:rsidRPr="00E60D07" w:rsidRDefault="00690071" w:rsidP="0069007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59B8283" w14:textId="35CC8545" w:rsidR="00690071" w:rsidRPr="00E60D07" w:rsidRDefault="00690071" w:rsidP="0069007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690071" w:rsidRPr="00E60D07" w14:paraId="647B4C6B" w14:textId="77777777" w:rsidTr="00690071">
        <w:trPr>
          <w:trHeight w:val="288"/>
        </w:trPr>
        <w:tc>
          <w:tcPr>
            <w:tcW w:w="715" w:type="dxa"/>
            <w:vAlign w:val="center"/>
          </w:tcPr>
          <w:p w14:paraId="58B5703C" w14:textId="10CFE119" w:rsidR="00690071" w:rsidRPr="00E60D07" w:rsidRDefault="00690071" w:rsidP="00690071">
            <w:pPr>
              <w:rPr>
                <w:rFonts w:eastAsia="Times New Roman" w:cs="Arial"/>
              </w:rPr>
            </w:pPr>
            <w:r w:rsidRPr="002F55A7">
              <w:t>206</w:t>
            </w:r>
          </w:p>
        </w:tc>
        <w:tc>
          <w:tcPr>
            <w:tcW w:w="7650" w:type="dxa"/>
            <w:vAlign w:val="center"/>
          </w:tcPr>
          <w:p w14:paraId="439F889C" w14:textId="6DC3A274" w:rsidR="00690071" w:rsidRPr="00E60D07" w:rsidRDefault="00690071" w:rsidP="00690071">
            <w:pPr>
              <w:rPr>
                <w:rFonts w:eastAsia="Times New Roman" w:cs="Arial"/>
              </w:rPr>
            </w:pPr>
            <w:r w:rsidRPr="002F55A7">
              <w:t>Identify component symbols used in electronic schematic diagrams.</w:t>
            </w:r>
          </w:p>
        </w:tc>
        <w:tc>
          <w:tcPr>
            <w:tcW w:w="1620" w:type="dxa"/>
            <w:vAlign w:val="center"/>
          </w:tcPr>
          <w:p w14:paraId="5A48A834" w14:textId="170A093F" w:rsidR="00690071" w:rsidRPr="00E60D07" w:rsidRDefault="00690071" w:rsidP="0069007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069C36F" w14:textId="747F29E0" w:rsidR="00690071" w:rsidRPr="00E60D07" w:rsidRDefault="00690071" w:rsidP="0069007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690071" w:rsidRPr="00E60D07" w14:paraId="0FE29F6D" w14:textId="77777777" w:rsidTr="00690071">
        <w:trPr>
          <w:trHeight w:val="288"/>
        </w:trPr>
        <w:tc>
          <w:tcPr>
            <w:tcW w:w="715" w:type="dxa"/>
            <w:vAlign w:val="center"/>
          </w:tcPr>
          <w:p w14:paraId="54411957" w14:textId="705D0AE3" w:rsidR="00690071" w:rsidRPr="00B66156" w:rsidRDefault="00690071" w:rsidP="00690071">
            <w:r w:rsidRPr="002F55A7">
              <w:t>207</w:t>
            </w:r>
          </w:p>
        </w:tc>
        <w:tc>
          <w:tcPr>
            <w:tcW w:w="7650" w:type="dxa"/>
            <w:vAlign w:val="center"/>
          </w:tcPr>
          <w:p w14:paraId="607610A5" w14:textId="52817FA0" w:rsidR="00690071" w:rsidRPr="00B66156" w:rsidRDefault="00690071" w:rsidP="00690071">
            <w:r w:rsidRPr="002F55A7">
              <w:t>Identify schematic symbols for various types of electrical and electronic components.</w:t>
            </w:r>
          </w:p>
        </w:tc>
        <w:tc>
          <w:tcPr>
            <w:tcW w:w="1620" w:type="dxa"/>
            <w:vAlign w:val="center"/>
          </w:tcPr>
          <w:p w14:paraId="2C6982F4" w14:textId="77777777" w:rsidR="00690071" w:rsidRPr="00E60D07" w:rsidRDefault="00690071" w:rsidP="0069007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6D18B87" w14:textId="77777777" w:rsidR="00690071" w:rsidRPr="00E60D07" w:rsidRDefault="00690071" w:rsidP="00690071">
            <w:pPr>
              <w:rPr>
                <w:rFonts w:eastAsia="Times New Roman" w:cs="Arial"/>
                <w:color w:val="000000"/>
              </w:rPr>
            </w:pPr>
          </w:p>
        </w:tc>
      </w:tr>
      <w:tr w:rsidR="00690071" w:rsidRPr="00E60D07" w14:paraId="1FFDBB3E" w14:textId="77777777" w:rsidTr="00690071">
        <w:trPr>
          <w:trHeight w:val="288"/>
        </w:trPr>
        <w:tc>
          <w:tcPr>
            <w:tcW w:w="715" w:type="dxa"/>
            <w:vAlign w:val="center"/>
          </w:tcPr>
          <w:p w14:paraId="69D914D2" w14:textId="162E270C" w:rsidR="00690071" w:rsidRPr="00B66156" w:rsidRDefault="00690071" w:rsidP="00690071">
            <w:r w:rsidRPr="002F55A7">
              <w:t>208</w:t>
            </w:r>
          </w:p>
        </w:tc>
        <w:tc>
          <w:tcPr>
            <w:tcW w:w="7650" w:type="dxa"/>
            <w:vAlign w:val="center"/>
          </w:tcPr>
          <w:p w14:paraId="4800B11A" w14:textId="2D247BFA" w:rsidR="00690071" w:rsidRPr="00B66156" w:rsidRDefault="00690071" w:rsidP="00690071">
            <w:r w:rsidRPr="002F55A7">
              <w:t>RESERVED</w:t>
            </w:r>
          </w:p>
        </w:tc>
        <w:tc>
          <w:tcPr>
            <w:tcW w:w="1620" w:type="dxa"/>
            <w:vAlign w:val="center"/>
          </w:tcPr>
          <w:p w14:paraId="5D97131A" w14:textId="77777777" w:rsidR="00690071" w:rsidRPr="00E60D07" w:rsidRDefault="00690071" w:rsidP="0069007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7C4B26D" w14:textId="77777777" w:rsidR="00690071" w:rsidRPr="00E60D07" w:rsidRDefault="00690071" w:rsidP="00690071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7B6E002B" w14:textId="12463197" w:rsidR="00E60D07" w:rsidRDefault="00E60D07" w:rsidP="007F79E0">
      <w:pPr>
        <w:pStyle w:val="Heading2"/>
      </w:pPr>
      <w:r>
        <w:lastRenderedPageBreak/>
        <w:t xml:space="preserve">300 </w:t>
      </w:r>
      <w:r w:rsidR="00690071">
        <w:t>Instrumentation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00581ED9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F3A3893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37992F47" w14:textId="25559EBE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AB78266" w14:textId="70083825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3D124119" w14:textId="2E611F8D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2457A0">
              <w:t>Crosswalk</w:t>
            </w:r>
          </w:p>
        </w:tc>
      </w:tr>
      <w:tr w:rsidR="00690071" w:rsidRPr="00E60D07" w14:paraId="6963B85D" w14:textId="77777777" w:rsidTr="00690071">
        <w:trPr>
          <w:trHeight w:val="288"/>
        </w:trPr>
        <w:tc>
          <w:tcPr>
            <w:tcW w:w="715" w:type="dxa"/>
            <w:vAlign w:val="center"/>
          </w:tcPr>
          <w:p w14:paraId="1F0239E8" w14:textId="320E9EDD" w:rsidR="00690071" w:rsidRPr="00E60D07" w:rsidRDefault="00690071" w:rsidP="00690071">
            <w:pPr>
              <w:rPr>
                <w:rFonts w:eastAsia="Times New Roman" w:cs="Arial"/>
              </w:rPr>
            </w:pPr>
            <w:r w:rsidRPr="00257713">
              <w:t>301</w:t>
            </w:r>
          </w:p>
        </w:tc>
        <w:tc>
          <w:tcPr>
            <w:tcW w:w="7650" w:type="dxa"/>
            <w:vAlign w:val="center"/>
          </w:tcPr>
          <w:p w14:paraId="3374318E" w14:textId="3D64B7A2" w:rsidR="00690071" w:rsidRPr="00E60D07" w:rsidRDefault="00690071" w:rsidP="00690071">
            <w:pPr>
              <w:rPr>
                <w:rFonts w:eastAsia="Times New Roman" w:cs="Arial"/>
              </w:rPr>
            </w:pPr>
            <w:r w:rsidRPr="00257713">
              <w:t>Utilize multimeters, function generators, and frequency counters.</w:t>
            </w:r>
          </w:p>
        </w:tc>
        <w:tc>
          <w:tcPr>
            <w:tcW w:w="1620" w:type="dxa"/>
            <w:hideMark/>
          </w:tcPr>
          <w:p w14:paraId="0B9DD7E0" w14:textId="0569F95A" w:rsidR="00690071" w:rsidRPr="00E60D07" w:rsidRDefault="00690071" w:rsidP="0069007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  <w:hideMark/>
          </w:tcPr>
          <w:p w14:paraId="416F6432" w14:textId="5B223708" w:rsidR="00690071" w:rsidRPr="00E60D07" w:rsidRDefault="00690071" w:rsidP="0069007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690071" w:rsidRPr="00E60D07" w14:paraId="748A0D7E" w14:textId="77777777" w:rsidTr="00690071">
        <w:trPr>
          <w:trHeight w:val="288"/>
        </w:trPr>
        <w:tc>
          <w:tcPr>
            <w:tcW w:w="715" w:type="dxa"/>
            <w:vAlign w:val="center"/>
          </w:tcPr>
          <w:p w14:paraId="31A4BEB3" w14:textId="6847549E" w:rsidR="00690071" w:rsidRPr="00E60D07" w:rsidRDefault="00690071" w:rsidP="00690071">
            <w:pPr>
              <w:rPr>
                <w:rFonts w:eastAsia="Times New Roman" w:cs="Arial"/>
              </w:rPr>
            </w:pPr>
            <w:r w:rsidRPr="00257713">
              <w:t>302</w:t>
            </w:r>
          </w:p>
        </w:tc>
        <w:tc>
          <w:tcPr>
            <w:tcW w:w="7650" w:type="dxa"/>
            <w:vAlign w:val="center"/>
          </w:tcPr>
          <w:p w14:paraId="1834969F" w14:textId="1E5D704B" w:rsidR="00690071" w:rsidRPr="00E60D07" w:rsidRDefault="00690071" w:rsidP="00690071">
            <w:pPr>
              <w:rPr>
                <w:rFonts w:eastAsia="Times New Roman" w:cs="Arial"/>
              </w:rPr>
            </w:pPr>
            <w:r w:rsidRPr="00257713">
              <w:t>RESERVED</w:t>
            </w:r>
          </w:p>
        </w:tc>
        <w:tc>
          <w:tcPr>
            <w:tcW w:w="1620" w:type="dxa"/>
          </w:tcPr>
          <w:p w14:paraId="34831114" w14:textId="4D8FA59F" w:rsidR="00690071" w:rsidRPr="00E60D07" w:rsidRDefault="00690071" w:rsidP="0069007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332F267" w14:textId="1E3E6FEB" w:rsidR="00690071" w:rsidRPr="00E60D07" w:rsidRDefault="00690071" w:rsidP="0069007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690071" w:rsidRPr="00E60D07" w14:paraId="1E273870" w14:textId="77777777" w:rsidTr="00690071">
        <w:trPr>
          <w:trHeight w:val="288"/>
        </w:trPr>
        <w:tc>
          <w:tcPr>
            <w:tcW w:w="715" w:type="dxa"/>
            <w:vAlign w:val="center"/>
          </w:tcPr>
          <w:p w14:paraId="63C91099" w14:textId="63D82742" w:rsidR="00690071" w:rsidRPr="00D75E05" w:rsidRDefault="00690071" w:rsidP="00690071">
            <w:r w:rsidRPr="00257713">
              <w:t>303</w:t>
            </w:r>
          </w:p>
        </w:tc>
        <w:tc>
          <w:tcPr>
            <w:tcW w:w="7650" w:type="dxa"/>
            <w:vAlign w:val="center"/>
          </w:tcPr>
          <w:p w14:paraId="338EA030" w14:textId="64E1B85A" w:rsidR="00690071" w:rsidRPr="00D75E05" w:rsidRDefault="00690071" w:rsidP="00690071">
            <w:r w:rsidRPr="00257713">
              <w:t>RESERVED</w:t>
            </w:r>
          </w:p>
        </w:tc>
        <w:tc>
          <w:tcPr>
            <w:tcW w:w="1620" w:type="dxa"/>
          </w:tcPr>
          <w:p w14:paraId="01A42CC7" w14:textId="77777777" w:rsidR="00690071" w:rsidRPr="00E60D07" w:rsidRDefault="00690071" w:rsidP="0069007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25691E2" w14:textId="77777777" w:rsidR="00690071" w:rsidRPr="00E60D07" w:rsidRDefault="00690071" w:rsidP="00690071">
            <w:pPr>
              <w:rPr>
                <w:rFonts w:eastAsia="Times New Roman" w:cs="Arial"/>
                <w:color w:val="000000"/>
              </w:rPr>
            </w:pPr>
          </w:p>
        </w:tc>
      </w:tr>
      <w:tr w:rsidR="00690071" w:rsidRPr="00E60D07" w14:paraId="24A26E01" w14:textId="77777777" w:rsidTr="00690071">
        <w:trPr>
          <w:trHeight w:val="288"/>
        </w:trPr>
        <w:tc>
          <w:tcPr>
            <w:tcW w:w="715" w:type="dxa"/>
            <w:vAlign w:val="center"/>
          </w:tcPr>
          <w:p w14:paraId="36107DC7" w14:textId="037316CD" w:rsidR="00690071" w:rsidRPr="00D75E05" w:rsidRDefault="00690071" w:rsidP="00690071">
            <w:r w:rsidRPr="00257713">
              <w:t>304</w:t>
            </w:r>
          </w:p>
        </w:tc>
        <w:tc>
          <w:tcPr>
            <w:tcW w:w="7650" w:type="dxa"/>
            <w:vAlign w:val="center"/>
          </w:tcPr>
          <w:p w14:paraId="31B61E46" w14:textId="02176517" w:rsidR="00690071" w:rsidRPr="00D75E05" w:rsidRDefault="00690071" w:rsidP="00690071">
            <w:r w:rsidRPr="00257713">
              <w:t>Utilize a variable output power supply.</w:t>
            </w:r>
          </w:p>
        </w:tc>
        <w:tc>
          <w:tcPr>
            <w:tcW w:w="1620" w:type="dxa"/>
          </w:tcPr>
          <w:p w14:paraId="32B43B3F" w14:textId="77777777" w:rsidR="00690071" w:rsidRPr="00E60D07" w:rsidRDefault="00690071" w:rsidP="0069007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751B53B" w14:textId="77777777" w:rsidR="00690071" w:rsidRPr="00E60D07" w:rsidRDefault="00690071" w:rsidP="00690071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3B3C5486" w14:textId="5905A281" w:rsidR="007F79E0" w:rsidRDefault="007F79E0" w:rsidP="007F79E0">
      <w:pPr>
        <w:pStyle w:val="Heading2"/>
      </w:pPr>
      <w:r>
        <w:t xml:space="preserve">400 </w:t>
      </w:r>
      <w:r w:rsidR="00690071">
        <w:t>Ohm’s Law/Power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0595E84D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4BBA3925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422F11E3" w14:textId="60B7A6A7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2CE1C51" w14:textId="00223059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82103A6" w14:textId="3F103188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2457A0">
              <w:t>Crosswalk</w:t>
            </w:r>
          </w:p>
        </w:tc>
      </w:tr>
      <w:tr w:rsidR="00690071" w:rsidRPr="00E60D07" w14:paraId="791966A0" w14:textId="77777777" w:rsidTr="00690071">
        <w:trPr>
          <w:trHeight w:val="288"/>
        </w:trPr>
        <w:tc>
          <w:tcPr>
            <w:tcW w:w="715" w:type="dxa"/>
            <w:vAlign w:val="center"/>
          </w:tcPr>
          <w:p w14:paraId="39A866F3" w14:textId="78573EE6" w:rsidR="00690071" w:rsidRPr="00E60D07" w:rsidRDefault="00690071" w:rsidP="00690071">
            <w:pPr>
              <w:rPr>
                <w:rFonts w:eastAsia="Times New Roman" w:cs="Arial"/>
              </w:rPr>
            </w:pPr>
            <w:r w:rsidRPr="0057282C">
              <w:t>401</w:t>
            </w:r>
          </w:p>
        </w:tc>
        <w:tc>
          <w:tcPr>
            <w:tcW w:w="7650" w:type="dxa"/>
            <w:vAlign w:val="center"/>
          </w:tcPr>
          <w:p w14:paraId="0C82466E" w14:textId="2C1EA6D5" w:rsidR="00690071" w:rsidRPr="00E60D07" w:rsidRDefault="00690071" w:rsidP="00690071">
            <w:pPr>
              <w:rPr>
                <w:rFonts w:eastAsia="Times New Roman" w:cs="Arial"/>
              </w:rPr>
            </w:pPr>
            <w:r w:rsidRPr="0057282C">
              <w:t>Apply the concept of Ohm's law to determine current, voltage, or resistance.</w:t>
            </w:r>
          </w:p>
        </w:tc>
        <w:tc>
          <w:tcPr>
            <w:tcW w:w="1620" w:type="dxa"/>
            <w:hideMark/>
          </w:tcPr>
          <w:p w14:paraId="7CD4AEBE" w14:textId="539A3097" w:rsidR="00690071" w:rsidRPr="00E60D07" w:rsidRDefault="00690071" w:rsidP="0069007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  <w:hideMark/>
          </w:tcPr>
          <w:p w14:paraId="0640A57D" w14:textId="77777777" w:rsidR="00690071" w:rsidRPr="00E60D07" w:rsidRDefault="00690071" w:rsidP="0069007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690071" w:rsidRPr="00E60D07" w14:paraId="5F81F3BC" w14:textId="77777777" w:rsidTr="00690071">
        <w:trPr>
          <w:trHeight w:val="288"/>
        </w:trPr>
        <w:tc>
          <w:tcPr>
            <w:tcW w:w="715" w:type="dxa"/>
            <w:vAlign w:val="center"/>
          </w:tcPr>
          <w:p w14:paraId="5E830D7F" w14:textId="3AFC2222" w:rsidR="00690071" w:rsidRPr="00E60D07" w:rsidRDefault="00690071" w:rsidP="00690071">
            <w:pPr>
              <w:rPr>
                <w:rFonts w:eastAsia="Times New Roman" w:cs="Arial"/>
              </w:rPr>
            </w:pPr>
            <w:r w:rsidRPr="0057282C">
              <w:t>402</w:t>
            </w:r>
          </w:p>
        </w:tc>
        <w:tc>
          <w:tcPr>
            <w:tcW w:w="7650" w:type="dxa"/>
            <w:vAlign w:val="center"/>
          </w:tcPr>
          <w:p w14:paraId="64A9A743" w14:textId="58CCA1B6" w:rsidR="00690071" w:rsidRPr="00E60D07" w:rsidRDefault="00690071" w:rsidP="00690071">
            <w:pPr>
              <w:rPr>
                <w:rFonts w:eastAsia="Times New Roman" w:cs="Arial"/>
              </w:rPr>
            </w:pPr>
            <w:r w:rsidRPr="0057282C">
              <w:t xml:space="preserve">Identify the relationship between voltage, current, resistance, and power in DC using the 12 basic common formulas derived from Ohm's </w:t>
            </w:r>
            <w:r w:rsidR="00243F53">
              <w:t>l</w:t>
            </w:r>
            <w:r w:rsidRPr="0057282C">
              <w:t xml:space="preserve">aw and Watt's </w:t>
            </w:r>
            <w:r w:rsidR="00243F53">
              <w:t>p</w:t>
            </w:r>
            <w:r w:rsidRPr="0057282C">
              <w:t xml:space="preserve">ie </w:t>
            </w:r>
            <w:r w:rsidR="00243F53">
              <w:t>c</w:t>
            </w:r>
            <w:r w:rsidRPr="0057282C">
              <w:t>hart.</w:t>
            </w:r>
          </w:p>
        </w:tc>
        <w:tc>
          <w:tcPr>
            <w:tcW w:w="1620" w:type="dxa"/>
          </w:tcPr>
          <w:p w14:paraId="5B82A548" w14:textId="671BF7FD" w:rsidR="00690071" w:rsidRPr="00E60D07" w:rsidRDefault="00690071" w:rsidP="0069007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E0BA33B" w14:textId="77777777" w:rsidR="00690071" w:rsidRPr="00E60D07" w:rsidRDefault="00690071" w:rsidP="0069007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690071" w:rsidRPr="00E60D07" w14:paraId="7424F3C6" w14:textId="77777777" w:rsidTr="00690071">
        <w:trPr>
          <w:trHeight w:val="288"/>
        </w:trPr>
        <w:tc>
          <w:tcPr>
            <w:tcW w:w="715" w:type="dxa"/>
            <w:vAlign w:val="center"/>
          </w:tcPr>
          <w:p w14:paraId="6B4AC167" w14:textId="73EFBDA5" w:rsidR="00690071" w:rsidRPr="00E60D07" w:rsidRDefault="00690071" w:rsidP="00690071">
            <w:pPr>
              <w:rPr>
                <w:rFonts w:eastAsia="Times New Roman" w:cs="Arial"/>
              </w:rPr>
            </w:pPr>
            <w:r w:rsidRPr="0057282C">
              <w:t>403</w:t>
            </w:r>
          </w:p>
        </w:tc>
        <w:tc>
          <w:tcPr>
            <w:tcW w:w="7650" w:type="dxa"/>
            <w:vAlign w:val="center"/>
          </w:tcPr>
          <w:p w14:paraId="2DEA73F8" w14:textId="15CEE62A" w:rsidR="00690071" w:rsidRPr="00E60D07" w:rsidRDefault="00690071" w:rsidP="00690071">
            <w:pPr>
              <w:rPr>
                <w:rFonts w:eastAsia="Times New Roman" w:cs="Arial"/>
              </w:rPr>
            </w:pPr>
            <w:r w:rsidRPr="0057282C">
              <w:t>RESERVED</w:t>
            </w:r>
          </w:p>
        </w:tc>
        <w:tc>
          <w:tcPr>
            <w:tcW w:w="1620" w:type="dxa"/>
          </w:tcPr>
          <w:p w14:paraId="166FCC22" w14:textId="27C72561" w:rsidR="00690071" w:rsidRPr="00E60D07" w:rsidRDefault="00690071" w:rsidP="0069007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9F7026D" w14:textId="77777777" w:rsidR="00690071" w:rsidRPr="00E60D07" w:rsidRDefault="00690071" w:rsidP="00690071">
            <w:pPr>
              <w:rPr>
                <w:rFonts w:eastAsia="Times New Roman" w:cs="Arial"/>
                <w:color w:val="000000"/>
              </w:rPr>
            </w:pPr>
          </w:p>
        </w:tc>
      </w:tr>
      <w:tr w:rsidR="00690071" w:rsidRPr="00E60D07" w14:paraId="2F0B09F9" w14:textId="77777777" w:rsidTr="00690071">
        <w:trPr>
          <w:trHeight w:val="288"/>
        </w:trPr>
        <w:tc>
          <w:tcPr>
            <w:tcW w:w="715" w:type="dxa"/>
            <w:vAlign w:val="center"/>
          </w:tcPr>
          <w:p w14:paraId="203662C9" w14:textId="3F3CD4DA" w:rsidR="00690071" w:rsidRPr="00E60D07" w:rsidRDefault="00690071" w:rsidP="00690071">
            <w:pPr>
              <w:rPr>
                <w:rFonts w:eastAsia="Times New Roman" w:cs="Arial"/>
              </w:rPr>
            </w:pPr>
            <w:r w:rsidRPr="0057282C">
              <w:t>404</w:t>
            </w:r>
          </w:p>
        </w:tc>
        <w:tc>
          <w:tcPr>
            <w:tcW w:w="7650" w:type="dxa"/>
            <w:vAlign w:val="center"/>
          </w:tcPr>
          <w:p w14:paraId="6178697F" w14:textId="7884C576" w:rsidR="00690071" w:rsidRPr="00E60D07" w:rsidRDefault="00690071" w:rsidP="00690071">
            <w:pPr>
              <w:rPr>
                <w:rFonts w:eastAsia="Times New Roman" w:cs="Arial"/>
              </w:rPr>
            </w:pPr>
            <w:r w:rsidRPr="0057282C">
              <w:t>RESERVED</w:t>
            </w:r>
          </w:p>
        </w:tc>
        <w:tc>
          <w:tcPr>
            <w:tcW w:w="1620" w:type="dxa"/>
          </w:tcPr>
          <w:p w14:paraId="63741AFB" w14:textId="69C49246" w:rsidR="00690071" w:rsidRPr="00E60D07" w:rsidRDefault="00690071" w:rsidP="0069007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83BF3F6" w14:textId="77777777" w:rsidR="00690071" w:rsidRPr="00E60D07" w:rsidRDefault="00690071" w:rsidP="00690071">
            <w:pPr>
              <w:rPr>
                <w:rFonts w:eastAsia="Times New Roman" w:cs="Arial"/>
                <w:color w:val="000000"/>
              </w:rPr>
            </w:pPr>
          </w:p>
        </w:tc>
      </w:tr>
      <w:tr w:rsidR="00690071" w:rsidRPr="00E60D07" w14:paraId="0C423311" w14:textId="77777777" w:rsidTr="00690071">
        <w:trPr>
          <w:trHeight w:val="288"/>
        </w:trPr>
        <w:tc>
          <w:tcPr>
            <w:tcW w:w="715" w:type="dxa"/>
            <w:vAlign w:val="center"/>
          </w:tcPr>
          <w:p w14:paraId="20F54062" w14:textId="2585515A" w:rsidR="00690071" w:rsidRPr="00E60D07" w:rsidRDefault="00690071" w:rsidP="00690071">
            <w:pPr>
              <w:rPr>
                <w:rFonts w:eastAsia="Times New Roman" w:cs="Arial"/>
              </w:rPr>
            </w:pPr>
            <w:r w:rsidRPr="0057282C">
              <w:t>405</w:t>
            </w:r>
          </w:p>
        </w:tc>
        <w:tc>
          <w:tcPr>
            <w:tcW w:w="7650" w:type="dxa"/>
            <w:vAlign w:val="center"/>
          </w:tcPr>
          <w:p w14:paraId="7BB3C3AB" w14:textId="2B696D8B" w:rsidR="00690071" w:rsidRPr="00E60D07" w:rsidRDefault="00690071" w:rsidP="00690071">
            <w:pPr>
              <w:rPr>
                <w:rFonts w:eastAsia="Times New Roman" w:cs="Arial"/>
              </w:rPr>
            </w:pPr>
            <w:r w:rsidRPr="0057282C">
              <w:t>RESERVED</w:t>
            </w:r>
          </w:p>
        </w:tc>
        <w:tc>
          <w:tcPr>
            <w:tcW w:w="1620" w:type="dxa"/>
          </w:tcPr>
          <w:p w14:paraId="3A666FAE" w14:textId="24D60488" w:rsidR="00690071" w:rsidRPr="00E60D07" w:rsidRDefault="00690071" w:rsidP="0069007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6D74A18" w14:textId="77777777" w:rsidR="00690071" w:rsidRPr="00E60D07" w:rsidRDefault="00690071" w:rsidP="00690071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12963548" w14:textId="1BEAFA7E" w:rsidR="007F79E0" w:rsidRDefault="007F79E0" w:rsidP="007F79E0">
      <w:pPr>
        <w:pStyle w:val="Heading2"/>
      </w:pPr>
      <w:r>
        <w:t xml:space="preserve">500 </w:t>
      </w:r>
      <w:r w:rsidR="00690071">
        <w:t xml:space="preserve">Series Circuits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41CE5B8D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1DAC483B" w14:textId="77777777" w:rsidR="00F15EBF" w:rsidRPr="00E60D07" w:rsidRDefault="00F15EBF" w:rsidP="009B08CB">
            <w:pPr>
              <w:jc w:val="center"/>
            </w:pPr>
            <w:bookmarkStart w:id="2" w:name="_Hlk65146939"/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55BB66E" w14:textId="00814763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5A72803D" w14:textId="771F8450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5AE7BC0" w14:textId="69BA627B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2457A0">
              <w:t>Crosswalk</w:t>
            </w:r>
          </w:p>
        </w:tc>
      </w:tr>
      <w:bookmarkEnd w:id="2"/>
      <w:tr w:rsidR="00690071" w:rsidRPr="00E60D07" w14:paraId="64B4DFEA" w14:textId="77777777" w:rsidTr="00690071">
        <w:trPr>
          <w:trHeight w:val="288"/>
        </w:trPr>
        <w:tc>
          <w:tcPr>
            <w:tcW w:w="715" w:type="dxa"/>
            <w:vAlign w:val="center"/>
          </w:tcPr>
          <w:p w14:paraId="63D6D65B" w14:textId="40F0EA03" w:rsidR="00690071" w:rsidRPr="00E60D07" w:rsidRDefault="00690071" w:rsidP="00690071">
            <w:pPr>
              <w:rPr>
                <w:rFonts w:eastAsia="Times New Roman" w:cs="Arial"/>
              </w:rPr>
            </w:pPr>
            <w:r w:rsidRPr="00977C4B">
              <w:t>501</w:t>
            </w:r>
          </w:p>
        </w:tc>
        <w:tc>
          <w:tcPr>
            <w:tcW w:w="7650" w:type="dxa"/>
            <w:vAlign w:val="center"/>
          </w:tcPr>
          <w:p w14:paraId="43EA4BD5" w14:textId="3A3102F3" w:rsidR="00690071" w:rsidRPr="00E60D07" w:rsidRDefault="00690071" w:rsidP="00690071">
            <w:pPr>
              <w:rPr>
                <w:rFonts w:eastAsia="Times New Roman" w:cs="Arial"/>
              </w:rPr>
            </w:pPr>
            <w:r w:rsidRPr="00977C4B">
              <w:t xml:space="preserve">Apply Kirchhoff's </w:t>
            </w:r>
            <w:r w:rsidR="00243F53">
              <w:t>v</w:t>
            </w:r>
            <w:r w:rsidRPr="00977C4B">
              <w:t xml:space="preserve">oltage </w:t>
            </w:r>
            <w:r w:rsidR="00243F53">
              <w:t>l</w:t>
            </w:r>
            <w:r w:rsidRPr="00977C4B">
              <w:t>aw in a series circuit.</w:t>
            </w:r>
          </w:p>
        </w:tc>
        <w:tc>
          <w:tcPr>
            <w:tcW w:w="1620" w:type="dxa"/>
            <w:vAlign w:val="center"/>
            <w:hideMark/>
          </w:tcPr>
          <w:p w14:paraId="0E6BFE01" w14:textId="77777777" w:rsidR="00690071" w:rsidRPr="00E60D07" w:rsidRDefault="00690071" w:rsidP="0069007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FFC14BF" w14:textId="77777777" w:rsidR="00690071" w:rsidRPr="00E60D07" w:rsidRDefault="00690071" w:rsidP="0069007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690071" w:rsidRPr="00E60D07" w14:paraId="1C04BD62" w14:textId="77777777" w:rsidTr="00690071">
        <w:trPr>
          <w:trHeight w:val="288"/>
        </w:trPr>
        <w:tc>
          <w:tcPr>
            <w:tcW w:w="715" w:type="dxa"/>
            <w:vAlign w:val="center"/>
          </w:tcPr>
          <w:p w14:paraId="09FF0FDE" w14:textId="32B51917" w:rsidR="00690071" w:rsidRPr="00E60D07" w:rsidRDefault="00690071" w:rsidP="00690071">
            <w:pPr>
              <w:rPr>
                <w:rFonts w:eastAsia="Times New Roman" w:cs="Arial"/>
              </w:rPr>
            </w:pPr>
            <w:r w:rsidRPr="00977C4B">
              <w:t>502</w:t>
            </w:r>
          </w:p>
        </w:tc>
        <w:tc>
          <w:tcPr>
            <w:tcW w:w="7650" w:type="dxa"/>
            <w:vAlign w:val="center"/>
          </w:tcPr>
          <w:p w14:paraId="191074CB" w14:textId="022D7809" w:rsidR="00690071" w:rsidRPr="00E60D07" w:rsidRDefault="00690071" w:rsidP="00690071">
            <w:pPr>
              <w:rPr>
                <w:rFonts w:eastAsia="Times New Roman" w:cs="Arial"/>
              </w:rPr>
            </w:pPr>
            <w:r w:rsidRPr="00977C4B">
              <w:t>RESERVED</w:t>
            </w:r>
          </w:p>
        </w:tc>
        <w:tc>
          <w:tcPr>
            <w:tcW w:w="1620" w:type="dxa"/>
            <w:vAlign w:val="center"/>
          </w:tcPr>
          <w:p w14:paraId="275D4B9E" w14:textId="77777777" w:rsidR="00690071" w:rsidRPr="00E60D07" w:rsidRDefault="00690071" w:rsidP="0069007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12AA4E5" w14:textId="77777777" w:rsidR="00690071" w:rsidRPr="00E60D07" w:rsidRDefault="00690071" w:rsidP="0069007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690071" w:rsidRPr="00E60D07" w14:paraId="23A65B32" w14:textId="77777777" w:rsidTr="00690071">
        <w:trPr>
          <w:trHeight w:val="288"/>
        </w:trPr>
        <w:tc>
          <w:tcPr>
            <w:tcW w:w="715" w:type="dxa"/>
            <w:vAlign w:val="center"/>
          </w:tcPr>
          <w:p w14:paraId="0616618E" w14:textId="53938DDB" w:rsidR="00690071" w:rsidRPr="00E20E4E" w:rsidRDefault="00690071" w:rsidP="00690071">
            <w:r w:rsidRPr="00977C4B">
              <w:t>503</w:t>
            </w:r>
          </w:p>
        </w:tc>
        <w:tc>
          <w:tcPr>
            <w:tcW w:w="7650" w:type="dxa"/>
            <w:vAlign w:val="center"/>
          </w:tcPr>
          <w:p w14:paraId="23A934D8" w14:textId="0269D5D8" w:rsidR="00690071" w:rsidRPr="00E20E4E" w:rsidRDefault="00690071" w:rsidP="00690071">
            <w:r w:rsidRPr="00977C4B">
              <w:t>RESERVED</w:t>
            </w:r>
          </w:p>
        </w:tc>
        <w:tc>
          <w:tcPr>
            <w:tcW w:w="1620" w:type="dxa"/>
            <w:vAlign w:val="center"/>
          </w:tcPr>
          <w:p w14:paraId="2D5CF50C" w14:textId="77777777" w:rsidR="00690071" w:rsidRPr="00E60D07" w:rsidRDefault="00690071" w:rsidP="0069007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2319823" w14:textId="77777777" w:rsidR="00690071" w:rsidRPr="00E60D07" w:rsidRDefault="00690071" w:rsidP="00690071">
            <w:pPr>
              <w:rPr>
                <w:rFonts w:eastAsia="Times New Roman" w:cs="Arial"/>
                <w:color w:val="000000"/>
              </w:rPr>
            </w:pPr>
          </w:p>
        </w:tc>
      </w:tr>
      <w:tr w:rsidR="00690071" w:rsidRPr="00E60D07" w14:paraId="26F3CF6A" w14:textId="77777777" w:rsidTr="00690071">
        <w:trPr>
          <w:trHeight w:val="288"/>
        </w:trPr>
        <w:tc>
          <w:tcPr>
            <w:tcW w:w="715" w:type="dxa"/>
            <w:vAlign w:val="center"/>
          </w:tcPr>
          <w:p w14:paraId="78B9ED2D" w14:textId="1CD72672" w:rsidR="00690071" w:rsidRPr="00E20E4E" w:rsidRDefault="00690071" w:rsidP="00690071">
            <w:r w:rsidRPr="00977C4B">
              <w:t>504</w:t>
            </w:r>
          </w:p>
        </w:tc>
        <w:tc>
          <w:tcPr>
            <w:tcW w:w="7650" w:type="dxa"/>
            <w:vAlign w:val="center"/>
          </w:tcPr>
          <w:p w14:paraId="0FCCDC0D" w14:textId="384967E1" w:rsidR="00690071" w:rsidRPr="00E20E4E" w:rsidRDefault="00690071" w:rsidP="00690071">
            <w:r w:rsidRPr="00977C4B">
              <w:t>Design/build a series circuit and solve for its equivalent resistance.</w:t>
            </w:r>
          </w:p>
        </w:tc>
        <w:tc>
          <w:tcPr>
            <w:tcW w:w="1620" w:type="dxa"/>
            <w:vAlign w:val="center"/>
          </w:tcPr>
          <w:p w14:paraId="41228636" w14:textId="77777777" w:rsidR="00690071" w:rsidRPr="00E60D07" w:rsidRDefault="00690071" w:rsidP="0069007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48394E4" w14:textId="77777777" w:rsidR="00690071" w:rsidRPr="00E60D07" w:rsidRDefault="00690071" w:rsidP="00690071">
            <w:pPr>
              <w:rPr>
                <w:rFonts w:eastAsia="Times New Roman" w:cs="Arial"/>
                <w:color w:val="000000"/>
              </w:rPr>
            </w:pPr>
          </w:p>
        </w:tc>
      </w:tr>
      <w:tr w:rsidR="00690071" w:rsidRPr="00E60D07" w14:paraId="3B407B1D" w14:textId="77777777" w:rsidTr="00690071">
        <w:trPr>
          <w:trHeight w:val="288"/>
        </w:trPr>
        <w:tc>
          <w:tcPr>
            <w:tcW w:w="715" w:type="dxa"/>
            <w:vAlign w:val="center"/>
          </w:tcPr>
          <w:p w14:paraId="25DE3EC9" w14:textId="1D7D6B41" w:rsidR="00690071" w:rsidRPr="00E20E4E" w:rsidRDefault="00690071" w:rsidP="00690071">
            <w:r w:rsidRPr="00977C4B">
              <w:t>505</w:t>
            </w:r>
          </w:p>
        </w:tc>
        <w:tc>
          <w:tcPr>
            <w:tcW w:w="7650" w:type="dxa"/>
            <w:vAlign w:val="center"/>
          </w:tcPr>
          <w:p w14:paraId="5A1B6F0C" w14:textId="50DF6280" w:rsidR="00690071" w:rsidRPr="00E20E4E" w:rsidRDefault="00690071" w:rsidP="00690071">
            <w:r w:rsidRPr="00977C4B">
              <w:t>Analyze power consumption, dissipation</w:t>
            </w:r>
            <w:r w:rsidR="00243F53">
              <w:t>,</w:t>
            </w:r>
            <w:r w:rsidRPr="00977C4B">
              <w:t xml:space="preserve"> and energy units in a series circuit.</w:t>
            </w:r>
          </w:p>
        </w:tc>
        <w:tc>
          <w:tcPr>
            <w:tcW w:w="1620" w:type="dxa"/>
            <w:vAlign w:val="center"/>
          </w:tcPr>
          <w:p w14:paraId="69800AE1" w14:textId="77777777" w:rsidR="00690071" w:rsidRPr="00E60D07" w:rsidRDefault="00690071" w:rsidP="0069007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02E4CAD" w14:textId="77777777" w:rsidR="00690071" w:rsidRPr="00E60D07" w:rsidRDefault="00690071" w:rsidP="00690071">
            <w:pPr>
              <w:rPr>
                <w:rFonts w:eastAsia="Times New Roman" w:cs="Arial"/>
                <w:color w:val="000000"/>
              </w:rPr>
            </w:pPr>
          </w:p>
        </w:tc>
      </w:tr>
      <w:tr w:rsidR="00690071" w:rsidRPr="00E60D07" w14:paraId="0AFA4D66" w14:textId="77777777" w:rsidTr="00690071">
        <w:trPr>
          <w:trHeight w:val="288"/>
        </w:trPr>
        <w:tc>
          <w:tcPr>
            <w:tcW w:w="715" w:type="dxa"/>
            <w:vAlign w:val="center"/>
          </w:tcPr>
          <w:p w14:paraId="7CEA9CCF" w14:textId="5495EEC7" w:rsidR="00690071" w:rsidRPr="00E20E4E" w:rsidRDefault="00690071" w:rsidP="00690071">
            <w:r w:rsidRPr="00977C4B">
              <w:t>506</w:t>
            </w:r>
          </w:p>
        </w:tc>
        <w:tc>
          <w:tcPr>
            <w:tcW w:w="7650" w:type="dxa"/>
            <w:vAlign w:val="center"/>
          </w:tcPr>
          <w:p w14:paraId="4F8EA0B1" w14:textId="1BCE354C" w:rsidR="00690071" w:rsidRPr="00E20E4E" w:rsidRDefault="00690071" w:rsidP="00690071">
            <w:r w:rsidRPr="00977C4B">
              <w:t xml:space="preserve">Analyze the </w:t>
            </w:r>
            <w:r w:rsidR="00243F53">
              <w:t>e</w:t>
            </w:r>
            <w:r w:rsidRPr="00977C4B">
              <w:t>ffects of open circuits and short circuits in series circuits.</w:t>
            </w:r>
          </w:p>
        </w:tc>
        <w:tc>
          <w:tcPr>
            <w:tcW w:w="1620" w:type="dxa"/>
            <w:vAlign w:val="center"/>
          </w:tcPr>
          <w:p w14:paraId="2DB78AEE" w14:textId="77777777" w:rsidR="00690071" w:rsidRPr="00E60D07" w:rsidRDefault="00690071" w:rsidP="0069007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559A420" w14:textId="77777777" w:rsidR="00690071" w:rsidRPr="00E60D07" w:rsidRDefault="00690071" w:rsidP="00690071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90A41CA" w14:textId="5E9EFD30" w:rsidR="007F79E0" w:rsidRDefault="007F79E0" w:rsidP="007F79E0">
      <w:pPr>
        <w:pStyle w:val="Heading2"/>
      </w:pPr>
      <w:r>
        <w:lastRenderedPageBreak/>
        <w:t xml:space="preserve">600 </w:t>
      </w:r>
      <w:r w:rsidR="00690071">
        <w:t xml:space="preserve">Parallel Circuits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3719E323" w14:textId="77777777" w:rsidTr="00AB147A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40853C5F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269EC9D" w14:textId="7A9C57F5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44A736A6" w14:textId="6F00057D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DE8628F" w14:textId="1D3ED1D8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2457A0">
              <w:t>Crosswalk</w:t>
            </w:r>
          </w:p>
        </w:tc>
      </w:tr>
      <w:tr w:rsidR="00690071" w:rsidRPr="00E60D07" w14:paraId="45BEF1EA" w14:textId="77777777" w:rsidTr="00690071">
        <w:trPr>
          <w:trHeight w:val="288"/>
        </w:trPr>
        <w:tc>
          <w:tcPr>
            <w:tcW w:w="715" w:type="dxa"/>
            <w:vAlign w:val="center"/>
          </w:tcPr>
          <w:p w14:paraId="53A14760" w14:textId="1E2365A0" w:rsidR="00690071" w:rsidRPr="00E60D07" w:rsidRDefault="00690071" w:rsidP="00690071">
            <w:pPr>
              <w:rPr>
                <w:rFonts w:eastAsia="Times New Roman" w:cs="Arial"/>
              </w:rPr>
            </w:pPr>
            <w:r w:rsidRPr="002B7AB4">
              <w:t>601</w:t>
            </w:r>
          </w:p>
        </w:tc>
        <w:tc>
          <w:tcPr>
            <w:tcW w:w="7650" w:type="dxa"/>
            <w:vAlign w:val="center"/>
          </w:tcPr>
          <w:p w14:paraId="6D3BFECC" w14:textId="0FB3C94B" w:rsidR="00690071" w:rsidRPr="00E60D07" w:rsidRDefault="00690071" w:rsidP="00690071">
            <w:pPr>
              <w:rPr>
                <w:rFonts w:eastAsia="Times New Roman" w:cs="Arial"/>
              </w:rPr>
            </w:pPr>
            <w:r w:rsidRPr="002B7AB4">
              <w:t xml:space="preserve">Design/build a parallel circuit and solve for its equivalent resistance.  </w:t>
            </w:r>
          </w:p>
        </w:tc>
        <w:tc>
          <w:tcPr>
            <w:tcW w:w="1620" w:type="dxa"/>
            <w:vAlign w:val="center"/>
            <w:hideMark/>
          </w:tcPr>
          <w:p w14:paraId="31AAB88B" w14:textId="77777777" w:rsidR="00690071" w:rsidRPr="00E60D07" w:rsidRDefault="00690071" w:rsidP="0069007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7D767DA4" w14:textId="77777777" w:rsidR="00690071" w:rsidRPr="00E60D07" w:rsidRDefault="00690071" w:rsidP="0069007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690071" w:rsidRPr="00E60D07" w14:paraId="5414A377" w14:textId="77777777" w:rsidTr="00690071">
        <w:trPr>
          <w:trHeight w:val="288"/>
        </w:trPr>
        <w:tc>
          <w:tcPr>
            <w:tcW w:w="715" w:type="dxa"/>
            <w:vAlign w:val="center"/>
          </w:tcPr>
          <w:p w14:paraId="4953893B" w14:textId="07590843" w:rsidR="00690071" w:rsidRPr="00E60D07" w:rsidRDefault="00690071" w:rsidP="00690071">
            <w:pPr>
              <w:rPr>
                <w:rFonts w:eastAsia="Times New Roman" w:cs="Arial"/>
              </w:rPr>
            </w:pPr>
            <w:r w:rsidRPr="002B7AB4">
              <w:t>602</w:t>
            </w:r>
          </w:p>
        </w:tc>
        <w:tc>
          <w:tcPr>
            <w:tcW w:w="7650" w:type="dxa"/>
            <w:vAlign w:val="center"/>
          </w:tcPr>
          <w:p w14:paraId="24C47381" w14:textId="4A3515A2" w:rsidR="00690071" w:rsidRPr="00E60D07" w:rsidRDefault="00690071" w:rsidP="00690071">
            <w:pPr>
              <w:rPr>
                <w:rFonts w:eastAsia="Times New Roman" w:cs="Arial"/>
              </w:rPr>
            </w:pPr>
            <w:r w:rsidRPr="002B7AB4">
              <w:t>Explain voltage in a parallel circuit.</w:t>
            </w:r>
          </w:p>
        </w:tc>
        <w:tc>
          <w:tcPr>
            <w:tcW w:w="1620" w:type="dxa"/>
            <w:vAlign w:val="center"/>
          </w:tcPr>
          <w:p w14:paraId="1F8FD1E4" w14:textId="77777777" w:rsidR="00690071" w:rsidRPr="00E60D07" w:rsidRDefault="00690071" w:rsidP="0069007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B73C9E1" w14:textId="77777777" w:rsidR="00690071" w:rsidRPr="00E60D07" w:rsidRDefault="00690071" w:rsidP="0069007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690071" w:rsidRPr="00E60D07" w14:paraId="6AEDD74B" w14:textId="77777777" w:rsidTr="00690071">
        <w:trPr>
          <w:trHeight w:val="288"/>
        </w:trPr>
        <w:tc>
          <w:tcPr>
            <w:tcW w:w="715" w:type="dxa"/>
            <w:vAlign w:val="center"/>
          </w:tcPr>
          <w:p w14:paraId="36CFE745" w14:textId="18B7FECE" w:rsidR="00690071" w:rsidRPr="00E60D07" w:rsidRDefault="00690071" w:rsidP="00690071">
            <w:pPr>
              <w:rPr>
                <w:rFonts w:eastAsia="Times New Roman" w:cs="Arial"/>
              </w:rPr>
            </w:pPr>
            <w:r w:rsidRPr="002B7AB4">
              <w:t>603</w:t>
            </w:r>
          </w:p>
        </w:tc>
        <w:tc>
          <w:tcPr>
            <w:tcW w:w="7650" w:type="dxa"/>
            <w:vAlign w:val="center"/>
          </w:tcPr>
          <w:p w14:paraId="60E81024" w14:textId="0475B45D" w:rsidR="00690071" w:rsidRPr="00E60D07" w:rsidRDefault="00690071" w:rsidP="00690071">
            <w:pPr>
              <w:rPr>
                <w:rFonts w:eastAsia="Times New Roman" w:cs="Arial"/>
              </w:rPr>
            </w:pPr>
            <w:r w:rsidRPr="002B7AB4">
              <w:t xml:space="preserve">Apply Kirchhoff's </w:t>
            </w:r>
            <w:r w:rsidR="00243F53">
              <w:t>c</w:t>
            </w:r>
            <w:r w:rsidRPr="002B7AB4">
              <w:t xml:space="preserve">urrent </w:t>
            </w:r>
            <w:r w:rsidR="00243F53">
              <w:t>l</w:t>
            </w:r>
            <w:r w:rsidRPr="002B7AB4">
              <w:t>aw in a parallel circuit.</w:t>
            </w:r>
          </w:p>
        </w:tc>
        <w:tc>
          <w:tcPr>
            <w:tcW w:w="1620" w:type="dxa"/>
            <w:vAlign w:val="center"/>
          </w:tcPr>
          <w:p w14:paraId="41C01942" w14:textId="77777777" w:rsidR="00690071" w:rsidRPr="00E60D07" w:rsidRDefault="00690071" w:rsidP="0069007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195CD33" w14:textId="77777777" w:rsidR="00690071" w:rsidRPr="00E60D07" w:rsidRDefault="00690071" w:rsidP="0069007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690071" w:rsidRPr="00E60D07" w14:paraId="0E27794E" w14:textId="77777777" w:rsidTr="00690071">
        <w:trPr>
          <w:trHeight w:val="288"/>
        </w:trPr>
        <w:tc>
          <w:tcPr>
            <w:tcW w:w="715" w:type="dxa"/>
            <w:vAlign w:val="center"/>
          </w:tcPr>
          <w:p w14:paraId="41695A2C" w14:textId="3D870562" w:rsidR="00690071" w:rsidRPr="00E60D07" w:rsidRDefault="00690071" w:rsidP="00690071">
            <w:pPr>
              <w:rPr>
                <w:rFonts w:eastAsia="Times New Roman" w:cs="Arial"/>
              </w:rPr>
            </w:pPr>
            <w:r w:rsidRPr="002B7AB4">
              <w:t>604</w:t>
            </w:r>
          </w:p>
        </w:tc>
        <w:tc>
          <w:tcPr>
            <w:tcW w:w="7650" w:type="dxa"/>
            <w:vAlign w:val="center"/>
          </w:tcPr>
          <w:p w14:paraId="01B52E05" w14:textId="44D1DF95" w:rsidR="00690071" w:rsidRPr="00E60D07" w:rsidRDefault="00690071" w:rsidP="00690071">
            <w:pPr>
              <w:rPr>
                <w:rFonts w:eastAsia="Times New Roman" w:cs="Arial"/>
              </w:rPr>
            </w:pPr>
            <w:r w:rsidRPr="002B7AB4">
              <w:t>RESERVED</w:t>
            </w:r>
          </w:p>
        </w:tc>
        <w:tc>
          <w:tcPr>
            <w:tcW w:w="1620" w:type="dxa"/>
            <w:vAlign w:val="center"/>
          </w:tcPr>
          <w:p w14:paraId="1EB315BD" w14:textId="77777777" w:rsidR="00690071" w:rsidRPr="00E60D07" w:rsidRDefault="00690071" w:rsidP="0069007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755B5AC" w14:textId="77777777" w:rsidR="00690071" w:rsidRPr="00E60D07" w:rsidRDefault="00690071" w:rsidP="0069007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690071" w:rsidRPr="00E60D07" w14:paraId="74DA92E3" w14:textId="77777777" w:rsidTr="00690071">
        <w:trPr>
          <w:trHeight w:val="288"/>
        </w:trPr>
        <w:tc>
          <w:tcPr>
            <w:tcW w:w="715" w:type="dxa"/>
            <w:vAlign w:val="center"/>
          </w:tcPr>
          <w:p w14:paraId="73D1A54B" w14:textId="0B9C6590" w:rsidR="00690071" w:rsidRPr="005B0B1F" w:rsidRDefault="00690071" w:rsidP="00690071">
            <w:r w:rsidRPr="002B7AB4">
              <w:t>605</w:t>
            </w:r>
          </w:p>
        </w:tc>
        <w:tc>
          <w:tcPr>
            <w:tcW w:w="7650" w:type="dxa"/>
            <w:vAlign w:val="center"/>
          </w:tcPr>
          <w:p w14:paraId="4CBF3591" w14:textId="6C031379" w:rsidR="00690071" w:rsidRPr="005B0B1F" w:rsidRDefault="00690071" w:rsidP="00690071">
            <w:r w:rsidRPr="002B7AB4">
              <w:t>Analyze power consumption, dissipation</w:t>
            </w:r>
            <w:r w:rsidR="00243F53">
              <w:t>,</w:t>
            </w:r>
            <w:r w:rsidRPr="002B7AB4">
              <w:t xml:space="preserve"> and energy units in a parallel circuit.</w:t>
            </w:r>
          </w:p>
        </w:tc>
        <w:tc>
          <w:tcPr>
            <w:tcW w:w="1620" w:type="dxa"/>
            <w:vAlign w:val="center"/>
          </w:tcPr>
          <w:p w14:paraId="5E76D750" w14:textId="77777777" w:rsidR="00690071" w:rsidRPr="00E60D07" w:rsidRDefault="00690071" w:rsidP="0069007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02EF786" w14:textId="77777777" w:rsidR="00690071" w:rsidRPr="00E60D07" w:rsidRDefault="00690071" w:rsidP="00690071">
            <w:pPr>
              <w:rPr>
                <w:rFonts w:eastAsia="Times New Roman" w:cs="Arial"/>
                <w:color w:val="000000"/>
              </w:rPr>
            </w:pPr>
          </w:p>
        </w:tc>
      </w:tr>
      <w:tr w:rsidR="00690071" w:rsidRPr="00E60D07" w14:paraId="65DBF237" w14:textId="77777777" w:rsidTr="00690071">
        <w:trPr>
          <w:trHeight w:val="288"/>
        </w:trPr>
        <w:tc>
          <w:tcPr>
            <w:tcW w:w="715" w:type="dxa"/>
            <w:vAlign w:val="center"/>
          </w:tcPr>
          <w:p w14:paraId="37330C14" w14:textId="351AF62F" w:rsidR="00690071" w:rsidRPr="005B0B1F" w:rsidRDefault="00690071" w:rsidP="00690071">
            <w:r w:rsidRPr="002B7AB4">
              <w:t>606</w:t>
            </w:r>
          </w:p>
        </w:tc>
        <w:tc>
          <w:tcPr>
            <w:tcW w:w="7650" w:type="dxa"/>
            <w:vAlign w:val="center"/>
          </w:tcPr>
          <w:p w14:paraId="3C633CE6" w14:textId="2610C284" w:rsidR="00690071" w:rsidRPr="005B0B1F" w:rsidRDefault="00690071" w:rsidP="00690071">
            <w:r w:rsidRPr="002B7AB4">
              <w:t xml:space="preserve">Analyze the </w:t>
            </w:r>
            <w:r w:rsidR="00243F53">
              <w:t>e</w:t>
            </w:r>
            <w:r w:rsidRPr="002B7AB4">
              <w:t>ffects of open circuit and short circuit conditions in parallel circuits.</w:t>
            </w:r>
          </w:p>
        </w:tc>
        <w:tc>
          <w:tcPr>
            <w:tcW w:w="1620" w:type="dxa"/>
            <w:vAlign w:val="center"/>
          </w:tcPr>
          <w:p w14:paraId="46241108" w14:textId="77777777" w:rsidR="00690071" w:rsidRPr="00E60D07" w:rsidRDefault="00690071" w:rsidP="0069007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0AE32B3" w14:textId="77777777" w:rsidR="00690071" w:rsidRPr="00E60D07" w:rsidRDefault="00690071" w:rsidP="00690071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5A4237C5" w14:textId="477B63BF" w:rsidR="00EA581C" w:rsidRDefault="00EA581C" w:rsidP="00EA581C">
      <w:pPr>
        <w:pStyle w:val="Heading2"/>
      </w:pPr>
      <w:r>
        <w:t xml:space="preserve">700 </w:t>
      </w:r>
      <w:r w:rsidR="00690071">
        <w:t xml:space="preserve">Series-Parallel Circuits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EA581C" w:rsidRPr="00E60D07" w14:paraId="029B70FB" w14:textId="77777777" w:rsidTr="009B08CB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9627681" w14:textId="77777777" w:rsidR="00EA581C" w:rsidRPr="00E60D07" w:rsidRDefault="00EA581C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16908F6" w14:textId="77777777" w:rsidR="00EA581C" w:rsidRPr="00E60D07" w:rsidRDefault="00EA581C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5896D88" w14:textId="77777777" w:rsidR="00EA581C" w:rsidRPr="00481622" w:rsidRDefault="00EA581C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043BBBAC" w14:textId="710B97B4" w:rsidR="00EA581C" w:rsidRPr="00E60D07" w:rsidRDefault="00EA581C" w:rsidP="009B08CB">
            <w:pPr>
              <w:jc w:val="center"/>
            </w:pPr>
            <w:r w:rsidRPr="00E60D07">
              <w:t xml:space="preserve">Secondary Course </w:t>
            </w:r>
            <w:r w:rsidR="002457A0">
              <w:t>Crosswalk</w:t>
            </w:r>
          </w:p>
        </w:tc>
      </w:tr>
      <w:tr w:rsidR="00690071" w:rsidRPr="00E60D07" w14:paraId="36B3BC2C" w14:textId="77777777" w:rsidTr="00690071">
        <w:trPr>
          <w:trHeight w:val="288"/>
        </w:trPr>
        <w:tc>
          <w:tcPr>
            <w:tcW w:w="715" w:type="dxa"/>
            <w:vAlign w:val="center"/>
          </w:tcPr>
          <w:p w14:paraId="204A0934" w14:textId="3F6D523F" w:rsidR="00690071" w:rsidRPr="00E60D07" w:rsidRDefault="00690071" w:rsidP="00690071">
            <w:pPr>
              <w:rPr>
                <w:rFonts w:eastAsia="Times New Roman" w:cs="Arial"/>
              </w:rPr>
            </w:pPr>
            <w:r w:rsidRPr="009E2C75">
              <w:t>701</w:t>
            </w:r>
          </w:p>
        </w:tc>
        <w:tc>
          <w:tcPr>
            <w:tcW w:w="7650" w:type="dxa"/>
            <w:vAlign w:val="center"/>
          </w:tcPr>
          <w:p w14:paraId="534FD653" w14:textId="72047095" w:rsidR="00690071" w:rsidRPr="00E60D07" w:rsidRDefault="00690071" w:rsidP="00690071">
            <w:pPr>
              <w:rPr>
                <w:rFonts w:eastAsia="Times New Roman" w:cs="Arial"/>
              </w:rPr>
            </w:pPr>
            <w:r w:rsidRPr="009E2C75">
              <w:t>Design/build a series-parallel combination circuit and solve for its equivalent resistance.</w:t>
            </w:r>
          </w:p>
        </w:tc>
        <w:tc>
          <w:tcPr>
            <w:tcW w:w="1620" w:type="dxa"/>
            <w:vAlign w:val="center"/>
            <w:hideMark/>
          </w:tcPr>
          <w:p w14:paraId="38DE151B" w14:textId="77777777" w:rsidR="00690071" w:rsidRPr="00E60D07" w:rsidRDefault="00690071" w:rsidP="0069007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ADC7650" w14:textId="77777777" w:rsidR="00690071" w:rsidRPr="00E60D07" w:rsidRDefault="00690071" w:rsidP="0069007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690071" w:rsidRPr="00E60D07" w14:paraId="3994BE6E" w14:textId="77777777" w:rsidTr="00690071">
        <w:trPr>
          <w:trHeight w:val="288"/>
        </w:trPr>
        <w:tc>
          <w:tcPr>
            <w:tcW w:w="715" w:type="dxa"/>
            <w:vAlign w:val="center"/>
          </w:tcPr>
          <w:p w14:paraId="54843B2B" w14:textId="12453A9C" w:rsidR="00690071" w:rsidRPr="00D0177F" w:rsidRDefault="00690071" w:rsidP="00690071">
            <w:r w:rsidRPr="009E2C75">
              <w:t>702</w:t>
            </w:r>
          </w:p>
        </w:tc>
        <w:tc>
          <w:tcPr>
            <w:tcW w:w="7650" w:type="dxa"/>
            <w:vAlign w:val="center"/>
          </w:tcPr>
          <w:p w14:paraId="6FDED19C" w14:textId="0F408FBA" w:rsidR="00690071" w:rsidRPr="00D0177F" w:rsidRDefault="00690071" w:rsidP="00690071">
            <w:r w:rsidRPr="009E2C75">
              <w:t>Apply Kirchhoff's current and voltage law to a series-parallel circuit.</w:t>
            </w:r>
          </w:p>
        </w:tc>
        <w:tc>
          <w:tcPr>
            <w:tcW w:w="1620" w:type="dxa"/>
            <w:vAlign w:val="center"/>
          </w:tcPr>
          <w:p w14:paraId="521C4A94" w14:textId="77777777" w:rsidR="00690071" w:rsidRPr="00E60D07" w:rsidRDefault="00690071" w:rsidP="0069007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265E1D0" w14:textId="77777777" w:rsidR="00690071" w:rsidRPr="00E60D07" w:rsidRDefault="00690071" w:rsidP="00690071">
            <w:pPr>
              <w:rPr>
                <w:rFonts w:eastAsia="Times New Roman" w:cs="Arial"/>
                <w:color w:val="000000"/>
              </w:rPr>
            </w:pPr>
          </w:p>
        </w:tc>
      </w:tr>
      <w:tr w:rsidR="00690071" w:rsidRPr="00E60D07" w14:paraId="495A13C6" w14:textId="77777777" w:rsidTr="00690071">
        <w:trPr>
          <w:trHeight w:val="288"/>
        </w:trPr>
        <w:tc>
          <w:tcPr>
            <w:tcW w:w="715" w:type="dxa"/>
            <w:vAlign w:val="center"/>
          </w:tcPr>
          <w:p w14:paraId="36ADB852" w14:textId="52996F43" w:rsidR="00690071" w:rsidRPr="00D0177F" w:rsidRDefault="00690071" w:rsidP="00690071">
            <w:r w:rsidRPr="009E2C75">
              <w:t>703</w:t>
            </w:r>
          </w:p>
        </w:tc>
        <w:tc>
          <w:tcPr>
            <w:tcW w:w="7650" w:type="dxa"/>
            <w:vAlign w:val="center"/>
          </w:tcPr>
          <w:p w14:paraId="4184EC1E" w14:textId="4E8764C4" w:rsidR="00690071" w:rsidRPr="00D0177F" w:rsidRDefault="00690071" w:rsidP="00690071">
            <w:r w:rsidRPr="009E2C75">
              <w:t>Analyze and troubleshoot DC combination/complex circuits.</w:t>
            </w:r>
          </w:p>
        </w:tc>
        <w:tc>
          <w:tcPr>
            <w:tcW w:w="1620" w:type="dxa"/>
            <w:vAlign w:val="center"/>
          </w:tcPr>
          <w:p w14:paraId="23631BEF" w14:textId="77777777" w:rsidR="00690071" w:rsidRPr="00E60D07" w:rsidRDefault="00690071" w:rsidP="0069007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C335BEB" w14:textId="77777777" w:rsidR="00690071" w:rsidRPr="00E60D07" w:rsidRDefault="00690071" w:rsidP="00690071">
            <w:pPr>
              <w:rPr>
                <w:rFonts w:eastAsia="Times New Roman" w:cs="Arial"/>
                <w:color w:val="000000"/>
              </w:rPr>
            </w:pPr>
          </w:p>
        </w:tc>
      </w:tr>
      <w:tr w:rsidR="00690071" w:rsidRPr="00E60D07" w14:paraId="2D100051" w14:textId="77777777" w:rsidTr="00690071">
        <w:trPr>
          <w:trHeight w:val="288"/>
        </w:trPr>
        <w:tc>
          <w:tcPr>
            <w:tcW w:w="715" w:type="dxa"/>
            <w:vAlign w:val="center"/>
          </w:tcPr>
          <w:p w14:paraId="16BF6078" w14:textId="3B318A45" w:rsidR="00690071" w:rsidRPr="008A342A" w:rsidRDefault="00690071" w:rsidP="00690071">
            <w:r w:rsidRPr="009E2C75">
              <w:t>704</w:t>
            </w:r>
          </w:p>
        </w:tc>
        <w:tc>
          <w:tcPr>
            <w:tcW w:w="7650" w:type="dxa"/>
            <w:vAlign w:val="center"/>
          </w:tcPr>
          <w:p w14:paraId="46E49E5B" w14:textId="76925573" w:rsidR="00690071" w:rsidRPr="008A342A" w:rsidRDefault="00690071" w:rsidP="00690071">
            <w:r w:rsidRPr="009E2C75">
              <w:t>Use network theorem to the solutions of series-parallel circuits.</w:t>
            </w:r>
          </w:p>
        </w:tc>
        <w:tc>
          <w:tcPr>
            <w:tcW w:w="1620" w:type="dxa"/>
            <w:vAlign w:val="center"/>
          </w:tcPr>
          <w:p w14:paraId="4B9BDCD4" w14:textId="77777777" w:rsidR="00690071" w:rsidRPr="00E60D07" w:rsidRDefault="00690071" w:rsidP="0069007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5738DB4" w14:textId="77777777" w:rsidR="00690071" w:rsidRPr="00E60D07" w:rsidRDefault="00690071" w:rsidP="00690071">
            <w:pPr>
              <w:rPr>
                <w:rFonts w:eastAsia="Times New Roman" w:cs="Arial"/>
                <w:color w:val="000000"/>
              </w:rPr>
            </w:pPr>
          </w:p>
        </w:tc>
      </w:tr>
      <w:tr w:rsidR="00690071" w:rsidRPr="00E60D07" w14:paraId="49C8A62C" w14:textId="77777777" w:rsidTr="00690071">
        <w:trPr>
          <w:trHeight w:val="288"/>
        </w:trPr>
        <w:tc>
          <w:tcPr>
            <w:tcW w:w="715" w:type="dxa"/>
            <w:vAlign w:val="center"/>
          </w:tcPr>
          <w:p w14:paraId="31C90D81" w14:textId="66E51B8E" w:rsidR="00690071" w:rsidRPr="008A342A" w:rsidRDefault="00690071" w:rsidP="00690071">
            <w:r w:rsidRPr="009E2C75">
              <w:t>705</w:t>
            </w:r>
          </w:p>
        </w:tc>
        <w:tc>
          <w:tcPr>
            <w:tcW w:w="7650" w:type="dxa"/>
            <w:vAlign w:val="center"/>
          </w:tcPr>
          <w:p w14:paraId="0917D187" w14:textId="7E5EFD4F" w:rsidR="00690071" w:rsidRPr="008A342A" w:rsidRDefault="00690071" w:rsidP="00690071">
            <w:r w:rsidRPr="009E2C75">
              <w:t>Measure and calculate maximum power transfer.</w:t>
            </w:r>
          </w:p>
        </w:tc>
        <w:tc>
          <w:tcPr>
            <w:tcW w:w="1620" w:type="dxa"/>
            <w:vAlign w:val="center"/>
          </w:tcPr>
          <w:p w14:paraId="71CDDC57" w14:textId="77777777" w:rsidR="00690071" w:rsidRPr="00E60D07" w:rsidRDefault="00690071" w:rsidP="0069007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18AED92" w14:textId="77777777" w:rsidR="00690071" w:rsidRPr="00E60D07" w:rsidRDefault="00690071" w:rsidP="00690071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0BD2927C" w14:textId="611704E2" w:rsidR="00FA5C60" w:rsidRDefault="00FA5C60" w:rsidP="00FA5C60">
      <w:pPr>
        <w:pStyle w:val="Heading2"/>
      </w:pPr>
      <w:bookmarkStart w:id="3" w:name="_Hlk66374067"/>
      <w:r>
        <w:t xml:space="preserve">800 </w:t>
      </w:r>
      <w:r w:rsidR="00690071">
        <w:t>Reserved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A5C60" w:rsidRPr="00E60D07" w14:paraId="557C72F6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284A47BC" w14:textId="77777777" w:rsidR="00FA5C60" w:rsidRPr="00E60D07" w:rsidRDefault="00FA5C60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44AEC2F9" w14:textId="77777777" w:rsidR="00FA5C60" w:rsidRPr="00E60D07" w:rsidRDefault="00FA5C60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7F7AB5D3" w14:textId="77777777" w:rsidR="00FA5C60" w:rsidRPr="00481622" w:rsidRDefault="00FA5C60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219E6B05" w14:textId="5FDAAC7C" w:rsidR="00FA5C60" w:rsidRPr="00E60D07" w:rsidRDefault="00FA5C60" w:rsidP="00793AD0">
            <w:pPr>
              <w:jc w:val="center"/>
            </w:pPr>
            <w:r w:rsidRPr="00E60D07">
              <w:t xml:space="preserve">Secondary Course </w:t>
            </w:r>
            <w:r w:rsidR="002457A0">
              <w:t>Crosswalk</w:t>
            </w:r>
          </w:p>
        </w:tc>
      </w:tr>
      <w:tr w:rsidR="00690071" w:rsidRPr="00E60D07" w14:paraId="16072BA6" w14:textId="77777777" w:rsidTr="00690071">
        <w:trPr>
          <w:trHeight w:val="288"/>
        </w:trPr>
        <w:tc>
          <w:tcPr>
            <w:tcW w:w="715" w:type="dxa"/>
            <w:vAlign w:val="center"/>
          </w:tcPr>
          <w:p w14:paraId="22532089" w14:textId="0144E994" w:rsidR="00690071" w:rsidRPr="00E60D07" w:rsidRDefault="00690071" w:rsidP="00690071">
            <w:pPr>
              <w:rPr>
                <w:rFonts w:eastAsia="Times New Roman" w:cs="Arial"/>
              </w:rPr>
            </w:pPr>
            <w:r w:rsidRPr="00A454E1">
              <w:t>801</w:t>
            </w:r>
          </w:p>
        </w:tc>
        <w:tc>
          <w:tcPr>
            <w:tcW w:w="7650" w:type="dxa"/>
            <w:vAlign w:val="center"/>
          </w:tcPr>
          <w:p w14:paraId="6A13E116" w14:textId="57D24685" w:rsidR="00690071" w:rsidRPr="00E60D07" w:rsidRDefault="00690071" w:rsidP="00690071">
            <w:pPr>
              <w:rPr>
                <w:rFonts w:eastAsia="Times New Roman" w:cs="Arial"/>
              </w:rPr>
            </w:pPr>
            <w:r w:rsidRPr="00A454E1">
              <w:t>RESERVED</w:t>
            </w:r>
          </w:p>
        </w:tc>
        <w:tc>
          <w:tcPr>
            <w:tcW w:w="1620" w:type="dxa"/>
            <w:vAlign w:val="center"/>
            <w:hideMark/>
          </w:tcPr>
          <w:p w14:paraId="17AF0779" w14:textId="77777777" w:rsidR="00690071" w:rsidRPr="00E60D07" w:rsidRDefault="00690071" w:rsidP="0069007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0BE77D0" w14:textId="77777777" w:rsidR="00690071" w:rsidRPr="00E60D07" w:rsidRDefault="00690071" w:rsidP="0069007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690071" w:rsidRPr="00E60D07" w14:paraId="2BB9D347" w14:textId="77777777" w:rsidTr="00690071">
        <w:trPr>
          <w:trHeight w:val="288"/>
        </w:trPr>
        <w:tc>
          <w:tcPr>
            <w:tcW w:w="715" w:type="dxa"/>
            <w:vAlign w:val="center"/>
          </w:tcPr>
          <w:p w14:paraId="2C2244EA" w14:textId="3E5E7A9E" w:rsidR="00690071" w:rsidRPr="00E60D07" w:rsidRDefault="00690071" w:rsidP="00690071">
            <w:pPr>
              <w:rPr>
                <w:rFonts w:eastAsia="Times New Roman" w:cs="Arial"/>
              </w:rPr>
            </w:pPr>
            <w:r w:rsidRPr="00A454E1">
              <w:t>802</w:t>
            </w:r>
          </w:p>
        </w:tc>
        <w:tc>
          <w:tcPr>
            <w:tcW w:w="7650" w:type="dxa"/>
            <w:vAlign w:val="center"/>
          </w:tcPr>
          <w:p w14:paraId="39BA9508" w14:textId="235F76EB" w:rsidR="00690071" w:rsidRPr="00E60D07" w:rsidRDefault="00690071" w:rsidP="00690071">
            <w:pPr>
              <w:rPr>
                <w:rFonts w:eastAsia="Times New Roman" w:cs="Arial"/>
              </w:rPr>
            </w:pPr>
            <w:r w:rsidRPr="00A454E1">
              <w:t>RESERVED</w:t>
            </w:r>
          </w:p>
        </w:tc>
        <w:tc>
          <w:tcPr>
            <w:tcW w:w="1620" w:type="dxa"/>
            <w:vAlign w:val="center"/>
          </w:tcPr>
          <w:p w14:paraId="45F42D72" w14:textId="77777777" w:rsidR="00690071" w:rsidRPr="00E60D07" w:rsidRDefault="00690071" w:rsidP="0069007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3804A93" w14:textId="77777777" w:rsidR="00690071" w:rsidRPr="00E60D07" w:rsidRDefault="00690071" w:rsidP="0069007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690071" w:rsidRPr="00E60D07" w14:paraId="3B572B62" w14:textId="77777777" w:rsidTr="00690071">
        <w:trPr>
          <w:trHeight w:val="288"/>
        </w:trPr>
        <w:tc>
          <w:tcPr>
            <w:tcW w:w="715" w:type="dxa"/>
            <w:vAlign w:val="center"/>
          </w:tcPr>
          <w:p w14:paraId="12EB1786" w14:textId="64F26104" w:rsidR="00690071" w:rsidRPr="00E60D07" w:rsidRDefault="00690071" w:rsidP="00690071">
            <w:pPr>
              <w:rPr>
                <w:rFonts w:eastAsia="Times New Roman" w:cs="Arial"/>
              </w:rPr>
            </w:pPr>
            <w:r w:rsidRPr="00A454E1">
              <w:t>803</w:t>
            </w:r>
          </w:p>
        </w:tc>
        <w:tc>
          <w:tcPr>
            <w:tcW w:w="7650" w:type="dxa"/>
            <w:vAlign w:val="center"/>
          </w:tcPr>
          <w:p w14:paraId="5FF22327" w14:textId="03D21E13" w:rsidR="00690071" w:rsidRPr="00E60D07" w:rsidRDefault="00690071" w:rsidP="00690071">
            <w:pPr>
              <w:rPr>
                <w:rFonts w:eastAsia="Times New Roman" w:cs="Arial"/>
              </w:rPr>
            </w:pPr>
            <w:r w:rsidRPr="00A454E1">
              <w:t>RESERVED</w:t>
            </w:r>
          </w:p>
        </w:tc>
        <w:tc>
          <w:tcPr>
            <w:tcW w:w="1620" w:type="dxa"/>
            <w:vAlign w:val="center"/>
          </w:tcPr>
          <w:p w14:paraId="673B8733" w14:textId="77777777" w:rsidR="00690071" w:rsidRPr="00E60D07" w:rsidRDefault="00690071" w:rsidP="0069007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71BEAF47" w14:textId="77777777" w:rsidR="00690071" w:rsidRPr="00E60D07" w:rsidRDefault="00690071" w:rsidP="0069007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690071" w:rsidRPr="00E60D07" w14:paraId="1EBFFD5E" w14:textId="77777777" w:rsidTr="00690071">
        <w:trPr>
          <w:trHeight w:val="288"/>
        </w:trPr>
        <w:tc>
          <w:tcPr>
            <w:tcW w:w="715" w:type="dxa"/>
            <w:vAlign w:val="center"/>
          </w:tcPr>
          <w:p w14:paraId="7DFCCD82" w14:textId="3EF3D891" w:rsidR="00690071" w:rsidRPr="00214FED" w:rsidRDefault="00690071" w:rsidP="00690071">
            <w:r w:rsidRPr="00A454E1">
              <w:t>804</w:t>
            </w:r>
          </w:p>
        </w:tc>
        <w:tc>
          <w:tcPr>
            <w:tcW w:w="7650" w:type="dxa"/>
            <w:vAlign w:val="center"/>
          </w:tcPr>
          <w:p w14:paraId="6664DFAC" w14:textId="3666A0AD" w:rsidR="00690071" w:rsidRPr="00214FED" w:rsidRDefault="00690071" w:rsidP="00690071">
            <w:r w:rsidRPr="00A454E1">
              <w:t>RESERVED</w:t>
            </w:r>
          </w:p>
        </w:tc>
        <w:tc>
          <w:tcPr>
            <w:tcW w:w="1620" w:type="dxa"/>
            <w:vAlign w:val="center"/>
          </w:tcPr>
          <w:p w14:paraId="46E5B59B" w14:textId="77777777" w:rsidR="00690071" w:rsidRPr="00E60D07" w:rsidRDefault="00690071" w:rsidP="0069007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574D944" w14:textId="77777777" w:rsidR="00690071" w:rsidRPr="00E60D07" w:rsidRDefault="00690071" w:rsidP="00690071">
            <w:pPr>
              <w:rPr>
                <w:rFonts w:eastAsia="Times New Roman" w:cs="Arial"/>
                <w:color w:val="000000"/>
              </w:rPr>
            </w:pPr>
          </w:p>
        </w:tc>
      </w:tr>
      <w:tr w:rsidR="00690071" w:rsidRPr="00E60D07" w14:paraId="30231EC3" w14:textId="77777777" w:rsidTr="00690071">
        <w:trPr>
          <w:trHeight w:val="288"/>
        </w:trPr>
        <w:tc>
          <w:tcPr>
            <w:tcW w:w="715" w:type="dxa"/>
            <w:vAlign w:val="center"/>
          </w:tcPr>
          <w:p w14:paraId="0E3ED8D3" w14:textId="11F35B08" w:rsidR="00690071" w:rsidRPr="00214FED" w:rsidRDefault="00690071" w:rsidP="00690071">
            <w:r w:rsidRPr="00A454E1">
              <w:lastRenderedPageBreak/>
              <w:t>805</w:t>
            </w:r>
          </w:p>
        </w:tc>
        <w:tc>
          <w:tcPr>
            <w:tcW w:w="7650" w:type="dxa"/>
            <w:vAlign w:val="center"/>
          </w:tcPr>
          <w:p w14:paraId="1C10CD47" w14:textId="252ED20E" w:rsidR="00690071" w:rsidRPr="00214FED" w:rsidRDefault="00690071" w:rsidP="00690071">
            <w:r w:rsidRPr="00A454E1">
              <w:t>RESERVED</w:t>
            </w:r>
          </w:p>
        </w:tc>
        <w:tc>
          <w:tcPr>
            <w:tcW w:w="1620" w:type="dxa"/>
            <w:vAlign w:val="center"/>
          </w:tcPr>
          <w:p w14:paraId="4B9FE03A" w14:textId="77777777" w:rsidR="00690071" w:rsidRPr="00E60D07" w:rsidRDefault="00690071" w:rsidP="0069007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F69FD31" w14:textId="77777777" w:rsidR="00690071" w:rsidRPr="00E60D07" w:rsidRDefault="00690071" w:rsidP="00690071">
            <w:pPr>
              <w:rPr>
                <w:rFonts w:eastAsia="Times New Roman" w:cs="Arial"/>
                <w:color w:val="000000"/>
              </w:rPr>
            </w:pPr>
          </w:p>
        </w:tc>
      </w:tr>
      <w:tr w:rsidR="00690071" w:rsidRPr="00E60D07" w14:paraId="4E9B66C8" w14:textId="77777777" w:rsidTr="00690071">
        <w:trPr>
          <w:trHeight w:val="288"/>
        </w:trPr>
        <w:tc>
          <w:tcPr>
            <w:tcW w:w="715" w:type="dxa"/>
            <w:vAlign w:val="center"/>
          </w:tcPr>
          <w:p w14:paraId="12182632" w14:textId="103D1A29" w:rsidR="00690071" w:rsidRPr="00AB79FA" w:rsidRDefault="00690071" w:rsidP="00690071">
            <w:r w:rsidRPr="00A454E1">
              <w:t>806</w:t>
            </w:r>
          </w:p>
        </w:tc>
        <w:tc>
          <w:tcPr>
            <w:tcW w:w="7650" w:type="dxa"/>
            <w:vAlign w:val="center"/>
          </w:tcPr>
          <w:p w14:paraId="437E046F" w14:textId="13215DC8" w:rsidR="00690071" w:rsidRPr="00AB79FA" w:rsidRDefault="00690071" w:rsidP="00690071">
            <w:r w:rsidRPr="00A454E1">
              <w:t>RESERVED</w:t>
            </w:r>
          </w:p>
        </w:tc>
        <w:tc>
          <w:tcPr>
            <w:tcW w:w="1620" w:type="dxa"/>
            <w:vAlign w:val="center"/>
          </w:tcPr>
          <w:p w14:paraId="547CFFF9" w14:textId="77777777" w:rsidR="00690071" w:rsidRPr="00E60D07" w:rsidRDefault="00690071" w:rsidP="0069007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A74D1A4" w14:textId="77777777" w:rsidR="00690071" w:rsidRPr="00E60D07" w:rsidRDefault="00690071" w:rsidP="00690071">
            <w:pPr>
              <w:rPr>
                <w:rFonts w:eastAsia="Times New Roman" w:cs="Arial"/>
                <w:color w:val="000000"/>
              </w:rPr>
            </w:pPr>
          </w:p>
        </w:tc>
      </w:tr>
    </w:tbl>
    <w:bookmarkEnd w:id="3"/>
    <w:p w14:paraId="6EB72C7B" w14:textId="62FE4F1C" w:rsidR="00FA5C60" w:rsidRDefault="00FA5C60" w:rsidP="00FA5C60">
      <w:pPr>
        <w:pStyle w:val="Heading2"/>
      </w:pPr>
      <w:r>
        <w:t xml:space="preserve">900 </w:t>
      </w:r>
      <w:r w:rsidR="00690071">
        <w:t>Alternating Current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A5C60" w:rsidRPr="00E60D07" w14:paraId="33DFAFE3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04325310" w14:textId="77777777" w:rsidR="00FA5C60" w:rsidRPr="00E60D07" w:rsidRDefault="00FA5C60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9A94157" w14:textId="77777777" w:rsidR="00FA5C60" w:rsidRPr="00E60D07" w:rsidRDefault="00FA5C60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D3C66BF" w14:textId="77777777" w:rsidR="00FA5C60" w:rsidRPr="00481622" w:rsidRDefault="00FA5C60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613E7371" w14:textId="187CE052" w:rsidR="00FA5C60" w:rsidRPr="00E60D07" w:rsidRDefault="00FA5C60" w:rsidP="00793AD0">
            <w:pPr>
              <w:jc w:val="center"/>
            </w:pPr>
            <w:r w:rsidRPr="00E60D07">
              <w:t xml:space="preserve">Secondary Course </w:t>
            </w:r>
            <w:r w:rsidR="002457A0">
              <w:t>Crosswalk</w:t>
            </w:r>
          </w:p>
        </w:tc>
      </w:tr>
      <w:tr w:rsidR="00690071" w:rsidRPr="00E60D07" w14:paraId="04893423" w14:textId="77777777" w:rsidTr="00690071">
        <w:trPr>
          <w:trHeight w:val="288"/>
        </w:trPr>
        <w:tc>
          <w:tcPr>
            <w:tcW w:w="715" w:type="dxa"/>
            <w:vAlign w:val="center"/>
          </w:tcPr>
          <w:p w14:paraId="276B5848" w14:textId="69FF719F" w:rsidR="00690071" w:rsidRPr="00E60D07" w:rsidRDefault="00690071" w:rsidP="00690071">
            <w:pPr>
              <w:rPr>
                <w:rFonts w:eastAsia="Times New Roman" w:cs="Arial"/>
              </w:rPr>
            </w:pPr>
            <w:r w:rsidRPr="00F37FC7">
              <w:t>901</w:t>
            </w:r>
          </w:p>
        </w:tc>
        <w:tc>
          <w:tcPr>
            <w:tcW w:w="7650" w:type="dxa"/>
            <w:vAlign w:val="center"/>
          </w:tcPr>
          <w:p w14:paraId="5C267A34" w14:textId="0C7145F6" w:rsidR="00690071" w:rsidRPr="00E60D07" w:rsidRDefault="00690071" w:rsidP="00690071">
            <w:pPr>
              <w:rPr>
                <w:rFonts w:eastAsia="Times New Roman" w:cs="Arial"/>
              </w:rPr>
            </w:pPr>
            <w:r w:rsidRPr="00F37FC7">
              <w:t>Calculate the period and frequency of the waveform.</w:t>
            </w:r>
          </w:p>
        </w:tc>
        <w:tc>
          <w:tcPr>
            <w:tcW w:w="1620" w:type="dxa"/>
            <w:vAlign w:val="center"/>
            <w:hideMark/>
          </w:tcPr>
          <w:p w14:paraId="4B2AF1A2" w14:textId="77777777" w:rsidR="00690071" w:rsidRPr="00E60D07" w:rsidRDefault="00690071" w:rsidP="0069007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4984BE66" w14:textId="77777777" w:rsidR="00690071" w:rsidRPr="00E60D07" w:rsidRDefault="00690071" w:rsidP="0069007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690071" w:rsidRPr="00E60D07" w14:paraId="26F0310D" w14:textId="77777777" w:rsidTr="00690071">
        <w:trPr>
          <w:trHeight w:val="288"/>
        </w:trPr>
        <w:tc>
          <w:tcPr>
            <w:tcW w:w="715" w:type="dxa"/>
            <w:vAlign w:val="center"/>
          </w:tcPr>
          <w:p w14:paraId="1EA1D777" w14:textId="35ED7E79" w:rsidR="00690071" w:rsidRPr="00E60D07" w:rsidRDefault="00690071" w:rsidP="00690071">
            <w:pPr>
              <w:rPr>
                <w:rFonts w:eastAsia="Times New Roman" w:cs="Arial"/>
              </w:rPr>
            </w:pPr>
            <w:r w:rsidRPr="00F37FC7">
              <w:t>902</w:t>
            </w:r>
          </w:p>
        </w:tc>
        <w:tc>
          <w:tcPr>
            <w:tcW w:w="7650" w:type="dxa"/>
            <w:vAlign w:val="center"/>
          </w:tcPr>
          <w:p w14:paraId="41D3C546" w14:textId="3AA029A6" w:rsidR="00690071" w:rsidRPr="00E60D07" w:rsidRDefault="00690071" w:rsidP="00690071">
            <w:pPr>
              <w:rPr>
                <w:rFonts w:eastAsia="Times New Roman" w:cs="Arial"/>
              </w:rPr>
            </w:pPr>
            <w:r w:rsidRPr="00F37FC7">
              <w:t xml:space="preserve">Determine the peak-to-peak, average and RMS values of a </w:t>
            </w:r>
            <w:proofErr w:type="gramStart"/>
            <w:r w:rsidRPr="00F37FC7">
              <w:t>sine-wave</w:t>
            </w:r>
            <w:proofErr w:type="gramEnd"/>
            <w:r w:rsidRPr="00F37FC7">
              <w:t>.</w:t>
            </w:r>
          </w:p>
        </w:tc>
        <w:tc>
          <w:tcPr>
            <w:tcW w:w="1620" w:type="dxa"/>
            <w:vAlign w:val="center"/>
          </w:tcPr>
          <w:p w14:paraId="7443EE7C" w14:textId="77777777" w:rsidR="00690071" w:rsidRPr="00E60D07" w:rsidRDefault="00690071" w:rsidP="0069007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D210600" w14:textId="77777777" w:rsidR="00690071" w:rsidRPr="00E60D07" w:rsidRDefault="00690071" w:rsidP="0069007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690071" w:rsidRPr="00E60D07" w14:paraId="2CCBB0F6" w14:textId="77777777" w:rsidTr="00690071">
        <w:trPr>
          <w:trHeight w:val="288"/>
        </w:trPr>
        <w:tc>
          <w:tcPr>
            <w:tcW w:w="715" w:type="dxa"/>
            <w:vAlign w:val="center"/>
          </w:tcPr>
          <w:p w14:paraId="67968DB9" w14:textId="6E0C2440" w:rsidR="00690071" w:rsidRPr="00E60D07" w:rsidRDefault="00690071" w:rsidP="00690071">
            <w:pPr>
              <w:rPr>
                <w:rFonts w:eastAsia="Times New Roman" w:cs="Arial"/>
              </w:rPr>
            </w:pPr>
            <w:r w:rsidRPr="00F37FC7">
              <w:t>903</w:t>
            </w:r>
          </w:p>
        </w:tc>
        <w:tc>
          <w:tcPr>
            <w:tcW w:w="7650" w:type="dxa"/>
            <w:vAlign w:val="center"/>
          </w:tcPr>
          <w:p w14:paraId="15C7CF6C" w14:textId="038C38EA" w:rsidR="00690071" w:rsidRPr="00E60D07" w:rsidRDefault="00690071" w:rsidP="00690071">
            <w:pPr>
              <w:rPr>
                <w:rFonts w:eastAsia="Times New Roman" w:cs="Arial"/>
              </w:rPr>
            </w:pPr>
            <w:r w:rsidRPr="00F37FC7">
              <w:t xml:space="preserve">Identify various waveforms (sine wave, square wave, triangle wave, sawtooth wave).  </w:t>
            </w:r>
          </w:p>
        </w:tc>
        <w:tc>
          <w:tcPr>
            <w:tcW w:w="1620" w:type="dxa"/>
            <w:vAlign w:val="center"/>
          </w:tcPr>
          <w:p w14:paraId="2D6D1437" w14:textId="77777777" w:rsidR="00690071" w:rsidRPr="00E60D07" w:rsidRDefault="00690071" w:rsidP="0069007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CAD3B60" w14:textId="77777777" w:rsidR="00690071" w:rsidRPr="00E60D07" w:rsidRDefault="00690071" w:rsidP="0069007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</w:tbl>
    <w:p w14:paraId="40B9515A" w14:textId="676CBF4D" w:rsidR="00E31D6A" w:rsidRDefault="00E31D6A" w:rsidP="00E31D6A">
      <w:pPr>
        <w:pStyle w:val="Heading2"/>
      </w:pPr>
      <w:bookmarkStart w:id="4" w:name="_Hlk66374286"/>
      <w:r>
        <w:t xml:space="preserve">1000 </w:t>
      </w:r>
      <w:r w:rsidR="00690071">
        <w:t xml:space="preserve">Oscilloscope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E31D6A" w:rsidRPr="00E60D07" w14:paraId="4611A2E5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2072BD8B" w14:textId="77777777" w:rsidR="00E31D6A" w:rsidRPr="00E60D07" w:rsidRDefault="00E31D6A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6CDE3AC9" w14:textId="77777777" w:rsidR="00E31D6A" w:rsidRPr="00E60D07" w:rsidRDefault="00E31D6A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4822130" w14:textId="77777777" w:rsidR="00E31D6A" w:rsidRPr="00481622" w:rsidRDefault="00E31D6A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2F400522" w14:textId="38AB3742" w:rsidR="00E31D6A" w:rsidRPr="00E60D07" w:rsidRDefault="00E31D6A" w:rsidP="00793AD0">
            <w:pPr>
              <w:jc w:val="center"/>
            </w:pPr>
            <w:r w:rsidRPr="00E60D07">
              <w:t xml:space="preserve">Secondary Course </w:t>
            </w:r>
            <w:r w:rsidR="002457A0">
              <w:t>Crosswalk</w:t>
            </w:r>
          </w:p>
        </w:tc>
      </w:tr>
      <w:tr w:rsidR="00690071" w:rsidRPr="00E60D07" w14:paraId="7F4900B0" w14:textId="77777777" w:rsidTr="00690071">
        <w:trPr>
          <w:trHeight w:val="288"/>
        </w:trPr>
        <w:tc>
          <w:tcPr>
            <w:tcW w:w="715" w:type="dxa"/>
            <w:vAlign w:val="center"/>
          </w:tcPr>
          <w:p w14:paraId="2DA31837" w14:textId="7CF4CE21" w:rsidR="00690071" w:rsidRPr="00E60D07" w:rsidRDefault="00690071" w:rsidP="00690071">
            <w:pPr>
              <w:rPr>
                <w:rFonts w:eastAsia="Times New Roman" w:cs="Arial"/>
              </w:rPr>
            </w:pPr>
            <w:r w:rsidRPr="0008382E">
              <w:t>1001</w:t>
            </w:r>
          </w:p>
        </w:tc>
        <w:tc>
          <w:tcPr>
            <w:tcW w:w="7650" w:type="dxa"/>
            <w:vAlign w:val="center"/>
          </w:tcPr>
          <w:p w14:paraId="64E4B478" w14:textId="2640C0FF" w:rsidR="00690071" w:rsidRPr="00E60D07" w:rsidRDefault="00690071" w:rsidP="00690071">
            <w:pPr>
              <w:rPr>
                <w:rFonts w:eastAsia="Times New Roman" w:cs="Arial"/>
              </w:rPr>
            </w:pPr>
            <w:r w:rsidRPr="0008382E">
              <w:t>Describe the basic sections of an oscilloscope.</w:t>
            </w:r>
          </w:p>
        </w:tc>
        <w:tc>
          <w:tcPr>
            <w:tcW w:w="1620" w:type="dxa"/>
            <w:vAlign w:val="center"/>
            <w:hideMark/>
          </w:tcPr>
          <w:p w14:paraId="34EC4C2A" w14:textId="77777777" w:rsidR="00690071" w:rsidRPr="00E60D07" w:rsidRDefault="00690071" w:rsidP="0069007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6832C8AA" w14:textId="77777777" w:rsidR="00690071" w:rsidRPr="00E60D07" w:rsidRDefault="00690071" w:rsidP="0069007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690071" w:rsidRPr="00E60D07" w14:paraId="6971A3B1" w14:textId="77777777" w:rsidTr="00690071">
        <w:trPr>
          <w:trHeight w:val="288"/>
        </w:trPr>
        <w:tc>
          <w:tcPr>
            <w:tcW w:w="715" w:type="dxa"/>
            <w:vAlign w:val="center"/>
          </w:tcPr>
          <w:p w14:paraId="2EAC6576" w14:textId="244CF067" w:rsidR="00690071" w:rsidRPr="00E60D07" w:rsidRDefault="00690071" w:rsidP="00690071">
            <w:pPr>
              <w:rPr>
                <w:rFonts w:eastAsia="Times New Roman" w:cs="Arial"/>
              </w:rPr>
            </w:pPr>
            <w:r w:rsidRPr="0008382E">
              <w:t>1002</w:t>
            </w:r>
          </w:p>
        </w:tc>
        <w:tc>
          <w:tcPr>
            <w:tcW w:w="7650" w:type="dxa"/>
            <w:vAlign w:val="center"/>
          </w:tcPr>
          <w:p w14:paraId="26BD2DB8" w14:textId="042D91C4" w:rsidR="00690071" w:rsidRPr="00E60D07" w:rsidRDefault="00690071" w:rsidP="00690071">
            <w:pPr>
              <w:rPr>
                <w:rFonts w:eastAsia="Times New Roman" w:cs="Arial"/>
              </w:rPr>
            </w:pPr>
            <w:r w:rsidRPr="0008382E">
              <w:t>Measure voltage using an oscilloscope.</w:t>
            </w:r>
          </w:p>
        </w:tc>
        <w:tc>
          <w:tcPr>
            <w:tcW w:w="1620" w:type="dxa"/>
            <w:vAlign w:val="center"/>
          </w:tcPr>
          <w:p w14:paraId="428FBB1E" w14:textId="77777777" w:rsidR="00690071" w:rsidRPr="00E60D07" w:rsidRDefault="00690071" w:rsidP="0069007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1F0A4E7C" w14:textId="77777777" w:rsidR="00690071" w:rsidRPr="00E60D07" w:rsidRDefault="00690071" w:rsidP="0069007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690071" w:rsidRPr="00E60D07" w14:paraId="349A279B" w14:textId="77777777" w:rsidTr="00690071">
        <w:trPr>
          <w:trHeight w:val="288"/>
        </w:trPr>
        <w:tc>
          <w:tcPr>
            <w:tcW w:w="715" w:type="dxa"/>
            <w:vAlign w:val="center"/>
          </w:tcPr>
          <w:p w14:paraId="47A1A36E" w14:textId="5256EEBC" w:rsidR="00690071" w:rsidRPr="00E60D07" w:rsidRDefault="00690071" w:rsidP="00690071">
            <w:pPr>
              <w:rPr>
                <w:rFonts w:eastAsia="Times New Roman" w:cs="Arial"/>
              </w:rPr>
            </w:pPr>
            <w:r w:rsidRPr="0008382E">
              <w:t>1003</w:t>
            </w:r>
          </w:p>
        </w:tc>
        <w:tc>
          <w:tcPr>
            <w:tcW w:w="7650" w:type="dxa"/>
            <w:vAlign w:val="center"/>
          </w:tcPr>
          <w:p w14:paraId="1F077C8B" w14:textId="79BF4F40" w:rsidR="00690071" w:rsidRPr="00E60D07" w:rsidRDefault="00690071" w:rsidP="00690071">
            <w:pPr>
              <w:rPr>
                <w:rFonts w:eastAsia="Times New Roman" w:cs="Arial"/>
              </w:rPr>
            </w:pPr>
            <w:r w:rsidRPr="0008382E">
              <w:t>Measure frequency using an oscilloscope.</w:t>
            </w:r>
          </w:p>
        </w:tc>
        <w:tc>
          <w:tcPr>
            <w:tcW w:w="1620" w:type="dxa"/>
            <w:vAlign w:val="center"/>
          </w:tcPr>
          <w:p w14:paraId="7D41A234" w14:textId="77777777" w:rsidR="00690071" w:rsidRPr="00E60D07" w:rsidRDefault="00690071" w:rsidP="0069007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9F8B08E" w14:textId="77777777" w:rsidR="00690071" w:rsidRPr="00E60D07" w:rsidRDefault="00690071" w:rsidP="0069007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690071" w:rsidRPr="00E60D07" w14:paraId="701D7F38" w14:textId="77777777" w:rsidTr="00690071">
        <w:trPr>
          <w:trHeight w:val="288"/>
        </w:trPr>
        <w:tc>
          <w:tcPr>
            <w:tcW w:w="715" w:type="dxa"/>
            <w:vAlign w:val="center"/>
          </w:tcPr>
          <w:p w14:paraId="18EE2DFE" w14:textId="0F653700" w:rsidR="00690071" w:rsidRPr="001F72A9" w:rsidRDefault="00690071" w:rsidP="00690071">
            <w:r w:rsidRPr="0008382E">
              <w:t>1004</w:t>
            </w:r>
          </w:p>
        </w:tc>
        <w:tc>
          <w:tcPr>
            <w:tcW w:w="7650" w:type="dxa"/>
            <w:vAlign w:val="center"/>
          </w:tcPr>
          <w:p w14:paraId="04672419" w14:textId="287B85DA" w:rsidR="00690071" w:rsidRPr="001F72A9" w:rsidRDefault="00690071" w:rsidP="00690071">
            <w:r w:rsidRPr="0008382E">
              <w:t>Measure phase relationships using an oscilloscope.</w:t>
            </w:r>
          </w:p>
        </w:tc>
        <w:tc>
          <w:tcPr>
            <w:tcW w:w="1620" w:type="dxa"/>
            <w:vAlign w:val="center"/>
          </w:tcPr>
          <w:p w14:paraId="03E076C0" w14:textId="77777777" w:rsidR="00690071" w:rsidRPr="00E60D07" w:rsidRDefault="00690071" w:rsidP="0069007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53868E8" w14:textId="77777777" w:rsidR="00690071" w:rsidRPr="00E60D07" w:rsidRDefault="00690071" w:rsidP="00690071">
            <w:pPr>
              <w:rPr>
                <w:rFonts w:eastAsia="Times New Roman" w:cs="Arial"/>
                <w:color w:val="000000"/>
              </w:rPr>
            </w:pPr>
          </w:p>
        </w:tc>
      </w:tr>
    </w:tbl>
    <w:bookmarkEnd w:id="4"/>
    <w:p w14:paraId="5DF0E1E1" w14:textId="32A1C72C" w:rsidR="001314D6" w:rsidRDefault="001314D6" w:rsidP="001314D6">
      <w:pPr>
        <w:pStyle w:val="Heading2"/>
      </w:pPr>
      <w:r>
        <w:t xml:space="preserve">1100 </w:t>
      </w:r>
      <w:r w:rsidR="00690071">
        <w:t xml:space="preserve">Inductance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47B764AC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7D166906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FC807C9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17DF868F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539DBEF" w14:textId="68E19040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2457A0">
              <w:t>Crosswalk</w:t>
            </w:r>
          </w:p>
        </w:tc>
      </w:tr>
      <w:tr w:rsidR="00690071" w:rsidRPr="00E60D07" w14:paraId="07CC0B0F" w14:textId="77777777" w:rsidTr="00690071">
        <w:trPr>
          <w:trHeight w:val="288"/>
        </w:trPr>
        <w:tc>
          <w:tcPr>
            <w:tcW w:w="715" w:type="dxa"/>
            <w:vAlign w:val="center"/>
          </w:tcPr>
          <w:p w14:paraId="619DF645" w14:textId="5F7EF85F" w:rsidR="00690071" w:rsidRPr="00E60D07" w:rsidRDefault="00690071" w:rsidP="00690071">
            <w:pPr>
              <w:rPr>
                <w:rFonts w:eastAsia="Times New Roman" w:cs="Arial"/>
              </w:rPr>
            </w:pPr>
            <w:r w:rsidRPr="00640D14">
              <w:t>1101</w:t>
            </w:r>
          </w:p>
        </w:tc>
        <w:tc>
          <w:tcPr>
            <w:tcW w:w="7650" w:type="dxa"/>
            <w:vAlign w:val="center"/>
          </w:tcPr>
          <w:p w14:paraId="03FDA277" w14:textId="3D61F1CD" w:rsidR="00690071" w:rsidRPr="00E60D07" w:rsidRDefault="00690071" w:rsidP="00690071">
            <w:pPr>
              <w:rPr>
                <w:rFonts w:eastAsia="Times New Roman" w:cs="Arial"/>
              </w:rPr>
            </w:pPr>
            <w:r w:rsidRPr="00640D14">
              <w:t>Calculate the value of the inductor based on physical properties.</w:t>
            </w:r>
          </w:p>
        </w:tc>
        <w:tc>
          <w:tcPr>
            <w:tcW w:w="1620" w:type="dxa"/>
            <w:vAlign w:val="center"/>
            <w:hideMark/>
          </w:tcPr>
          <w:p w14:paraId="344E6A33" w14:textId="77777777" w:rsidR="00690071" w:rsidRPr="00E60D07" w:rsidRDefault="00690071" w:rsidP="0069007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F4CFE7E" w14:textId="77777777" w:rsidR="00690071" w:rsidRPr="00E60D07" w:rsidRDefault="00690071" w:rsidP="0069007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690071" w:rsidRPr="00E60D07" w14:paraId="7E73AD8F" w14:textId="77777777" w:rsidTr="00690071">
        <w:trPr>
          <w:trHeight w:val="288"/>
        </w:trPr>
        <w:tc>
          <w:tcPr>
            <w:tcW w:w="715" w:type="dxa"/>
            <w:vAlign w:val="center"/>
          </w:tcPr>
          <w:p w14:paraId="39D0E56A" w14:textId="4157F2A4" w:rsidR="00690071" w:rsidRPr="00E60D07" w:rsidRDefault="00690071" w:rsidP="00690071">
            <w:pPr>
              <w:rPr>
                <w:rFonts w:eastAsia="Times New Roman" w:cs="Arial"/>
              </w:rPr>
            </w:pPr>
            <w:r w:rsidRPr="00640D14">
              <w:t>1102</w:t>
            </w:r>
          </w:p>
        </w:tc>
        <w:tc>
          <w:tcPr>
            <w:tcW w:w="7650" w:type="dxa"/>
            <w:vAlign w:val="center"/>
          </w:tcPr>
          <w:p w14:paraId="1DFDD85F" w14:textId="4E1F069D" w:rsidR="00690071" w:rsidRPr="00E60D07" w:rsidRDefault="00690071" w:rsidP="00690071">
            <w:pPr>
              <w:rPr>
                <w:rFonts w:eastAsia="Times New Roman" w:cs="Arial"/>
              </w:rPr>
            </w:pPr>
            <w:r w:rsidRPr="00640D14">
              <w:t>RESERVED</w:t>
            </w:r>
          </w:p>
        </w:tc>
        <w:tc>
          <w:tcPr>
            <w:tcW w:w="1620" w:type="dxa"/>
            <w:vAlign w:val="center"/>
          </w:tcPr>
          <w:p w14:paraId="2E626537" w14:textId="77777777" w:rsidR="00690071" w:rsidRPr="00E60D07" w:rsidRDefault="00690071" w:rsidP="0069007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FD1CB5F" w14:textId="77777777" w:rsidR="00690071" w:rsidRPr="00E60D07" w:rsidRDefault="00690071" w:rsidP="0069007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690071" w:rsidRPr="00E60D07" w14:paraId="33A21A35" w14:textId="77777777" w:rsidTr="00690071">
        <w:trPr>
          <w:trHeight w:val="288"/>
        </w:trPr>
        <w:tc>
          <w:tcPr>
            <w:tcW w:w="715" w:type="dxa"/>
            <w:vAlign w:val="center"/>
          </w:tcPr>
          <w:p w14:paraId="36D6540A" w14:textId="16662DED" w:rsidR="00690071" w:rsidRPr="00E60D07" w:rsidRDefault="00690071" w:rsidP="00690071">
            <w:pPr>
              <w:rPr>
                <w:rFonts w:eastAsia="Times New Roman" w:cs="Arial"/>
              </w:rPr>
            </w:pPr>
            <w:r w:rsidRPr="00640D14">
              <w:t>1103</w:t>
            </w:r>
          </w:p>
        </w:tc>
        <w:tc>
          <w:tcPr>
            <w:tcW w:w="7650" w:type="dxa"/>
            <w:vAlign w:val="center"/>
          </w:tcPr>
          <w:p w14:paraId="5762DEAB" w14:textId="4092F76A" w:rsidR="00690071" w:rsidRPr="00E60D07" w:rsidRDefault="00690071" w:rsidP="00690071">
            <w:pPr>
              <w:rPr>
                <w:rFonts w:eastAsia="Times New Roman" w:cs="Arial"/>
              </w:rPr>
            </w:pPr>
            <w:r w:rsidRPr="00640D14">
              <w:t>Calculate and measure the total inductance of inductors connected in series or parallel circuits.</w:t>
            </w:r>
          </w:p>
        </w:tc>
        <w:tc>
          <w:tcPr>
            <w:tcW w:w="1620" w:type="dxa"/>
            <w:vAlign w:val="center"/>
          </w:tcPr>
          <w:p w14:paraId="07053A90" w14:textId="77777777" w:rsidR="00690071" w:rsidRPr="00E60D07" w:rsidRDefault="00690071" w:rsidP="0069007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EA46420" w14:textId="77777777" w:rsidR="00690071" w:rsidRPr="00E60D07" w:rsidRDefault="00690071" w:rsidP="0069007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690071" w:rsidRPr="00E60D07" w14:paraId="245F30C8" w14:textId="77777777" w:rsidTr="00690071">
        <w:trPr>
          <w:trHeight w:val="288"/>
        </w:trPr>
        <w:tc>
          <w:tcPr>
            <w:tcW w:w="715" w:type="dxa"/>
            <w:vAlign w:val="center"/>
          </w:tcPr>
          <w:p w14:paraId="2BBD8430" w14:textId="33B03456" w:rsidR="00690071" w:rsidRPr="00BA2FD2" w:rsidRDefault="00690071" w:rsidP="00690071">
            <w:r w:rsidRPr="00640D14">
              <w:t>1104</w:t>
            </w:r>
          </w:p>
        </w:tc>
        <w:tc>
          <w:tcPr>
            <w:tcW w:w="7650" w:type="dxa"/>
            <w:vAlign w:val="center"/>
          </w:tcPr>
          <w:p w14:paraId="2084F9A9" w14:textId="39A81D2B" w:rsidR="00690071" w:rsidRPr="00BA2FD2" w:rsidRDefault="00690071" w:rsidP="00690071">
            <w:r w:rsidRPr="00640D14">
              <w:t>Calculate and measure RL time constant.</w:t>
            </w:r>
          </w:p>
        </w:tc>
        <w:tc>
          <w:tcPr>
            <w:tcW w:w="1620" w:type="dxa"/>
            <w:vAlign w:val="center"/>
          </w:tcPr>
          <w:p w14:paraId="286A822A" w14:textId="77777777" w:rsidR="00690071" w:rsidRPr="00E60D07" w:rsidRDefault="00690071" w:rsidP="0069007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91060D3" w14:textId="77777777" w:rsidR="00690071" w:rsidRPr="00E60D07" w:rsidRDefault="00690071" w:rsidP="00690071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23A722DB" w14:textId="7B9F1095" w:rsidR="001314D6" w:rsidRDefault="001314D6"/>
    <w:p w14:paraId="217720F2" w14:textId="7FE231A4" w:rsidR="001314D6" w:rsidRDefault="001314D6" w:rsidP="001314D6">
      <w:pPr>
        <w:pStyle w:val="Heading2"/>
      </w:pPr>
      <w:r>
        <w:lastRenderedPageBreak/>
        <w:t>1</w:t>
      </w:r>
      <w:r w:rsidR="007865A2">
        <w:t>2</w:t>
      </w:r>
      <w:r>
        <w:t xml:space="preserve">00 </w:t>
      </w:r>
      <w:r w:rsidR="00690071">
        <w:t xml:space="preserve">Inductive Reactance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3F2AAA24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7237A04E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B0DB99C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38967774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F71788D" w14:textId="1C5B07FF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2457A0">
              <w:t>Crosswalk</w:t>
            </w:r>
          </w:p>
        </w:tc>
      </w:tr>
      <w:tr w:rsidR="00690071" w:rsidRPr="00E60D07" w14:paraId="424F315F" w14:textId="77777777" w:rsidTr="00690071">
        <w:trPr>
          <w:trHeight w:val="288"/>
        </w:trPr>
        <w:tc>
          <w:tcPr>
            <w:tcW w:w="715" w:type="dxa"/>
            <w:vAlign w:val="center"/>
          </w:tcPr>
          <w:p w14:paraId="62CDF6BA" w14:textId="3F404F1B" w:rsidR="00690071" w:rsidRPr="00E60D07" w:rsidRDefault="00690071" w:rsidP="00690071">
            <w:pPr>
              <w:rPr>
                <w:rFonts w:eastAsia="Times New Roman" w:cs="Arial"/>
              </w:rPr>
            </w:pPr>
            <w:r w:rsidRPr="00060FB6">
              <w:t>1201</w:t>
            </w:r>
          </w:p>
        </w:tc>
        <w:tc>
          <w:tcPr>
            <w:tcW w:w="7650" w:type="dxa"/>
            <w:vAlign w:val="center"/>
          </w:tcPr>
          <w:p w14:paraId="127F1AA2" w14:textId="07572723" w:rsidR="00690071" w:rsidRPr="00E60D07" w:rsidRDefault="00690071" w:rsidP="00690071">
            <w:pPr>
              <w:rPr>
                <w:rFonts w:eastAsia="Times New Roman" w:cs="Arial"/>
              </w:rPr>
            </w:pPr>
            <w:r w:rsidRPr="00060FB6">
              <w:t>Measure and calculate the effect of inductive reactance on current.</w:t>
            </w:r>
          </w:p>
        </w:tc>
        <w:tc>
          <w:tcPr>
            <w:tcW w:w="1620" w:type="dxa"/>
            <w:vAlign w:val="center"/>
            <w:hideMark/>
          </w:tcPr>
          <w:p w14:paraId="312D8342" w14:textId="77777777" w:rsidR="00690071" w:rsidRPr="00E60D07" w:rsidRDefault="00690071" w:rsidP="0069007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A113C9D" w14:textId="77777777" w:rsidR="00690071" w:rsidRPr="00E60D07" w:rsidRDefault="00690071" w:rsidP="0069007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690071" w:rsidRPr="00E60D07" w14:paraId="2C1B18A9" w14:textId="77777777" w:rsidTr="00690071">
        <w:trPr>
          <w:trHeight w:val="288"/>
        </w:trPr>
        <w:tc>
          <w:tcPr>
            <w:tcW w:w="715" w:type="dxa"/>
            <w:vAlign w:val="center"/>
          </w:tcPr>
          <w:p w14:paraId="7325D749" w14:textId="4C95CB4E" w:rsidR="00690071" w:rsidRPr="00E60D07" w:rsidRDefault="00690071" w:rsidP="00690071">
            <w:pPr>
              <w:rPr>
                <w:rFonts w:eastAsia="Times New Roman" w:cs="Arial"/>
              </w:rPr>
            </w:pPr>
            <w:r w:rsidRPr="00060FB6">
              <w:t>1202</w:t>
            </w:r>
          </w:p>
        </w:tc>
        <w:tc>
          <w:tcPr>
            <w:tcW w:w="7650" w:type="dxa"/>
            <w:vAlign w:val="center"/>
          </w:tcPr>
          <w:p w14:paraId="0DC0FA31" w14:textId="42BBEEA0" w:rsidR="00690071" w:rsidRPr="00E60D07" w:rsidRDefault="00690071" w:rsidP="00690071">
            <w:pPr>
              <w:rPr>
                <w:rFonts w:eastAsia="Times New Roman" w:cs="Arial"/>
              </w:rPr>
            </w:pPr>
            <w:r w:rsidRPr="00060FB6">
              <w:t>Measure and calculate the effect of change in frequency on current.</w:t>
            </w:r>
          </w:p>
        </w:tc>
        <w:tc>
          <w:tcPr>
            <w:tcW w:w="1620" w:type="dxa"/>
            <w:vAlign w:val="center"/>
          </w:tcPr>
          <w:p w14:paraId="3F4AE837" w14:textId="77777777" w:rsidR="00690071" w:rsidRPr="00E60D07" w:rsidRDefault="00690071" w:rsidP="0069007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7BB6B96" w14:textId="77777777" w:rsidR="00690071" w:rsidRPr="00E60D07" w:rsidRDefault="00690071" w:rsidP="0069007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690071" w:rsidRPr="00E60D07" w14:paraId="76CDDC00" w14:textId="77777777" w:rsidTr="00690071">
        <w:trPr>
          <w:trHeight w:val="288"/>
        </w:trPr>
        <w:tc>
          <w:tcPr>
            <w:tcW w:w="715" w:type="dxa"/>
            <w:vAlign w:val="center"/>
          </w:tcPr>
          <w:p w14:paraId="268DC398" w14:textId="26A3C955" w:rsidR="00690071" w:rsidRPr="00E60D07" w:rsidRDefault="00690071" w:rsidP="00690071">
            <w:pPr>
              <w:rPr>
                <w:rFonts w:eastAsia="Times New Roman" w:cs="Arial"/>
              </w:rPr>
            </w:pPr>
            <w:r w:rsidRPr="00060FB6">
              <w:t>1203</w:t>
            </w:r>
          </w:p>
        </w:tc>
        <w:tc>
          <w:tcPr>
            <w:tcW w:w="7650" w:type="dxa"/>
            <w:vAlign w:val="center"/>
          </w:tcPr>
          <w:p w14:paraId="27955A8A" w14:textId="779C0030" w:rsidR="00690071" w:rsidRPr="00E60D07" w:rsidRDefault="00690071" w:rsidP="00690071">
            <w:pPr>
              <w:rPr>
                <w:rFonts w:eastAsia="Times New Roman" w:cs="Arial"/>
              </w:rPr>
            </w:pPr>
            <w:r w:rsidRPr="00060FB6">
              <w:t>Identify the phase (lead-lag) relationship between current and applied voltage in a series RL circuit.</w:t>
            </w:r>
          </w:p>
        </w:tc>
        <w:tc>
          <w:tcPr>
            <w:tcW w:w="1620" w:type="dxa"/>
            <w:vAlign w:val="center"/>
          </w:tcPr>
          <w:p w14:paraId="27BF1C14" w14:textId="77777777" w:rsidR="00690071" w:rsidRPr="00E60D07" w:rsidRDefault="00690071" w:rsidP="0069007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9A4EABA" w14:textId="77777777" w:rsidR="00690071" w:rsidRPr="00E60D07" w:rsidRDefault="00690071" w:rsidP="0069007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690071" w:rsidRPr="00E60D07" w14:paraId="02E191B8" w14:textId="77777777" w:rsidTr="00690071">
        <w:trPr>
          <w:trHeight w:val="288"/>
        </w:trPr>
        <w:tc>
          <w:tcPr>
            <w:tcW w:w="715" w:type="dxa"/>
            <w:vAlign w:val="center"/>
          </w:tcPr>
          <w:p w14:paraId="527DE48F" w14:textId="03745267" w:rsidR="00690071" w:rsidRPr="001F72A9" w:rsidRDefault="00690071" w:rsidP="00690071">
            <w:r w:rsidRPr="00060FB6">
              <w:t>1204</w:t>
            </w:r>
          </w:p>
        </w:tc>
        <w:tc>
          <w:tcPr>
            <w:tcW w:w="7650" w:type="dxa"/>
            <w:vAlign w:val="center"/>
          </w:tcPr>
          <w:p w14:paraId="42B625D4" w14:textId="653B0B68" w:rsidR="00690071" w:rsidRPr="001F72A9" w:rsidRDefault="00690071" w:rsidP="00690071">
            <w:r w:rsidRPr="00060FB6">
              <w:t>Calculate the total inductive reactance in series and parallel circuits.</w:t>
            </w:r>
          </w:p>
        </w:tc>
        <w:tc>
          <w:tcPr>
            <w:tcW w:w="1620" w:type="dxa"/>
            <w:vAlign w:val="center"/>
          </w:tcPr>
          <w:p w14:paraId="60D614B9" w14:textId="77777777" w:rsidR="00690071" w:rsidRPr="00E60D07" w:rsidRDefault="00690071" w:rsidP="0069007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FE5EDD4" w14:textId="77777777" w:rsidR="00690071" w:rsidRPr="00E60D07" w:rsidRDefault="00690071" w:rsidP="00690071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0E28E936" w14:textId="7330FE71" w:rsidR="001314D6" w:rsidRDefault="001314D6" w:rsidP="001314D6">
      <w:pPr>
        <w:pStyle w:val="Heading2"/>
      </w:pPr>
      <w:r>
        <w:t>1</w:t>
      </w:r>
      <w:r w:rsidR="007865A2">
        <w:t>3</w:t>
      </w:r>
      <w:r>
        <w:t xml:space="preserve">00 </w:t>
      </w:r>
      <w:r w:rsidR="006C00EB" w:rsidRPr="006C00EB">
        <w:t>Resistor Inductor (</w:t>
      </w:r>
      <w:proofErr w:type="spellStart"/>
      <w:r w:rsidR="006C00EB" w:rsidRPr="006C00EB">
        <w:t>Rl</w:t>
      </w:r>
      <w:proofErr w:type="spellEnd"/>
      <w:r w:rsidR="006C00EB" w:rsidRPr="006C00EB">
        <w:t xml:space="preserve">) Circuits </w:t>
      </w:r>
      <w:r w:rsidR="006C00EB">
        <w:t>i</w:t>
      </w:r>
      <w:r w:rsidR="006C00EB" w:rsidRPr="006C00EB">
        <w:t>n Alternating Current (A</w:t>
      </w:r>
      <w:r w:rsidR="00243F53">
        <w:t>C</w:t>
      </w:r>
      <w:r w:rsidR="006C00EB" w:rsidRPr="006C00EB">
        <w:t>)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5803B7DB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52877BC8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32A48638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6CBDCEA9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48AE0BB3" w14:textId="3F792278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2457A0">
              <w:t>Crosswalk</w:t>
            </w:r>
          </w:p>
        </w:tc>
      </w:tr>
      <w:tr w:rsidR="006C00EB" w:rsidRPr="00E60D07" w14:paraId="79C6EA8E" w14:textId="77777777" w:rsidTr="006C00EB">
        <w:trPr>
          <w:trHeight w:val="288"/>
        </w:trPr>
        <w:tc>
          <w:tcPr>
            <w:tcW w:w="715" w:type="dxa"/>
            <w:vAlign w:val="center"/>
          </w:tcPr>
          <w:p w14:paraId="21B120A1" w14:textId="413C9104" w:rsidR="006C00EB" w:rsidRPr="00E60D07" w:rsidRDefault="006C00EB" w:rsidP="006C00EB">
            <w:pPr>
              <w:rPr>
                <w:rFonts w:eastAsia="Times New Roman" w:cs="Arial"/>
              </w:rPr>
            </w:pPr>
            <w:r w:rsidRPr="003021E9">
              <w:t>1301</w:t>
            </w:r>
          </w:p>
        </w:tc>
        <w:tc>
          <w:tcPr>
            <w:tcW w:w="7650" w:type="dxa"/>
            <w:vAlign w:val="center"/>
          </w:tcPr>
          <w:p w14:paraId="233D92B0" w14:textId="0D9EE3CD" w:rsidR="006C00EB" w:rsidRPr="00E60D07" w:rsidRDefault="006C00EB" w:rsidP="006C00EB">
            <w:pPr>
              <w:rPr>
                <w:rFonts w:eastAsia="Times New Roman" w:cs="Arial"/>
              </w:rPr>
            </w:pPr>
            <w:r w:rsidRPr="003021E9">
              <w:t>Use vectors to describe magnitude and direction of voltages.</w:t>
            </w:r>
          </w:p>
        </w:tc>
        <w:tc>
          <w:tcPr>
            <w:tcW w:w="1620" w:type="dxa"/>
            <w:vAlign w:val="center"/>
            <w:hideMark/>
          </w:tcPr>
          <w:p w14:paraId="0C312762" w14:textId="77777777" w:rsidR="006C00EB" w:rsidRPr="00E60D07" w:rsidRDefault="006C00EB" w:rsidP="006C00E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4C08BFA" w14:textId="77777777" w:rsidR="006C00EB" w:rsidRPr="00E60D07" w:rsidRDefault="006C00EB" w:rsidP="006C00E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6C00EB" w:rsidRPr="00E60D07" w14:paraId="337C7414" w14:textId="77777777" w:rsidTr="006C00EB">
        <w:trPr>
          <w:trHeight w:val="288"/>
        </w:trPr>
        <w:tc>
          <w:tcPr>
            <w:tcW w:w="715" w:type="dxa"/>
            <w:vAlign w:val="center"/>
          </w:tcPr>
          <w:p w14:paraId="5F2149A3" w14:textId="46C06681" w:rsidR="006C00EB" w:rsidRPr="00E60D07" w:rsidRDefault="006C00EB" w:rsidP="006C00EB">
            <w:pPr>
              <w:rPr>
                <w:rFonts w:eastAsia="Times New Roman" w:cs="Arial"/>
              </w:rPr>
            </w:pPr>
            <w:r w:rsidRPr="003021E9">
              <w:t>1302</w:t>
            </w:r>
          </w:p>
        </w:tc>
        <w:tc>
          <w:tcPr>
            <w:tcW w:w="7650" w:type="dxa"/>
            <w:vAlign w:val="center"/>
          </w:tcPr>
          <w:p w14:paraId="1B12DC64" w14:textId="6260B580" w:rsidR="006C00EB" w:rsidRPr="00E60D07" w:rsidRDefault="006C00EB" w:rsidP="006C00EB">
            <w:pPr>
              <w:rPr>
                <w:rFonts w:eastAsia="Times New Roman" w:cs="Arial"/>
              </w:rPr>
            </w:pPr>
            <w:r w:rsidRPr="003021E9">
              <w:t>Use vectors in determining total current or voltage in series and parallel R</w:t>
            </w:r>
            <w:r w:rsidR="00243F53">
              <w:t>L</w:t>
            </w:r>
            <w:r w:rsidR="001D629F">
              <w:t xml:space="preserve"> </w:t>
            </w:r>
            <w:r w:rsidRPr="003021E9">
              <w:t>circuits.</w:t>
            </w:r>
          </w:p>
        </w:tc>
        <w:tc>
          <w:tcPr>
            <w:tcW w:w="1620" w:type="dxa"/>
            <w:vAlign w:val="center"/>
          </w:tcPr>
          <w:p w14:paraId="3D9DAA91" w14:textId="77777777" w:rsidR="006C00EB" w:rsidRPr="00E60D07" w:rsidRDefault="006C00EB" w:rsidP="006C00E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4A54607" w14:textId="77777777" w:rsidR="006C00EB" w:rsidRPr="00E60D07" w:rsidRDefault="006C00EB" w:rsidP="006C00E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6C00EB" w:rsidRPr="00E60D07" w14:paraId="33029928" w14:textId="77777777" w:rsidTr="006C00EB">
        <w:trPr>
          <w:trHeight w:val="288"/>
        </w:trPr>
        <w:tc>
          <w:tcPr>
            <w:tcW w:w="715" w:type="dxa"/>
            <w:vAlign w:val="center"/>
          </w:tcPr>
          <w:p w14:paraId="487DEE92" w14:textId="22D21006" w:rsidR="006C00EB" w:rsidRPr="00E60D07" w:rsidRDefault="006C00EB" w:rsidP="006C00EB">
            <w:pPr>
              <w:rPr>
                <w:rFonts w:eastAsia="Times New Roman" w:cs="Arial"/>
              </w:rPr>
            </w:pPr>
            <w:r w:rsidRPr="003021E9">
              <w:t>1303</w:t>
            </w:r>
          </w:p>
        </w:tc>
        <w:tc>
          <w:tcPr>
            <w:tcW w:w="7650" w:type="dxa"/>
            <w:vAlign w:val="center"/>
          </w:tcPr>
          <w:p w14:paraId="22361F92" w14:textId="0DACDAD7" w:rsidR="006C00EB" w:rsidRPr="00E60D07" w:rsidRDefault="006C00EB" w:rsidP="006C00EB">
            <w:pPr>
              <w:rPr>
                <w:rFonts w:eastAsia="Times New Roman" w:cs="Arial"/>
              </w:rPr>
            </w:pPr>
            <w:r w:rsidRPr="003021E9">
              <w:t xml:space="preserve">Measure and calculate the effect of a series resistive-inductive </w:t>
            </w:r>
            <w:r w:rsidR="00243F53">
              <w:t xml:space="preserve">(RI) </w:t>
            </w:r>
            <w:r w:rsidRPr="003021E9">
              <w:t>circuit on AC voltage and current.</w:t>
            </w:r>
          </w:p>
        </w:tc>
        <w:tc>
          <w:tcPr>
            <w:tcW w:w="1620" w:type="dxa"/>
            <w:vAlign w:val="center"/>
          </w:tcPr>
          <w:p w14:paraId="1165F74A" w14:textId="77777777" w:rsidR="006C00EB" w:rsidRPr="00E60D07" w:rsidRDefault="006C00EB" w:rsidP="006C00E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FCC7DCB" w14:textId="77777777" w:rsidR="006C00EB" w:rsidRPr="00E60D07" w:rsidRDefault="006C00EB" w:rsidP="006C00E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</w:tbl>
    <w:p w14:paraId="191B0C82" w14:textId="38288DE8" w:rsidR="001314D6" w:rsidRDefault="001314D6" w:rsidP="001314D6">
      <w:pPr>
        <w:pStyle w:val="Heading2"/>
      </w:pPr>
      <w:r>
        <w:t>1</w:t>
      </w:r>
      <w:r w:rsidR="00C30671">
        <w:t>4</w:t>
      </w:r>
      <w:r>
        <w:t xml:space="preserve">00 </w:t>
      </w:r>
      <w:r w:rsidR="006C00EB">
        <w:t>Transformer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778F9B29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DBB9D49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618DCCFD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17FDED17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037D4368" w14:textId="2C04BCE9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2457A0">
              <w:t>Crosswalk</w:t>
            </w:r>
          </w:p>
        </w:tc>
      </w:tr>
      <w:tr w:rsidR="006C00EB" w:rsidRPr="00E60D07" w14:paraId="014EA4E1" w14:textId="77777777" w:rsidTr="006C00EB">
        <w:trPr>
          <w:trHeight w:val="288"/>
        </w:trPr>
        <w:tc>
          <w:tcPr>
            <w:tcW w:w="715" w:type="dxa"/>
            <w:vAlign w:val="center"/>
          </w:tcPr>
          <w:p w14:paraId="5B405E71" w14:textId="790813A7" w:rsidR="006C00EB" w:rsidRPr="00E60D07" w:rsidRDefault="006C00EB" w:rsidP="006C00EB">
            <w:pPr>
              <w:rPr>
                <w:rFonts w:eastAsia="Times New Roman" w:cs="Arial"/>
              </w:rPr>
            </w:pPr>
            <w:r w:rsidRPr="00E63AE6">
              <w:t>1401</w:t>
            </w:r>
          </w:p>
        </w:tc>
        <w:tc>
          <w:tcPr>
            <w:tcW w:w="7650" w:type="dxa"/>
            <w:vAlign w:val="center"/>
          </w:tcPr>
          <w:p w14:paraId="4F73FA47" w14:textId="23EF6831" w:rsidR="006C00EB" w:rsidRPr="00E60D07" w:rsidRDefault="006C00EB" w:rsidP="006C00EB">
            <w:pPr>
              <w:rPr>
                <w:rFonts w:eastAsia="Times New Roman" w:cs="Arial"/>
              </w:rPr>
            </w:pPr>
            <w:r w:rsidRPr="00E63AE6">
              <w:t>Identify transformer windings, types</w:t>
            </w:r>
            <w:r w:rsidR="00514DEA">
              <w:t>,</w:t>
            </w:r>
            <w:r w:rsidRPr="00E63AE6">
              <w:t xml:space="preserve"> and usages.</w:t>
            </w:r>
          </w:p>
        </w:tc>
        <w:tc>
          <w:tcPr>
            <w:tcW w:w="1620" w:type="dxa"/>
            <w:vAlign w:val="center"/>
            <w:hideMark/>
          </w:tcPr>
          <w:p w14:paraId="2F555ED8" w14:textId="77777777" w:rsidR="006C00EB" w:rsidRPr="00E60D07" w:rsidRDefault="006C00EB" w:rsidP="006C00E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79245144" w14:textId="77777777" w:rsidR="006C00EB" w:rsidRPr="00E60D07" w:rsidRDefault="006C00EB" w:rsidP="006C00E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6C00EB" w:rsidRPr="00E60D07" w14:paraId="40061C5C" w14:textId="77777777" w:rsidTr="006C00EB">
        <w:trPr>
          <w:trHeight w:val="288"/>
        </w:trPr>
        <w:tc>
          <w:tcPr>
            <w:tcW w:w="715" w:type="dxa"/>
            <w:vAlign w:val="center"/>
          </w:tcPr>
          <w:p w14:paraId="4117F2ED" w14:textId="5C555F3B" w:rsidR="006C00EB" w:rsidRPr="00E60D07" w:rsidRDefault="006C00EB" w:rsidP="006C00EB">
            <w:pPr>
              <w:rPr>
                <w:rFonts w:eastAsia="Times New Roman" w:cs="Arial"/>
              </w:rPr>
            </w:pPr>
            <w:r w:rsidRPr="00E63AE6">
              <w:t>1402</w:t>
            </w:r>
          </w:p>
        </w:tc>
        <w:tc>
          <w:tcPr>
            <w:tcW w:w="7650" w:type="dxa"/>
            <w:vAlign w:val="center"/>
          </w:tcPr>
          <w:p w14:paraId="4ECF47DD" w14:textId="15F55EBA" w:rsidR="006C00EB" w:rsidRPr="00E60D07" w:rsidRDefault="006C00EB" w:rsidP="006C00EB">
            <w:pPr>
              <w:rPr>
                <w:rFonts w:eastAsia="Times New Roman" w:cs="Arial"/>
              </w:rPr>
            </w:pPr>
            <w:r w:rsidRPr="00E63AE6">
              <w:t>Calculate and measure voltage-turns ratio.</w:t>
            </w:r>
          </w:p>
        </w:tc>
        <w:tc>
          <w:tcPr>
            <w:tcW w:w="1620" w:type="dxa"/>
            <w:vAlign w:val="center"/>
          </w:tcPr>
          <w:p w14:paraId="0104BF75" w14:textId="77777777" w:rsidR="006C00EB" w:rsidRPr="00E60D07" w:rsidRDefault="006C00EB" w:rsidP="006C00E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2E319AA3" w14:textId="77777777" w:rsidR="006C00EB" w:rsidRPr="00E60D07" w:rsidRDefault="006C00EB" w:rsidP="006C00E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6C00EB" w:rsidRPr="00E60D07" w14:paraId="74A2410A" w14:textId="77777777" w:rsidTr="006C00EB">
        <w:trPr>
          <w:trHeight w:val="288"/>
        </w:trPr>
        <w:tc>
          <w:tcPr>
            <w:tcW w:w="715" w:type="dxa"/>
            <w:vAlign w:val="center"/>
          </w:tcPr>
          <w:p w14:paraId="457ABCCB" w14:textId="0770D317" w:rsidR="006C00EB" w:rsidRPr="00E60D07" w:rsidRDefault="006C00EB" w:rsidP="006C00EB">
            <w:pPr>
              <w:rPr>
                <w:rFonts w:eastAsia="Times New Roman" w:cs="Arial"/>
              </w:rPr>
            </w:pPr>
            <w:r w:rsidRPr="00E63AE6">
              <w:t>1403</w:t>
            </w:r>
          </w:p>
        </w:tc>
        <w:tc>
          <w:tcPr>
            <w:tcW w:w="7650" w:type="dxa"/>
            <w:vAlign w:val="center"/>
          </w:tcPr>
          <w:p w14:paraId="10A97EEE" w14:textId="6882A66B" w:rsidR="006C00EB" w:rsidRPr="00E60D07" w:rsidRDefault="006C00EB" w:rsidP="006C00EB">
            <w:pPr>
              <w:rPr>
                <w:rFonts w:eastAsia="Times New Roman" w:cs="Arial"/>
              </w:rPr>
            </w:pPr>
            <w:r w:rsidRPr="00E63AE6">
              <w:t>Measure the effect of secondary load on primary current.</w:t>
            </w:r>
          </w:p>
        </w:tc>
        <w:tc>
          <w:tcPr>
            <w:tcW w:w="1620" w:type="dxa"/>
            <w:vAlign w:val="center"/>
          </w:tcPr>
          <w:p w14:paraId="5177395E" w14:textId="77777777" w:rsidR="006C00EB" w:rsidRPr="00E60D07" w:rsidRDefault="006C00EB" w:rsidP="006C00E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5E09ADF" w14:textId="77777777" w:rsidR="006C00EB" w:rsidRPr="00E60D07" w:rsidRDefault="006C00EB" w:rsidP="006C00E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6C00EB" w:rsidRPr="00E60D07" w14:paraId="16EEC040" w14:textId="77777777" w:rsidTr="006C00EB">
        <w:trPr>
          <w:trHeight w:val="288"/>
        </w:trPr>
        <w:tc>
          <w:tcPr>
            <w:tcW w:w="715" w:type="dxa"/>
            <w:vAlign w:val="center"/>
          </w:tcPr>
          <w:p w14:paraId="0FA60948" w14:textId="1D4A2130" w:rsidR="006C00EB" w:rsidRPr="001F72A9" w:rsidRDefault="006C00EB" w:rsidP="006C00EB">
            <w:r w:rsidRPr="00E63AE6">
              <w:t>1404</w:t>
            </w:r>
          </w:p>
        </w:tc>
        <w:tc>
          <w:tcPr>
            <w:tcW w:w="7650" w:type="dxa"/>
            <w:vAlign w:val="center"/>
          </w:tcPr>
          <w:p w14:paraId="6FBED151" w14:textId="3EB89556" w:rsidR="006C00EB" w:rsidRPr="001F72A9" w:rsidRDefault="006C00EB" w:rsidP="006C00EB">
            <w:r w:rsidRPr="00E63AE6">
              <w:t>Troubleshoot transformers for open and short circuit conditions.</w:t>
            </w:r>
          </w:p>
        </w:tc>
        <w:tc>
          <w:tcPr>
            <w:tcW w:w="1620" w:type="dxa"/>
            <w:vAlign w:val="center"/>
          </w:tcPr>
          <w:p w14:paraId="0670F92E" w14:textId="77777777" w:rsidR="006C00EB" w:rsidRPr="00E60D07" w:rsidRDefault="006C00EB" w:rsidP="006C00E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7140ACA" w14:textId="77777777" w:rsidR="006C00EB" w:rsidRPr="00E60D07" w:rsidRDefault="006C00EB" w:rsidP="006C00EB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71104B06" w14:textId="40AE9443" w:rsidR="001314D6" w:rsidRDefault="001314D6"/>
    <w:p w14:paraId="1272FCEA" w14:textId="77777777" w:rsidR="00496577" w:rsidRDefault="00496577" w:rsidP="001314D6">
      <w:pPr>
        <w:pStyle w:val="Heading2"/>
      </w:pPr>
    </w:p>
    <w:p w14:paraId="2A531F8B" w14:textId="646BB105" w:rsidR="001314D6" w:rsidRDefault="001314D6" w:rsidP="001314D6">
      <w:pPr>
        <w:pStyle w:val="Heading2"/>
      </w:pPr>
      <w:r>
        <w:lastRenderedPageBreak/>
        <w:t>1</w:t>
      </w:r>
      <w:r w:rsidR="00C30671">
        <w:t>5</w:t>
      </w:r>
      <w:r>
        <w:t xml:space="preserve">00 </w:t>
      </w:r>
      <w:r w:rsidR="006C00EB" w:rsidRPr="006C00EB">
        <w:t>Capacitance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74187188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51EDE98B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2F254F5E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456282C5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6F3F8D31" w14:textId="62D65095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2457A0">
              <w:t>Crosswalk</w:t>
            </w:r>
          </w:p>
        </w:tc>
      </w:tr>
      <w:tr w:rsidR="006C00EB" w:rsidRPr="00E60D07" w14:paraId="746C51CB" w14:textId="77777777" w:rsidTr="006C00EB">
        <w:trPr>
          <w:trHeight w:val="288"/>
        </w:trPr>
        <w:tc>
          <w:tcPr>
            <w:tcW w:w="715" w:type="dxa"/>
            <w:vAlign w:val="center"/>
          </w:tcPr>
          <w:p w14:paraId="68C85B6D" w14:textId="0FAE4A0A" w:rsidR="006C00EB" w:rsidRPr="00E60D07" w:rsidRDefault="006C00EB" w:rsidP="006C00EB">
            <w:pPr>
              <w:rPr>
                <w:rFonts w:eastAsia="Times New Roman" w:cs="Arial"/>
              </w:rPr>
            </w:pPr>
            <w:r w:rsidRPr="002C5227">
              <w:t>1501</w:t>
            </w:r>
          </w:p>
        </w:tc>
        <w:tc>
          <w:tcPr>
            <w:tcW w:w="7650" w:type="dxa"/>
            <w:vAlign w:val="center"/>
          </w:tcPr>
          <w:p w14:paraId="69684986" w14:textId="40EEBAAF" w:rsidR="006C00EB" w:rsidRPr="00E60D07" w:rsidRDefault="006C00EB" w:rsidP="006C00EB">
            <w:pPr>
              <w:rPr>
                <w:rFonts w:eastAsia="Times New Roman" w:cs="Arial"/>
              </w:rPr>
            </w:pPr>
            <w:r w:rsidRPr="002C5227">
              <w:t>Identify the effect of capacitance in AC and DC circuits.</w:t>
            </w:r>
          </w:p>
        </w:tc>
        <w:tc>
          <w:tcPr>
            <w:tcW w:w="1620" w:type="dxa"/>
            <w:vAlign w:val="center"/>
            <w:hideMark/>
          </w:tcPr>
          <w:p w14:paraId="60D98D38" w14:textId="77777777" w:rsidR="006C00EB" w:rsidRPr="00E60D07" w:rsidRDefault="006C00EB" w:rsidP="006C00E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150B7AA2" w14:textId="77777777" w:rsidR="006C00EB" w:rsidRPr="00E60D07" w:rsidRDefault="006C00EB" w:rsidP="006C00E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6C00EB" w:rsidRPr="00E60D07" w14:paraId="79801D08" w14:textId="77777777" w:rsidTr="006C00EB">
        <w:trPr>
          <w:trHeight w:val="288"/>
        </w:trPr>
        <w:tc>
          <w:tcPr>
            <w:tcW w:w="715" w:type="dxa"/>
            <w:vAlign w:val="center"/>
          </w:tcPr>
          <w:p w14:paraId="7A8ADABE" w14:textId="45B4A740" w:rsidR="006C00EB" w:rsidRPr="00E60D07" w:rsidRDefault="006C00EB" w:rsidP="006C00EB">
            <w:pPr>
              <w:rPr>
                <w:rFonts w:eastAsia="Times New Roman" w:cs="Arial"/>
              </w:rPr>
            </w:pPr>
            <w:r w:rsidRPr="002C5227">
              <w:t>1502</w:t>
            </w:r>
          </w:p>
        </w:tc>
        <w:tc>
          <w:tcPr>
            <w:tcW w:w="7650" w:type="dxa"/>
            <w:vAlign w:val="center"/>
          </w:tcPr>
          <w:p w14:paraId="3BF6B0EC" w14:textId="7870436C" w:rsidR="006C00EB" w:rsidRPr="00E60D07" w:rsidRDefault="006C00EB" w:rsidP="006C00EB">
            <w:pPr>
              <w:rPr>
                <w:rFonts w:eastAsia="Times New Roman" w:cs="Arial"/>
              </w:rPr>
            </w:pPr>
            <w:r w:rsidRPr="002C5227">
              <w:t>Calculate and measure for equivalent capacitance in series and parallel circuits.</w:t>
            </w:r>
          </w:p>
        </w:tc>
        <w:tc>
          <w:tcPr>
            <w:tcW w:w="1620" w:type="dxa"/>
            <w:vAlign w:val="center"/>
          </w:tcPr>
          <w:p w14:paraId="01EE17FE" w14:textId="77777777" w:rsidR="006C00EB" w:rsidRPr="00E60D07" w:rsidRDefault="006C00EB" w:rsidP="006C00E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261B1EFA" w14:textId="77777777" w:rsidR="006C00EB" w:rsidRPr="00E60D07" w:rsidRDefault="006C00EB" w:rsidP="006C00E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6C00EB" w:rsidRPr="00E60D07" w14:paraId="4EA1DFF1" w14:textId="77777777" w:rsidTr="006C00EB">
        <w:trPr>
          <w:trHeight w:val="288"/>
        </w:trPr>
        <w:tc>
          <w:tcPr>
            <w:tcW w:w="715" w:type="dxa"/>
            <w:vAlign w:val="center"/>
          </w:tcPr>
          <w:p w14:paraId="42E6C64D" w14:textId="38E2C1B6" w:rsidR="006C00EB" w:rsidRPr="00E60D07" w:rsidRDefault="006C00EB" w:rsidP="006C00EB">
            <w:pPr>
              <w:rPr>
                <w:rFonts w:eastAsia="Times New Roman" w:cs="Arial"/>
              </w:rPr>
            </w:pPr>
            <w:r w:rsidRPr="002C5227">
              <w:t>1503</w:t>
            </w:r>
          </w:p>
        </w:tc>
        <w:tc>
          <w:tcPr>
            <w:tcW w:w="7650" w:type="dxa"/>
            <w:vAlign w:val="center"/>
          </w:tcPr>
          <w:p w14:paraId="2A523E55" w14:textId="7C811038" w:rsidR="006C00EB" w:rsidRPr="00E60D07" w:rsidRDefault="006C00EB" w:rsidP="006C00EB">
            <w:pPr>
              <w:rPr>
                <w:rFonts w:eastAsia="Times New Roman" w:cs="Arial"/>
              </w:rPr>
            </w:pPr>
            <w:r w:rsidRPr="002C5227">
              <w:t>Calculate and measure RC time constants.</w:t>
            </w:r>
          </w:p>
        </w:tc>
        <w:tc>
          <w:tcPr>
            <w:tcW w:w="1620" w:type="dxa"/>
            <w:vAlign w:val="center"/>
          </w:tcPr>
          <w:p w14:paraId="302E0BDC" w14:textId="77777777" w:rsidR="006C00EB" w:rsidRPr="00E60D07" w:rsidRDefault="006C00EB" w:rsidP="006C00E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7189CD9C" w14:textId="77777777" w:rsidR="006C00EB" w:rsidRPr="00E60D07" w:rsidRDefault="006C00EB" w:rsidP="006C00E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</w:tbl>
    <w:p w14:paraId="370A48B7" w14:textId="06EC43F2" w:rsidR="001314D6" w:rsidRDefault="001314D6" w:rsidP="001314D6">
      <w:pPr>
        <w:pStyle w:val="Heading2"/>
      </w:pPr>
      <w:r>
        <w:t>1</w:t>
      </w:r>
      <w:r w:rsidR="00D04192">
        <w:t>6</w:t>
      </w:r>
      <w:r>
        <w:t xml:space="preserve">00 </w:t>
      </w:r>
      <w:r w:rsidR="006C00EB" w:rsidRPr="006C00EB">
        <w:t>Capacitive Reactance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5D7CBE26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209453A6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559BF7F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F14742F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1EB9EB18" w14:textId="35B3C578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2457A0">
              <w:t>Crosswalk</w:t>
            </w:r>
          </w:p>
        </w:tc>
      </w:tr>
      <w:tr w:rsidR="006C00EB" w:rsidRPr="00E60D07" w14:paraId="128E297F" w14:textId="77777777" w:rsidTr="006C00EB">
        <w:trPr>
          <w:trHeight w:val="288"/>
        </w:trPr>
        <w:tc>
          <w:tcPr>
            <w:tcW w:w="715" w:type="dxa"/>
            <w:vAlign w:val="center"/>
          </w:tcPr>
          <w:p w14:paraId="1597AE1F" w14:textId="6CC9AA1F" w:rsidR="006C00EB" w:rsidRPr="00E60D07" w:rsidRDefault="006C00EB" w:rsidP="006C00EB">
            <w:pPr>
              <w:rPr>
                <w:rFonts w:eastAsia="Times New Roman" w:cs="Arial"/>
              </w:rPr>
            </w:pPr>
            <w:r w:rsidRPr="00FB7FB1">
              <w:t>1601</w:t>
            </w:r>
          </w:p>
        </w:tc>
        <w:tc>
          <w:tcPr>
            <w:tcW w:w="7650" w:type="dxa"/>
            <w:vAlign w:val="center"/>
          </w:tcPr>
          <w:p w14:paraId="76FF8777" w14:textId="2E34FC24" w:rsidR="006C00EB" w:rsidRPr="00E60D07" w:rsidRDefault="006C00EB" w:rsidP="006C00EB">
            <w:pPr>
              <w:rPr>
                <w:rFonts w:eastAsia="Times New Roman" w:cs="Arial"/>
              </w:rPr>
            </w:pPr>
            <w:r w:rsidRPr="00FB7FB1">
              <w:t>Measure and calculate the effect of capacitive reactance on current.</w:t>
            </w:r>
          </w:p>
        </w:tc>
        <w:tc>
          <w:tcPr>
            <w:tcW w:w="1620" w:type="dxa"/>
            <w:vAlign w:val="center"/>
            <w:hideMark/>
          </w:tcPr>
          <w:p w14:paraId="43FCE6E0" w14:textId="77777777" w:rsidR="006C00EB" w:rsidRPr="00E60D07" w:rsidRDefault="006C00EB" w:rsidP="006C00E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83208F3" w14:textId="77777777" w:rsidR="006C00EB" w:rsidRPr="00E60D07" w:rsidRDefault="006C00EB" w:rsidP="006C00E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6C00EB" w:rsidRPr="00E60D07" w14:paraId="045682D7" w14:textId="77777777" w:rsidTr="006C00EB">
        <w:trPr>
          <w:trHeight w:val="288"/>
        </w:trPr>
        <w:tc>
          <w:tcPr>
            <w:tcW w:w="715" w:type="dxa"/>
            <w:vAlign w:val="center"/>
          </w:tcPr>
          <w:p w14:paraId="72DAB118" w14:textId="0B0180B7" w:rsidR="006C00EB" w:rsidRPr="00E60D07" w:rsidRDefault="006C00EB" w:rsidP="006C00EB">
            <w:pPr>
              <w:rPr>
                <w:rFonts w:eastAsia="Times New Roman" w:cs="Arial"/>
              </w:rPr>
            </w:pPr>
            <w:r w:rsidRPr="00FB7FB1">
              <w:t>1602</w:t>
            </w:r>
          </w:p>
        </w:tc>
        <w:tc>
          <w:tcPr>
            <w:tcW w:w="7650" w:type="dxa"/>
            <w:vAlign w:val="center"/>
          </w:tcPr>
          <w:p w14:paraId="4AC8DC41" w14:textId="3050C60B" w:rsidR="006C00EB" w:rsidRPr="00E60D07" w:rsidRDefault="006C00EB" w:rsidP="006C00EB">
            <w:pPr>
              <w:rPr>
                <w:rFonts w:eastAsia="Times New Roman" w:cs="Arial"/>
              </w:rPr>
            </w:pPr>
            <w:r w:rsidRPr="00FB7FB1">
              <w:t>Measure and calculate the effect of change in frequency on circuit current.</w:t>
            </w:r>
          </w:p>
        </w:tc>
        <w:tc>
          <w:tcPr>
            <w:tcW w:w="1620" w:type="dxa"/>
            <w:vAlign w:val="center"/>
          </w:tcPr>
          <w:p w14:paraId="16B6913E" w14:textId="77777777" w:rsidR="006C00EB" w:rsidRPr="00E60D07" w:rsidRDefault="006C00EB" w:rsidP="006C00E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74EEB303" w14:textId="77777777" w:rsidR="006C00EB" w:rsidRPr="00E60D07" w:rsidRDefault="006C00EB" w:rsidP="006C00E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6C00EB" w:rsidRPr="00E60D07" w14:paraId="515EE324" w14:textId="77777777" w:rsidTr="006C00EB">
        <w:trPr>
          <w:trHeight w:val="288"/>
        </w:trPr>
        <w:tc>
          <w:tcPr>
            <w:tcW w:w="715" w:type="dxa"/>
            <w:vAlign w:val="center"/>
          </w:tcPr>
          <w:p w14:paraId="05E61241" w14:textId="6054EE64" w:rsidR="006C00EB" w:rsidRPr="00E60D07" w:rsidRDefault="006C00EB" w:rsidP="006C00EB">
            <w:pPr>
              <w:rPr>
                <w:rFonts w:eastAsia="Times New Roman" w:cs="Arial"/>
              </w:rPr>
            </w:pPr>
            <w:r w:rsidRPr="00FB7FB1">
              <w:t>1603</w:t>
            </w:r>
          </w:p>
        </w:tc>
        <w:tc>
          <w:tcPr>
            <w:tcW w:w="7650" w:type="dxa"/>
            <w:vAlign w:val="center"/>
          </w:tcPr>
          <w:p w14:paraId="6656F82A" w14:textId="7DE30498" w:rsidR="006C00EB" w:rsidRPr="00E60D07" w:rsidRDefault="006C00EB" w:rsidP="006C00EB">
            <w:pPr>
              <w:rPr>
                <w:rFonts w:eastAsia="Times New Roman" w:cs="Arial"/>
              </w:rPr>
            </w:pPr>
            <w:r w:rsidRPr="00FB7FB1">
              <w:t>Identify phase (lead-lag) relationship between current and applied voltage in a series RC circuit.</w:t>
            </w:r>
          </w:p>
        </w:tc>
        <w:tc>
          <w:tcPr>
            <w:tcW w:w="1620" w:type="dxa"/>
            <w:vAlign w:val="center"/>
          </w:tcPr>
          <w:p w14:paraId="317B5812" w14:textId="77777777" w:rsidR="006C00EB" w:rsidRPr="00E60D07" w:rsidRDefault="006C00EB" w:rsidP="006C00E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3EE8B32" w14:textId="77777777" w:rsidR="006C00EB" w:rsidRPr="00E60D07" w:rsidRDefault="006C00EB" w:rsidP="006C00E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6C00EB" w:rsidRPr="00E60D07" w14:paraId="0C77D385" w14:textId="77777777" w:rsidTr="006C00EB">
        <w:trPr>
          <w:trHeight w:val="288"/>
        </w:trPr>
        <w:tc>
          <w:tcPr>
            <w:tcW w:w="715" w:type="dxa"/>
            <w:vAlign w:val="center"/>
          </w:tcPr>
          <w:p w14:paraId="403CBE16" w14:textId="305A7821" w:rsidR="006C00EB" w:rsidRPr="001F72A9" w:rsidRDefault="006C00EB" w:rsidP="006C00EB">
            <w:r w:rsidRPr="00FB7FB1">
              <w:t>1604</w:t>
            </w:r>
          </w:p>
        </w:tc>
        <w:tc>
          <w:tcPr>
            <w:tcW w:w="7650" w:type="dxa"/>
            <w:vAlign w:val="center"/>
          </w:tcPr>
          <w:p w14:paraId="75551BF2" w14:textId="5AED55A6" w:rsidR="006C00EB" w:rsidRPr="001F72A9" w:rsidRDefault="006C00EB" w:rsidP="006C00EB">
            <w:r w:rsidRPr="00FB7FB1">
              <w:t>Calculate the total capacitive reactance in series and parallel circuits.</w:t>
            </w:r>
          </w:p>
        </w:tc>
        <w:tc>
          <w:tcPr>
            <w:tcW w:w="1620" w:type="dxa"/>
            <w:vAlign w:val="center"/>
          </w:tcPr>
          <w:p w14:paraId="5D1DF777" w14:textId="77777777" w:rsidR="006C00EB" w:rsidRPr="00E60D07" w:rsidRDefault="006C00EB" w:rsidP="006C00E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1AB8771" w14:textId="77777777" w:rsidR="006C00EB" w:rsidRPr="00E60D07" w:rsidRDefault="006C00EB" w:rsidP="006C00EB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6D6F9136" w14:textId="31D34B94" w:rsidR="001314D6" w:rsidRDefault="001314D6" w:rsidP="001314D6">
      <w:pPr>
        <w:pStyle w:val="Heading2"/>
      </w:pPr>
      <w:r>
        <w:t>1</w:t>
      </w:r>
      <w:r w:rsidR="00D47433">
        <w:t>7</w:t>
      </w:r>
      <w:r>
        <w:t xml:space="preserve">00 </w:t>
      </w:r>
      <w:r w:rsidR="006C00EB" w:rsidRPr="006C00EB">
        <w:t>Resistance Capacitance (RC) Circuit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71B21C53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6C22A798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0884707A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5BDBAE58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15BC3E63" w14:textId="667A0283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2457A0">
              <w:t>Crosswalk</w:t>
            </w:r>
          </w:p>
        </w:tc>
      </w:tr>
      <w:tr w:rsidR="006C00EB" w:rsidRPr="00E60D07" w14:paraId="3DA6D0EF" w14:textId="77777777" w:rsidTr="006C00EB">
        <w:trPr>
          <w:trHeight w:val="288"/>
        </w:trPr>
        <w:tc>
          <w:tcPr>
            <w:tcW w:w="715" w:type="dxa"/>
            <w:vAlign w:val="center"/>
          </w:tcPr>
          <w:p w14:paraId="58F59D7A" w14:textId="6121C717" w:rsidR="006C00EB" w:rsidRPr="00E60D07" w:rsidRDefault="006C00EB" w:rsidP="006C00EB">
            <w:pPr>
              <w:rPr>
                <w:rFonts w:eastAsia="Times New Roman" w:cs="Arial"/>
              </w:rPr>
            </w:pPr>
            <w:r w:rsidRPr="00464835">
              <w:t>1701</w:t>
            </w:r>
          </w:p>
        </w:tc>
        <w:tc>
          <w:tcPr>
            <w:tcW w:w="7650" w:type="dxa"/>
            <w:vAlign w:val="center"/>
          </w:tcPr>
          <w:p w14:paraId="61A73EF0" w14:textId="09F1513C" w:rsidR="006C00EB" w:rsidRPr="00E60D07" w:rsidRDefault="006C00EB" w:rsidP="006C00EB">
            <w:pPr>
              <w:rPr>
                <w:rFonts w:eastAsia="Times New Roman" w:cs="Arial"/>
              </w:rPr>
            </w:pPr>
            <w:r w:rsidRPr="00464835">
              <w:t>Describe magnitude and direction of voltages using vectors.</w:t>
            </w:r>
          </w:p>
        </w:tc>
        <w:tc>
          <w:tcPr>
            <w:tcW w:w="1620" w:type="dxa"/>
            <w:vAlign w:val="center"/>
            <w:hideMark/>
          </w:tcPr>
          <w:p w14:paraId="6826736C" w14:textId="77777777" w:rsidR="006C00EB" w:rsidRPr="00E60D07" w:rsidRDefault="006C00EB" w:rsidP="006C00E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2626E834" w14:textId="77777777" w:rsidR="006C00EB" w:rsidRPr="00E60D07" w:rsidRDefault="006C00EB" w:rsidP="006C00E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6C00EB" w:rsidRPr="00E60D07" w14:paraId="7CA85BB4" w14:textId="77777777" w:rsidTr="006C00EB">
        <w:trPr>
          <w:trHeight w:val="288"/>
        </w:trPr>
        <w:tc>
          <w:tcPr>
            <w:tcW w:w="715" w:type="dxa"/>
            <w:vAlign w:val="center"/>
          </w:tcPr>
          <w:p w14:paraId="43AA2396" w14:textId="0EE647BA" w:rsidR="006C00EB" w:rsidRPr="00E60D07" w:rsidRDefault="006C00EB" w:rsidP="006C00EB">
            <w:pPr>
              <w:rPr>
                <w:rFonts w:eastAsia="Times New Roman" w:cs="Arial"/>
              </w:rPr>
            </w:pPr>
            <w:r w:rsidRPr="00464835">
              <w:t>1702</w:t>
            </w:r>
          </w:p>
        </w:tc>
        <w:tc>
          <w:tcPr>
            <w:tcW w:w="7650" w:type="dxa"/>
            <w:vAlign w:val="center"/>
          </w:tcPr>
          <w:p w14:paraId="71240542" w14:textId="2F7765C5" w:rsidR="006C00EB" w:rsidRPr="00E60D07" w:rsidRDefault="006C00EB" w:rsidP="006C00EB">
            <w:pPr>
              <w:rPr>
                <w:rFonts w:eastAsia="Times New Roman" w:cs="Arial"/>
              </w:rPr>
            </w:pPr>
            <w:r w:rsidRPr="00464835">
              <w:t>Determining total current or voltage in series and parallel RC circuits using vectors.</w:t>
            </w:r>
          </w:p>
        </w:tc>
        <w:tc>
          <w:tcPr>
            <w:tcW w:w="1620" w:type="dxa"/>
            <w:vAlign w:val="center"/>
          </w:tcPr>
          <w:p w14:paraId="0DEAB808" w14:textId="77777777" w:rsidR="006C00EB" w:rsidRPr="00E60D07" w:rsidRDefault="006C00EB" w:rsidP="006C00E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0A2B28C" w14:textId="77777777" w:rsidR="006C00EB" w:rsidRPr="00E60D07" w:rsidRDefault="006C00EB" w:rsidP="006C00E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6C00EB" w:rsidRPr="00E60D07" w14:paraId="7FB736D6" w14:textId="77777777" w:rsidTr="006C00EB">
        <w:trPr>
          <w:trHeight w:val="288"/>
        </w:trPr>
        <w:tc>
          <w:tcPr>
            <w:tcW w:w="715" w:type="dxa"/>
            <w:vAlign w:val="center"/>
          </w:tcPr>
          <w:p w14:paraId="61D30718" w14:textId="080FC149" w:rsidR="006C00EB" w:rsidRPr="00E60D07" w:rsidRDefault="006C00EB" w:rsidP="006C00EB">
            <w:pPr>
              <w:rPr>
                <w:rFonts w:eastAsia="Times New Roman" w:cs="Arial"/>
              </w:rPr>
            </w:pPr>
            <w:r w:rsidRPr="00464835">
              <w:t>1703</w:t>
            </w:r>
          </w:p>
        </w:tc>
        <w:tc>
          <w:tcPr>
            <w:tcW w:w="7650" w:type="dxa"/>
            <w:vAlign w:val="center"/>
          </w:tcPr>
          <w:p w14:paraId="77C40F17" w14:textId="6AB6FE38" w:rsidR="006C00EB" w:rsidRPr="00E60D07" w:rsidRDefault="006C00EB" w:rsidP="006C00EB">
            <w:pPr>
              <w:rPr>
                <w:rFonts w:eastAsia="Times New Roman" w:cs="Arial"/>
              </w:rPr>
            </w:pPr>
            <w:r w:rsidRPr="00464835">
              <w:t>RESERVED</w:t>
            </w:r>
          </w:p>
        </w:tc>
        <w:tc>
          <w:tcPr>
            <w:tcW w:w="1620" w:type="dxa"/>
            <w:vAlign w:val="center"/>
          </w:tcPr>
          <w:p w14:paraId="3783CA5C" w14:textId="77777777" w:rsidR="006C00EB" w:rsidRPr="00E60D07" w:rsidRDefault="006C00EB" w:rsidP="006C00E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5F6FF91" w14:textId="77777777" w:rsidR="006C00EB" w:rsidRPr="00E60D07" w:rsidRDefault="006C00EB" w:rsidP="006C00E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6C00EB" w:rsidRPr="00E60D07" w14:paraId="5E2B4040" w14:textId="77777777" w:rsidTr="006C00EB">
        <w:trPr>
          <w:trHeight w:val="288"/>
        </w:trPr>
        <w:tc>
          <w:tcPr>
            <w:tcW w:w="715" w:type="dxa"/>
            <w:vAlign w:val="center"/>
          </w:tcPr>
          <w:p w14:paraId="32BFB5CA" w14:textId="01B3A867" w:rsidR="006C00EB" w:rsidRPr="001F72A9" w:rsidRDefault="006C00EB" w:rsidP="006C00EB">
            <w:r w:rsidRPr="00464835">
              <w:t>1704</w:t>
            </w:r>
          </w:p>
        </w:tc>
        <w:tc>
          <w:tcPr>
            <w:tcW w:w="7650" w:type="dxa"/>
            <w:vAlign w:val="center"/>
          </w:tcPr>
          <w:p w14:paraId="7FADDE92" w14:textId="7C9CBC44" w:rsidR="006C00EB" w:rsidRPr="001F72A9" w:rsidRDefault="006C00EB" w:rsidP="006C00EB">
            <w:r w:rsidRPr="00464835">
              <w:t>Measure and calculate the effect of a series capacitive-resistive circuit on AC voltage and current.</w:t>
            </w:r>
          </w:p>
        </w:tc>
        <w:tc>
          <w:tcPr>
            <w:tcW w:w="1620" w:type="dxa"/>
            <w:vAlign w:val="center"/>
          </w:tcPr>
          <w:p w14:paraId="4C407F39" w14:textId="77777777" w:rsidR="006C00EB" w:rsidRPr="00E60D07" w:rsidRDefault="006C00EB" w:rsidP="006C00E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15D9508" w14:textId="77777777" w:rsidR="006C00EB" w:rsidRPr="00E60D07" w:rsidRDefault="006C00EB" w:rsidP="006C00EB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31DE88F" w14:textId="266D3DB6" w:rsidR="001314D6" w:rsidRDefault="001314D6"/>
    <w:p w14:paraId="4315666B" w14:textId="77777777" w:rsidR="00496577" w:rsidRDefault="00496577" w:rsidP="001314D6">
      <w:pPr>
        <w:pStyle w:val="Heading2"/>
      </w:pPr>
    </w:p>
    <w:p w14:paraId="41DC344C" w14:textId="3FF55D9F" w:rsidR="001314D6" w:rsidRDefault="001314D6" w:rsidP="001314D6">
      <w:pPr>
        <w:pStyle w:val="Heading2"/>
      </w:pPr>
      <w:r>
        <w:lastRenderedPageBreak/>
        <w:t>1</w:t>
      </w:r>
      <w:r w:rsidR="00D47433">
        <w:t>8</w:t>
      </w:r>
      <w:r>
        <w:t xml:space="preserve">00 </w:t>
      </w:r>
      <w:r w:rsidR="00BA4DDE" w:rsidRPr="00BA4DDE">
        <w:t>Resistance Inductance Capacitance (RLC) Circuit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298233D9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7CF214D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203D4AB6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6A67E362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2E8B1A71" w14:textId="51D8B2F5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2457A0">
              <w:t>Crosswalk</w:t>
            </w:r>
          </w:p>
        </w:tc>
      </w:tr>
      <w:tr w:rsidR="00BA4DDE" w:rsidRPr="00E60D07" w14:paraId="470CB10B" w14:textId="77777777" w:rsidTr="00BA4DDE">
        <w:trPr>
          <w:trHeight w:val="288"/>
        </w:trPr>
        <w:tc>
          <w:tcPr>
            <w:tcW w:w="715" w:type="dxa"/>
            <w:vAlign w:val="center"/>
          </w:tcPr>
          <w:p w14:paraId="030BDAA9" w14:textId="31C14E93" w:rsidR="00BA4DDE" w:rsidRPr="00E60D07" w:rsidRDefault="00BA4DDE" w:rsidP="00BA4DDE">
            <w:pPr>
              <w:rPr>
                <w:rFonts w:eastAsia="Times New Roman" w:cs="Arial"/>
              </w:rPr>
            </w:pPr>
            <w:r w:rsidRPr="00B27C47">
              <w:t>1801</w:t>
            </w:r>
          </w:p>
        </w:tc>
        <w:tc>
          <w:tcPr>
            <w:tcW w:w="7650" w:type="dxa"/>
            <w:vAlign w:val="center"/>
          </w:tcPr>
          <w:p w14:paraId="78D03C2A" w14:textId="1CC37FDD" w:rsidR="00BA4DDE" w:rsidRPr="00E60D07" w:rsidRDefault="00BA4DDE" w:rsidP="00BA4DDE">
            <w:pPr>
              <w:rPr>
                <w:rFonts w:eastAsia="Times New Roman" w:cs="Arial"/>
              </w:rPr>
            </w:pPr>
            <w:r w:rsidRPr="00B27C47">
              <w:t>Analyze and construct series RLC circuits.</w:t>
            </w:r>
          </w:p>
        </w:tc>
        <w:tc>
          <w:tcPr>
            <w:tcW w:w="1620" w:type="dxa"/>
            <w:vAlign w:val="center"/>
            <w:hideMark/>
          </w:tcPr>
          <w:p w14:paraId="67A10EFE" w14:textId="77777777" w:rsidR="00BA4DDE" w:rsidRPr="00E60D07" w:rsidRDefault="00BA4DDE" w:rsidP="00BA4DD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28C9213C" w14:textId="77777777" w:rsidR="00BA4DDE" w:rsidRPr="00E60D07" w:rsidRDefault="00BA4DDE" w:rsidP="00BA4DD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A4DDE" w:rsidRPr="00E60D07" w14:paraId="24705F5A" w14:textId="77777777" w:rsidTr="00BA4DDE">
        <w:trPr>
          <w:trHeight w:val="288"/>
        </w:trPr>
        <w:tc>
          <w:tcPr>
            <w:tcW w:w="715" w:type="dxa"/>
            <w:vAlign w:val="center"/>
          </w:tcPr>
          <w:p w14:paraId="4CF0E051" w14:textId="7427C239" w:rsidR="00BA4DDE" w:rsidRPr="00E60D07" w:rsidRDefault="00BA4DDE" w:rsidP="00BA4DDE">
            <w:pPr>
              <w:rPr>
                <w:rFonts w:eastAsia="Times New Roman" w:cs="Arial"/>
              </w:rPr>
            </w:pPr>
            <w:r w:rsidRPr="00B27C47">
              <w:t>1802</w:t>
            </w:r>
          </w:p>
        </w:tc>
        <w:tc>
          <w:tcPr>
            <w:tcW w:w="7650" w:type="dxa"/>
            <w:vAlign w:val="center"/>
          </w:tcPr>
          <w:p w14:paraId="4FDA5DCA" w14:textId="6EB11EAB" w:rsidR="00BA4DDE" w:rsidRPr="00E60D07" w:rsidRDefault="00BA4DDE" w:rsidP="00BA4DDE">
            <w:pPr>
              <w:rPr>
                <w:rFonts w:eastAsia="Times New Roman" w:cs="Arial"/>
              </w:rPr>
            </w:pPr>
            <w:r w:rsidRPr="00B27C47">
              <w:t>Analyze and construct parallel RLC circuits.</w:t>
            </w:r>
          </w:p>
        </w:tc>
        <w:tc>
          <w:tcPr>
            <w:tcW w:w="1620" w:type="dxa"/>
            <w:vAlign w:val="center"/>
          </w:tcPr>
          <w:p w14:paraId="074CEA79" w14:textId="77777777" w:rsidR="00BA4DDE" w:rsidRPr="00E60D07" w:rsidRDefault="00BA4DDE" w:rsidP="00BA4DD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2CCBE080" w14:textId="77777777" w:rsidR="00BA4DDE" w:rsidRPr="00E60D07" w:rsidRDefault="00BA4DDE" w:rsidP="00BA4DD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A4DDE" w:rsidRPr="00E60D07" w14:paraId="383F14C7" w14:textId="77777777" w:rsidTr="00BA4DDE">
        <w:trPr>
          <w:trHeight w:val="288"/>
        </w:trPr>
        <w:tc>
          <w:tcPr>
            <w:tcW w:w="715" w:type="dxa"/>
            <w:vAlign w:val="center"/>
          </w:tcPr>
          <w:p w14:paraId="0606B2CD" w14:textId="419695CB" w:rsidR="00BA4DDE" w:rsidRPr="00E60D07" w:rsidRDefault="00BA4DDE" w:rsidP="00BA4DDE">
            <w:pPr>
              <w:rPr>
                <w:rFonts w:eastAsia="Times New Roman" w:cs="Arial"/>
              </w:rPr>
            </w:pPr>
            <w:r w:rsidRPr="00B27C47">
              <w:t>1803</w:t>
            </w:r>
          </w:p>
        </w:tc>
        <w:tc>
          <w:tcPr>
            <w:tcW w:w="7650" w:type="dxa"/>
            <w:vAlign w:val="center"/>
          </w:tcPr>
          <w:p w14:paraId="4A06114D" w14:textId="3D666DE1" w:rsidR="00BA4DDE" w:rsidRPr="00E60D07" w:rsidRDefault="00BA4DDE" w:rsidP="00BA4DDE">
            <w:pPr>
              <w:rPr>
                <w:rFonts w:eastAsia="Times New Roman" w:cs="Arial"/>
              </w:rPr>
            </w:pPr>
            <w:r w:rsidRPr="00B27C47">
              <w:t>RESERVED</w:t>
            </w:r>
          </w:p>
        </w:tc>
        <w:tc>
          <w:tcPr>
            <w:tcW w:w="1620" w:type="dxa"/>
            <w:vAlign w:val="center"/>
          </w:tcPr>
          <w:p w14:paraId="65D2A4F7" w14:textId="77777777" w:rsidR="00BA4DDE" w:rsidRPr="00E60D07" w:rsidRDefault="00BA4DDE" w:rsidP="00BA4DD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D0F8A72" w14:textId="77777777" w:rsidR="00BA4DDE" w:rsidRPr="00E60D07" w:rsidRDefault="00BA4DDE" w:rsidP="00BA4DD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A4DDE" w:rsidRPr="00E60D07" w14:paraId="4661D2A7" w14:textId="77777777" w:rsidTr="00BA4DDE">
        <w:trPr>
          <w:trHeight w:val="288"/>
        </w:trPr>
        <w:tc>
          <w:tcPr>
            <w:tcW w:w="715" w:type="dxa"/>
            <w:vAlign w:val="center"/>
          </w:tcPr>
          <w:p w14:paraId="670CD634" w14:textId="0A392FCC" w:rsidR="00BA4DDE" w:rsidRPr="001F72A9" w:rsidRDefault="00BA4DDE" w:rsidP="00BA4DDE">
            <w:r w:rsidRPr="00B27C47">
              <w:t>1804</w:t>
            </w:r>
          </w:p>
        </w:tc>
        <w:tc>
          <w:tcPr>
            <w:tcW w:w="7650" w:type="dxa"/>
            <w:vAlign w:val="center"/>
          </w:tcPr>
          <w:p w14:paraId="728286C4" w14:textId="3530E9FC" w:rsidR="00BA4DDE" w:rsidRPr="001F72A9" w:rsidRDefault="00BA4DDE" w:rsidP="00BA4DDE">
            <w:r w:rsidRPr="00B27C47">
              <w:t>RESERVED</w:t>
            </w:r>
          </w:p>
        </w:tc>
        <w:tc>
          <w:tcPr>
            <w:tcW w:w="1620" w:type="dxa"/>
            <w:vAlign w:val="center"/>
          </w:tcPr>
          <w:p w14:paraId="14791367" w14:textId="77777777" w:rsidR="00BA4DDE" w:rsidRPr="00E60D07" w:rsidRDefault="00BA4DDE" w:rsidP="00BA4DD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3EA1630" w14:textId="77777777" w:rsidR="00BA4DDE" w:rsidRPr="00E60D07" w:rsidRDefault="00BA4DDE" w:rsidP="00BA4DDE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5E63EEC4" w14:textId="38B82EB4" w:rsidR="001314D6" w:rsidRDefault="001314D6" w:rsidP="001314D6">
      <w:pPr>
        <w:pStyle w:val="Heading2"/>
      </w:pPr>
      <w:r>
        <w:t>1</w:t>
      </w:r>
      <w:r w:rsidR="00D47433">
        <w:t>9</w:t>
      </w:r>
      <w:r>
        <w:t xml:space="preserve">00 </w:t>
      </w:r>
      <w:r w:rsidR="00BA4DDE">
        <w:t xml:space="preserve">Resonance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34B3ED9B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ACBBB2E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34D8B5B8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78C01DCB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D43FFA9" w14:textId="641C4224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2457A0">
              <w:t>Crosswalk</w:t>
            </w:r>
          </w:p>
        </w:tc>
      </w:tr>
      <w:tr w:rsidR="00BA4DDE" w:rsidRPr="00E60D07" w14:paraId="394BEB07" w14:textId="77777777" w:rsidTr="00BA4DDE">
        <w:trPr>
          <w:trHeight w:val="288"/>
        </w:trPr>
        <w:tc>
          <w:tcPr>
            <w:tcW w:w="715" w:type="dxa"/>
            <w:vAlign w:val="center"/>
          </w:tcPr>
          <w:p w14:paraId="75AF2CD8" w14:textId="527C124A" w:rsidR="00BA4DDE" w:rsidRPr="00E60D07" w:rsidRDefault="00BA4DDE" w:rsidP="00BA4DDE">
            <w:pPr>
              <w:rPr>
                <w:rFonts w:eastAsia="Times New Roman" w:cs="Arial"/>
              </w:rPr>
            </w:pPr>
            <w:r w:rsidRPr="008C4587">
              <w:t>1901</w:t>
            </w:r>
          </w:p>
        </w:tc>
        <w:tc>
          <w:tcPr>
            <w:tcW w:w="7650" w:type="dxa"/>
            <w:vAlign w:val="center"/>
          </w:tcPr>
          <w:p w14:paraId="5C585CFE" w14:textId="4B31BCC0" w:rsidR="00BA4DDE" w:rsidRPr="00E60D07" w:rsidRDefault="00BA4DDE" w:rsidP="00BA4DDE">
            <w:pPr>
              <w:rPr>
                <w:rFonts w:eastAsia="Times New Roman" w:cs="Arial"/>
              </w:rPr>
            </w:pPr>
            <w:r w:rsidRPr="008C4587">
              <w:t>Calculate and measure the resonant frequency of a series RLC circuit.</w:t>
            </w:r>
          </w:p>
        </w:tc>
        <w:tc>
          <w:tcPr>
            <w:tcW w:w="1620" w:type="dxa"/>
            <w:vAlign w:val="center"/>
            <w:hideMark/>
          </w:tcPr>
          <w:p w14:paraId="44F4664C" w14:textId="77777777" w:rsidR="00BA4DDE" w:rsidRPr="00E60D07" w:rsidRDefault="00BA4DDE" w:rsidP="00BA4DD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6F054C45" w14:textId="77777777" w:rsidR="00BA4DDE" w:rsidRPr="00E60D07" w:rsidRDefault="00BA4DDE" w:rsidP="00BA4DD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A4DDE" w:rsidRPr="00E60D07" w14:paraId="77E8EF8A" w14:textId="77777777" w:rsidTr="00BA4DDE">
        <w:trPr>
          <w:trHeight w:val="288"/>
        </w:trPr>
        <w:tc>
          <w:tcPr>
            <w:tcW w:w="715" w:type="dxa"/>
            <w:vAlign w:val="center"/>
          </w:tcPr>
          <w:p w14:paraId="30843E0A" w14:textId="2C08594A" w:rsidR="00BA4DDE" w:rsidRPr="00E60D07" w:rsidRDefault="00BA4DDE" w:rsidP="00BA4DDE">
            <w:pPr>
              <w:rPr>
                <w:rFonts w:eastAsia="Times New Roman" w:cs="Arial"/>
              </w:rPr>
            </w:pPr>
            <w:r w:rsidRPr="008C4587">
              <w:t>1902</w:t>
            </w:r>
          </w:p>
        </w:tc>
        <w:tc>
          <w:tcPr>
            <w:tcW w:w="7650" w:type="dxa"/>
            <w:vAlign w:val="center"/>
          </w:tcPr>
          <w:p w14:paraId="5C4CDEF2" w14:textId="207C0163" w:rsidR="00BA4DDE" w:rsidRPr="00E60D07" w:rsidRDefault="00BA4DDE" w:rsidP="00BA4DDE">
            <w:pPr>
              <w:rPr>
                <w:rFonts w:eastAsia="Times New Roman" w:cs="Arial"/>
              </w:rPr>
            </w:pPr>
            <w:r w:rsidRPr="008C4587">
              <w:t>RESERVED</w:t>
            </w:r>
          </w:p>
        </w:tc>
        <w:tc>
          <w:tcPr>
            <w:tcW w:w="1620" w:type="dxa"/>
            <w:vAlign w:val="center"/>
          </w:tcPr>
          <w:p w14:paraId="0C11D78A" w14:textId="77777777" w:rsidR="00BA4DDE" w:rsidRPr="00E60D07" w:rsidRDefault="00BA4DDE" w:rsidP="00BA4DD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238672A5" w14:textId="77777777" w:rsidR="00BA4DDE" w:rsidRPr="00E60D07" w:rsidRDefault="00BA4DDE" w:rsidP="00BA4DD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A4DDE" w:rsidRPr="00E60D07" w14:paraId="04781EF1" w14:textId="77777777" w:rsidTr="00BA4DDE">
        <w:trPr>
          <w:trHeight w:val="288"/>
        </w:trPr>
        <w:tc>
          <w:tcPr>
            <w:tcW w:w="715" w:type="dxa"/>
            <w:vAlign w:val="center"/>
          </w:tcPr>
          <w:p w14:paraId="3E3A8BE7" w14:textId="585D4569" w:rsidR="00BA4DDE" w:rsidRPr="00E60D07" w:rsidRDefault="00BA4DDE" w:rsidP="00BA4DDE">
            <w:pPr>
              <w:rPr>
                <w:rFonts w:eastAsia="Times New Roman" w:cs="Arial"/>
              </w:rPr>
            </w:pPr>
            <w:r w:rsidRPr="008C4587">
              <w:t>1903</w:t>
            </w:r>
          </w:p>
        </w:tc>
        <w:tc>
          <w:tcPr>
            <w:tcW w:w="7650" w:type="dxa"/>
            <w:vAlign w:val="center"/>
          </w:tcPr>
          <w:p w14:paraId="6715DFAD" w14:textId="00A08CBB" w:rsidR="00BA4DDE" w:rsidRPr="00E60D07" w:rsidRDefault="00BA4DDE" w:rsidP="00BA4DDE">
            <w:pPr>
              <w:rPr>
                <w:rFonts w:eastAsia="Times New Roman" w:cs="Arial"/>
              </w:rPr>
            </w:pPr>
            <w:r w:rsidRPr="008C4587">
              <w:t>Calculate the Q of a series resonant circuit.</w:t>
            </w:r>
          </w:p>
        </w:tc>
        <w:tc>
          <w:tcPr>
            <w:tcW w:w="1620" w:type="dxa"/>
            <w:vAlign w:val="center"/>
          </w:tcPr>
          <w:p w14:paraId="4D32E9FB" w14:textId="77777777" w:rsidR="00BA4DDE" w:rsidRPr="00E60D07" w:rsidRDefault="00BA4DDE" w:rsidP="00BA4DD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5471EDF" w14:textId="77777777" w:rsidR="00BA4DDE" w:rsidRPr="00E60D07" w:rsidRDefault="00BA4DDE" w:rsidP="00BA4DD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A4DDE" w:rsidRPr="00E60D07" w14:paraId="42BC2AB3" w14:textId="77777777" w:rsidTr="00BA4DDE">
        <w:trPr>
          <w:trHeight w:val="288"/>
        </w:trPr>
        <w:tc>
          <w:tcPr>
            <w:tcW w:w="715" w:type="dxa"/>
            <w:vAlign w:val="center"/>
          </w:tcPr>
          <w:p w14:paraId="0F47B36F" w14:textId="194618F6" w:rsidR="00BA4DDE" w:rsidRPr="001F72A9" w:rsidRDefault="00BA4DDE" w:rsidP="00BA4DDE">
            <w:r w:rsidRPr="008C4587">
              <w:t>1904</w:t>
            </w:r>
          </w:p>
        </w:tc>
        <w:tc>
          <w:tcPr>
            <w:tcW w:w="7650" w:type="dxa"/>
            <w:vAlign w:val="center"/>
          </w:tcPr>
          <w:p w14:paraId="4CBB5F6C" w14:textId="56A00007" w:rsidR="00BA4DDE" w:rsidRPr="001F72A9" w:rsidRDefault="00BA4DDE" w:rsidP="00BA4DDE">
            <w:r w:rsidRPr="008C4587">
              <w:t>Calculate and measure the resonant frequency of a parallel RLC circuit.</w:t>
            </w:r>
          </w:p>
        </w:tc>
        <w:tc>
          <w:tcPr>
            <w:tcW w:w="1620" w:type="dxa"/>
            <w:vAlign w:val="center"/>
          </w:tcPr>
          <w:p w14:paraId="4B48919E" w14:textId="77777777" w:rsidR="00BA4DDE" w:rsidRPr="00E60D07" w:rsidRDefault="00BA4DDE" w:rsidP="00BA4DD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A073D01" w14:textId="77777777" w:rsidR="00BA4DDE" w:rsidRPr="00E60D07" w:rsidRDefault="00BA4DDE" w:rsidP="00BA4DDE">
            <w:pPr>
              <w:rPr>
                <w:rFonts w:eastAsia="Times New Roman" w:cs="Arial"/>
                <w:color w:val="000000"/>
              </w:rPr>
            </w:pPr>
          </w:p>
        </w:tc>
      </w:tr>
      <w:tr w:rsidR="00BA4DDE" w:rsidRPr="00E60D07" w14:paraId="31258446" w14:textId="77777777" w:rsidTr="00BA4DDE">
        <w:trPr>
          <w:trHeight w:val="288"/>
        </w:trPr>
        <w:tc>
          <w:tcPr>
            <w:tcW w:w="715" w:type="dxa"/>
            <w:vAlign w:val="center"/>
          </w:tcPr>
          <w:p w14:paraId="47BEFEFA" w14:textId="26084B74" w:rsidR="00BA4DDE" w:rsidRPr="001F72A9" w:rsidRDefault="00BA4DDE" w:rsidP="00BA4DDE">
            <w:r w:rsidRPr="008C4587">
              <w:t>1905</w:t>
            </w:r>
          </w:p>
        </w:tc>
        <w:tc>
          <w:tcPr>
            <w:tcW w:w="7650" w:type="dxa"/>
            <w:vAlign w:val="center"/>
          </w:tcPr>
          <w:p w14:paraId="05489085" w14:textId="5E6813AE" w:rsidR="00BA4DDE" w:rsidRPr="001F72A9" w:rsidRDefault="00BA4DDE" w:rsidP="00BA4DDE">
            <w:r w:rsidRPr="008C4587">
              <w:t>RESERVED</w:t>
            </w:r>
          </w:p>
        </w:tc>
        <w:tc>
          <w:tcPr>
            <w:tcW w:w="1620" w:type="dxa"/>
            <w:vAlign w:val="center"/>
          </w:tcPr>
          <w:p w14:paraId="4BDCEDAC" w14:textId="77777777" w:rsidR="00BA4DDE" w:rsidRPr="00E60D07" w:rsidRDefault="00BA4DDE" w:rsidP="00BA4DD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596B187" w14:textId="77777777" w:rsidR="00BA4DDE" w:rsidRPr="00E60D07" w:rsidRDefault="00BA4DDE" w:rsidP="00BA4DDE">
            <w:pPr>
              <w:rPr>
                <w:rFonts w:eastAsia="Times New Roman" w:cs="Arial"/>
                <w:color w:val="000000"/>
              </w:rPr>
            </w:pPr>
          </w:p>
        </w:tc>
      </w:tr>
      <w:tr w:rsidR="00BA4DDE" w:rsidRPr="00E60D07" w14:paraId="17113007" w14:textId="77777777" w:rsidTr="00BA4DDE">
        <w:trPr>
          <w:trHeight w:val="288"/>
        </w:trPr>
        <w:tc>
          <w:tcPr>
            <w:tcW w:w="715" w:type="dxa"/>
            <w:vAlign w:val="center"/>
          </w:tcPr>
          <w:p w14:paraId="07505191" w14:textId="634C9AD0" w:rsidR="00BA4DDE" w:rsidRPr="001F72A9" w:rsidRDefault="00BA4DDE" w:rsidP="00BA4DDE">
            <w:r w:rsidRPr="008C4587">
              <w:t>1906</w:t>
            </w:r>
          </w:p>
        </w:tc>
        <w:tc>
          <w:tcPr>
            <w:tcW w:w="7650" w:type="dxa"/>
            <w:vAlign w:val="center"/>
          </w:tcPr>
          <w:p w14:paraId="2F55DCE0" w14:textId="71C26D24" w:rsidR="00BA4DDE" w:rsidRPr="001F72A9" w:rsidRDefault="00BA4DDE" w:rsidP="00BA4DDE">
            <w:r w:rsidRPr="008C4587">
              <w:t>Graph a response curve on a series RLC circuit.</w:t>
            </w:r>
          </w:p>
        </w:tc>
        <w:tc>
          <w:tcPr>
            <w:tcW w:w="1620" w:type="dxa"/>
            <w:vAlign w:val="center"/>
          </w:tcPr>
          <w:p w14:paraId="0C0755DE" w14:textId="77777777" w:rsidR="00BA4DDE" w:rsidRPr="00E60D07" w:rsidRDefault="00BA4DDE" w:rsidP="00BA4DD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075ECFC" w14:textId="77777777" w:rsidR="00BA4DDE" w:rsidRPr="00E60D07" w:rsidRDefault="00BA4DDE" w:rsidP="00BA4DDE">
            <w:pPr>
              <w:rPr>
                <w:rFonts w:eastAsia="Times New Roman" w:cs="Arial"/>
                <w:color w:val="000000"/>
              </w:rPr>
            </w:pPr>
          </w:p>
        </w:tc>
      </w:tr>
      <w:tr w:rsidR="00BA4DDE" w:rsidRPr="00E60D07" w14:paraId="3DDA254D" w14:textId="77777777" w:rsidTr="00BA4DDE">
        <w:trPr>
          <w:trHeight w:val="288"/>
        </w:trPr>
        <w:tc>
          <w:tcPr>
            <w:tcW w:w="715" w:type="dxa"/>
            <w:vAlign w:val="center"/>
          </w:tcPr>
          <w:p w14:paraId="096C4407" w14:textId="5ADC4237" w:rsidR="00BA4DDE" w:rsidRPr="001F72A9" w:rsidRDefault="00BA4DDE" w:rsidP="00BA4DDE">
            <w:r w:rsidRPr="008C4587">
              <w:t>1907</w:t>
            </w:r>
          </w:p>
        </w:tc>
        <w:tc>
          <w:tcPr>
            <w:tcW w:w="7650" w:type="dxa"/>
            <w:vAlign w:val="center"/>
          </w:tcPr>
          <w:p w14:paraId="197A7EF6" w14:textId="46B28266" w:rsidR="00BA4DDE" w:rsidRPr="001F72A9" w:rsidRDefault="00BA4DDE" w:rsidP="00BA4DDE">
            <w:r w:rsidRPr="008C4587">
              <w:t>Graph a response curve on a parallel RLC circuit.</w:t>
            </w:r>
          </w:p>
        </w:tc>
        <w:tc>
          <w:tcPr>
            <w:tcW w:w="1620" w:type="dxa"/>
            <w:vAlign w:val="center"/>
          </w:tcPr>
          <w:p w14:paraId="0B65629C" w14:textId="77777777" w:rsidR="00BA4DDE" w:rsidRPr="00E60D07" w:rsidRDefault="00BA4DDE" w:rsidP="00BA4DD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B84B9D6" w14:textId="77777777" w:rsidR="00BA4DDE" w:rsidRPr="00E60D07" w:rsidRDefault="00BA4DDE" w:rsidP="00BA4DDE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3D608765" w14:textId="3704EEC8" w:rsidR="001314D6" w:rsidRDefault="00D47433" w:rsidP="001314D6">
      <w:pPr>
        <w:pStyle w:val="Heading2"/>
      </w:pPr>
      <w:bookmarkStart w:id="5" w:name="_Hlk72865790"/>
      <w:r>
        <w:t>20</w:t>
      </w:r>
      <w:r w:rsidR="001314D6">
        <w:t xml:space="preserve">00 </w:t>
      </w:r>
      <w:r w:rsidR="00BA4DDE" w:rsidRPr="00BA4DDE">
        <w:t>Soldering/</w:t>
      </w:r>
      <w:proofErr w:type="spellStart"/>
      <w:r w:rsidR="00BA4DDE" w:rsidRPr="00BA4DDE">
        <w:t>Desoldering</w:t>
      </w:r>
      <w:proofErr w:type="spellEnd"/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04077DFF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B370762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4922FE56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5E840ADF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0AA200DB" w14:textId="5ADD2D48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2457A0">
              <w:t>Crosswalk</w:t>
            </w:r>
          </w:p>
        </w:tc>
      </w:tr>
      <w:tr w:rsidR="00BA4DDE" w:rsidRPr="00E60D07" w14:paraId="3D9BE8E0" w14:textId="77777777" w:rsidTr="00BA4DDE">
        <w:trPr>
          <w:trHeight w:val="288"/>
        </w:trPr>
        <w:tc>
          <w:tcPr>
            <w:tcW w:w="715" w:type="dxa"/>
            <w:vAlign w:val="center"/>
          </w:tcPr>
          <w:p w14:paraId="2E794819" w14:textId="5A845DBF" w:rsidR="00BA4DDE" w:rsidRPr="00E60D07" w:rsidRDefault="00BA4DDE" w:rsidP="00BA4DDE">
            <w:pPr>
              <w:rPr>
                <w:rFonts w:eastAsia="Times New Roman" w:cs="Arial"/>
              </w:rPr>
            </w:pPr>
            <w:r w:rsidRPr="00005312">
              <w:t>2001</w:t>
            </w:r>
          </w:p>
        </w:tc>
        <w:tc>
          <w:tcPr>
            <w:tcW w:w="7650" w:type="dxa"/>
            <w:vAlign w:val="center"/>
          </w:tcPr>
          <w:p w14:paraId="7DCFC437" w14:textId="521695AF" w:rsidR="00BA4DDE" w:rsidRPr="00E60D07" w:rsidRDefault="00BA4DDE" w:rsidP="00BA4DDE">
            <w:pPr>
              <w:rPr>
                <w:rFonts w:eastAsia="Times New Roman" w:cs="Arial"/>
              </w:rPr>
            </w:pPr>
            <w:r w:rsidRPr="00005312">
              <w:t>Demonstrate types and usage of soldering/</w:t>
            </w:r>
            <w:proofErr w:type="spellStart"/>
            <w:r w:rsidRPr="00005312">
              <w:t>desoldering</w:t>
            </w:r>
            <w:proofErr w:type="spellEnd"/>
            <w:r w:rsidRPr="00005312">
              <w:t xml:space="preserve"> equipment.</w:t>
            </w:r>
          </w:p>
        </w:tc>
        <w:tc>
          <w:tcPr>
            <w:tcW w:w="1620" w:type="dxa"/>
            <w:vAlign w:val="center"/>
            <w:hideMark/>
          </w:tcPr>
          <w:p w14:paraId="26A769B8" w14:textId="77777777" w:rsidR="00BA4DDE" w:rsidRPr="00E60D07" w:rsidRDefault="00BA4DDE" w:rsidP="00BA4DD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7F8F7582" w14:textId="77777777" w:rsidR="00BA4DDE" w:rsidRPr="00E60D07" w:rsidRDefault="00BA4DDE" w:rsidP="00BA4DD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A4DDE" w:rsidRPr="00E60D07" w14:paraId="31EBC6DF" w14:textId="77777777" w:rsidTr="00BA4DDE">
        <w:trPr>
          <w:trHeight w:val="288"/>
        </w:trPr>
        <w:tc>
          <w:tcPr>
            <w:tcW w:w="715" w:type="dxa"/>
            <w:vAlign w:val="center"/>
          </w:tcPr>
          <w:p w14:paraId="21419B8A" w14:textId="130173F9" w:rsidR="00BA4DDE" w:rsidRPr="00E60D07" w:rsidRDefault="00BA4DDE" w:rsidP="00BA4DDE">
            <w:pPr>
              <w:rPr>
                <w:rFonts w:eastAsia="Times New Roman" w:cs="Arial"/>
              </w:rPr>
            </w:pPr>
            <w:r w:rsidRPr="00005312">
              <w:t>2002</w:t>
            </w:r>
          </w:p>
        </w:tc>
        <w:tc>
          <w:tcPr>
            <w:tcW w:w="7650" w:type="dxa"/>
            <w:vAlign w:val="center"/>
          </w:tcPr>
          <w:p w14:paraId="6CF8BF84" w14:textId="3353CA72" w:rsidR="00BA4DDE" w:rsidRPr="00E60D07" w:rsidRDefault="00BA4DDE" w:rsidP="00BA4DDE">
            <w:pPr>
              <w:rPr>
                <w:rFonts w:eastAsia="Times New Roman" w:cs="Arial"/>
              </w:rPr>
            </w:pPr>
            <w:proofErr w:type="spellStart"/>
            <w:r w:rsidRPr="00005312">
              <w:t>Desolder</w:t>
            </w:r>
            <w:proofErr w:type="spellEnd"/>
            <w:r w:rsidRPr="00005312">
              <w:t xml:space="preserve"> components from a circuit board.</w:t>
            </w:r>
          </w:p>
        </w:tc>
        <w:tc>
          <w:tcPr>
            <w:tcW w:w="1620" w:type="dxa"/>
            <w:vAlign w:val="center"/>
          </w:tcPr>
          <w:p w14:paraId="1DD8289C" w14:textId="77777777" w:rsidR="00BA4DDE" w:rsidRPr="00E60D07" w:rsidRDefault="00BA4DDE" w:rsidP="00BA4DD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89AB3AE" w14:textId="77777777" w:rsidR="00BA4DDE" w:rsidRPr="00E60D07" w:rsidRDefault="00BA4DDE" w:rsidP="00BA4DD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A4DDE" w:rsidRPr="00E60D07" w14:paraId="00FCD876" w14:textId="77777777" w:rsidTr="00BA4DDE">
        <w:trPr>
          <w:trHeight w:val="288"/>
        </w:trPr>
        <w:tc>
          <w:tcPr>
            <w:tcW w:w="715" w:type="dxa"/>
            <w:vAlign w:val="center"/>
          </w:tcPr>
          <w:p w14:paraId="3D391661" w14:textId="44F480F1" w:rsidR="00BA4DDE" w:rsidRPr="00E60D07" w:rsidRDefault="00BA4DDE" w:rsidP="00BA4DDE">
            <w:pPr>
              <w:rPr>
                <w:rFonts w:eastAsia="Times New Roman" w:cs="Arial"/>
              </w:rPr>
            </w:pPr>
            <w:r w:rsidRPr="00005312">
              <w:t>2003</w:t>
            </w:r>
          </w:p>
        </w:tc>
        <w:tc>
          <w:tcPr>
            <w:tcW w:w="7650" w:type="dxa"/>
            <w:vAlign w:val="center"/>
          </w:tcPr>
          <w:p w14:paraId="521C5803" w14:textId="66335291" w:rsidR="00BA4DDE" w:rsidRPr="00E60D07" w:rsidRDefault="00BA4DDE" w:rsidP="00BA4DDE">
            <w:pPr>
              <w:rPr>
                <w:rFonts w:eastAsia="Times New Roman" w:cs="Arial"/>
              </w:rPr>
            </w:pPr>
            <w:r w:rsidRPr="00005312">
              <w:t>Solder components to a circuit board.</w:t>
            </w:r>
          </w:p>
        </w:tc>
        <w:tc>
          <w:tcPr>
            <w:tcW w:w="1620" w:type="dxa"/>
            <w:vAlign w:val="center"/>
          </w:tcPr>
          <w:p w14:paraId="24693D97" w14:textId="77777777" w:rsidR="00BA4DDE" w:rsidRPr="00E60D07" w:rsidRDefault="00BA4DDE" w:rsidP="00BA4DD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746C7CCE" w14:textId="77777777" w:rsidR="00BA4DDE" w:rsidRPr="00E60D07" w:rsidRDefault="00BA4DDE" w:rsidP="00BA4DD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A4DDE" w:rsidRPr="00E60D07" w14:paraId="08D49F00" w14:textId="77777777" w:rsidTr="00BA4DDE">
        <w:trPr>
          <w:trHeight w:val="288"/>
        </w:trPr>
        <w:tc>
          <w:tcPr>
            <w:tcW w:w="715" w:type="dxa"/>
            <w:vAlign w:val="center"/>
          </w:tcPr>
          <w:p w14:paraId="7F08D073" w14:textId="6DE1818C" w:rsidR="00BA4DDE" w:rsidRPr="001F72A9" w:rsidRDefault="00BA4DDE" w:rsidP="00BA4DDE">
            <w:r w:rsidRPr="00005312">
              <w:t>2004</w:t>
            </w:r>
          </w:p>
        </w:tc>
        <w:tc>
          <w:tcPr>
            <w:tcW w:w="7650" w:type="dxa"/>
            <w:vAlign w:val="center"/>
          </w:tcPr>
          <w:p w14:paraId="1031C4B7" w14:textId="09168EAA" w:rsidR="00BA4DDE" w:rsidRPr="001F72A9" w:rsidRDefault="00BA4DDE" w:rsidP="00BA4DDE">
            <w:r w:rsidRPr="00005312">
              <w:t xml:space="preserve">Demonstrate soldering and de-soldering </w:t>
            </w:r>
            <w:r w:rsidR="00514DEA">
              <w:t>s</w:t>
            </w:r>
            <w:r w:rsidRPr="00005312">
              <w:t xml:space="preserve">urface </w:t>
            </w:r>
            <w:r w:rsidR="00514DEA">
              <w:t>m</w:t>
            </w:r>
            <w:r w:rsidRPr="00005312">
              <w:t xml:space="preserve">ount </w:t>
            </w:r>
            <w:r w:rsidR="00243F53">
              <w:t>d</w:t>
            </w:r>
            <w:r w:rsidRPr="00005312">
              <w:t>evice (SMD) methods.</w:t>
            </w:r>
          </w:p>
        </w:tc>
        <w:tc>
          <w:tcPr>
            <w:tcW w:w="1620" w:type="dxa"/>
            <w:vAlign w:val="center"/>
          </w:tcPr>
          <w:p w14:paraId="605465F0" w14:textId="77777777" w:rsidR="00BA4DDE" w:rsidRPr="00E60D07" w:rsidRDefault="00BA4DDE" w:rsidP="00BA4DD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0D790A4" w14:textId="77777777" w:rsidR="00BA4DDE" w:rsidRPr="00E60D07" w:rsidRDefault="00BA4DDE" w:rsidP="00BA4DDE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6C6E51D1" w14:textId="546195A2" w:rsidR="00D47433" w:rsidRDefault="00D47433" w:rsidP="00D47433">
      <w:pPr>
        <w:pStyle w:val="Heading2"/>
      </w:pPr>
      <w:r>
        <w:lastRenderedPageBreak/>
        <w:t xml:space="preserve">2100 </w:t>
      </w:r>
      <w:r w:rsidR="00BA4DDE">
        <w:t xml:space="preserve">Diodes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D47433" w:rsidRPr="00E60D07" w14:paraId="541BAD0E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5F459D42" w14:textId="77777777" w:rsidR="00D47433" w:rsidRPr="00E60D07" w:rsidRDefault="00D47433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0CAEE132" w14:textId="77777777" w:rsidR="00D47433" w:rsidRPr="00E60D07" w:rsidRDefault="00D47433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C01E414" w14:textId="77777777" w:rsidR="00D47433" w:rsidRPr="00481622" w:rsidRDefault="00D47433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F978D7C" w14:textId="2C4C583F" w:rsidR="00D47433" w:rsidRPr="00E60D07" w:rsidRDefault="00D47433" w:rsidP="00793AD0">
            <w:pPr>
              <w:jc w:val="center"/>
            </w:pPr>
            <w:r w:rsidRPr="00E60D07">
              <w:t xml:space="preserve">Secondary Course </w:t>
            </w:r>
            <w:r w:rsidR="002457A0">
              <w:t>Crosswalk</w:t>
            </w:r>
          </w:p>
        </w:tc>
      </w:tr>
      <w:tr w:rsidR="00BA4DDE" w:rsidRPr="00E60D07" w14:paraId="4D1B1EB3" w14:textId="77777777" w:rsidTr="00BA4DDE">
        <w:trPr>
          <w:trHeight w:val="288"/>
        </w:trPr>
        <w:tc>
          <w:tcPr>
            <w:tcW w:w="715" w:type="dxa"/>
            <w:vAlign w:val="center"/>
          </w:tcPr>
          <w:p w14:paraId="44CAD837" w14:textId="30F3DA93" w:rsidR="00BA4DDE" w:rsidRPr="00E60D07" w:rsidRDefault="00BA4DDE" w:rsidP="00BA4DDE">
            <w:pPr>
              <w:rPr>
                <w:rFonts w:eastAsia="Times New Roman" w:cs="Arial"/>
              </w:rPr>
            </w:pPr>
            <w:r w:rsidRPr="000803C5">
              <w:t>2101</w:t>
            </w:r>
          </w:p>
        </w:tc>
        <w:tc>
          <w:tcPr>
            <w:tcW w:w="7650" w:type="dxa"/>
            <w:vAlign w:val="center"/>
          </w:tcPr>
          <w:p w14:paraId="34D57F90" w14:textId="3F4E3D31" w:rsidR="00BA4DDE" w:rsidRPr="00E60D07" w:rsidRDefault="00BA4DDE" w:rsidP="00BA4DDE">
            <w:pPr>
              <w:rPr>
                <w:rFonts w:eastAsia="Times New Roman" w:cs="Arial"/>
              </w:rPr>
            </w:pPr>
            <w:r w:rsidRPr="000803C5">
              <w:t>Test diodes and identify the cathode and anode.</w:t>
            </w:r>
          </w:p>
        </w:tc>
        <w:tc>
          <w:tcPr>
            <w:tcW w:w="1620" w:type="dxa"/>
            <w:vAlign w:val="center"/>
            <w:hideMark/>
          </w:tcPr>
          <w:p w14:paraId="7D8B7905" w14:textId="77777777" w:rsidR="00BA4DDE" w:rsidRPr="00E60D07" w:rsidRDefault="00BA4DDE" w:rsidP="00BA4DD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6AAEC07B" w14:textId="77777777" w:rsidR="00BA4DDE" w:rsidRPr="00E60D07" w:rsidRDefault="00BA4DDE" w:rsidP="00BA4DD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A4DDE" w:rsidRPr="00E60D07" w14:paraId="20F69D5E" w14:textId="77777777" w:rsidTr="00BA4DDE">
        <w:trPr>
          <w:trHeight w:val="288"/>
        </w:trPr>
        <w:tc>
          <w:tcPr>
            <w:tcW w:w="715" w:type="dxa"/>
            <w:vAlign w:val="center"/>
          </w:tcPr>
          <w:p w14:paraId="2475A813" w14:textId="68CE130E" w:rsidR="00BA4DDE" w:rsidRPr="00E60D07" w:rsidRDefault="00BA4DDE" w:rsidP="00BA4DDE">
            <w:pPr>
              <w:rPr>
                <w:rFonts w:eastAsia="Times New Roman" w:cs="Arial"/>
              </w:rPr>
            </w:pPr>
            <w:r w:rsidRPr="000803C5">
              <w:t>2102</w:t>
            </w:r>
          </w:p>
        </w:tc>
        <w:tc>
          <w:tcPr>
            <w:tcW w:w="7650" w:type="dxa"/>
            <w:vAlign w:val="center"/>
          </w:tcPr>
          <w:p w14:paraId="50BD9BB8" w14:textId="42D9C535" w:rsidR="00BA4DDE" w:rsidRPr="00E60D07" w:rsidRDefault="00BA4DDE" w:rsidP="00BA4DDE">
            <w:pPr>
              <w:rPr>
                <w:rFonts w:eastAsia="Times New Roman" w:cs="Arial"/>
              </w:rPr>
            </w:pPr>
            <w:r w:rsidRPr="000803C5">
              <w:t>Analyze the voltage-current relationship of diodes by plotting the characteristic curve.</w:t>
            </w:r>
          </w:p>
        </w:tc>
        <w:tc>
          <w:tcPr>
            <w:tcW w:w="1620" w:type="dxa"/>
            <w:vAlign w:val="center"/>
          </w:tcPr>
          <w:p w14:paraId="150BD23D" w14:textId="77777777" w:rsidR="00BA4DDE" w:rsidRPr="00E60D07" w:rsidRDefault="00BA4DDE" w:rsidP="00BA4DD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18D3353" w14:textId="77777777" w:rsidR="00BA4DDE" w:rsidRPr="00E60D07" w:rsidRDefault="00BA4DDE" w:rsidP="00BA4DD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A4DDE" w:rsidRPr="00E60D07" w14:paraId="0D01FCBE" w14:textId="77777777" w:rsidTr="00BA4DDE">
        <w:trPr>
          <w:trHeight w:val="288"/>
        </w:trPr>
        <w:tc>
          <w:tcPr>
            <w:tcW w:w="715" w:type="dxa"/>
            <w:vAlign w:val="center"/>
          </w:tcPr>
          <w:p w14:paraId="2FFFEB0E" w14:textId="484C1DF3" w:rsidR="00BA4DDE" w:rsidRPr="00E60D07" w:rsidRDefault="00BA4DDE" w:rsidP="00BA4DDE">
            <w:pPr>
              <w:rPr>
                <w:rFonts w:eastAsia="Times New Roman" w:cs="Arial"/>
              </w:rPr>
            </w:pPr>
            <w:r w:rsidRPr="000803C5">
              <w:t>2103</w:t>
            </w:r>
          </w:p>
        </w:tc>
        <w:tc>
          <w:tcPr>
            <w:tcW w:w="7650" w:type="dxa"/>
            <w:vAlign w:val="center"/>
          </w:tcPr>
          <w:p w14:paraId="07E93724" w14:textId="626BFE64" w:rsidR="00BA4DDE" w:rsidRPr="00E60D07" w:rsidRDefault="00BA4DDE" w:rsidP="00BA4DDE">
            <w:pPr>
              <w:rPr>
                <w:rFonts w:eastAsia="Times New Roman" w:cs="Arial"/>
              </w:rPr>
            </w:pPr>
            <w:r w:rsidRPr="000803C5">
              <w:t>Distinguish the correct bias for the operation of a LED.</w:t>
            </w:r>
          </w:p>
        </w:tc>
        <w:tc>
          <w:tcPr>
            <w:tcW w:w="1620" w:type="dxa"/>
            <w:vAlign w:val="center"/>
          </w:tcPr>
          <w:p w14:paraId="18F52102" w14:textId="77777777" w:rsidR="00BA4DDE" w:rsidRPr="00E60D07" w:rsidRDefault="00BA4DDE" w:rsidP="00BA4DD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EFFF90C" w14:textId="77777777" w:rsidR="00BA4DDE" w:rsidRPr="00E60D07" w:rsidRDefault="00BA4DDE" w:rsidP="00BA4DD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A4DDE" w:rsidRPr="00E60D07" w14:paraId="6D8FE9D0" w14:textId="77777777" w:rsidTr="00BA4DDE">
        <w:trPr>
          <w:trHeight w:val="288"/>
        </w:trPr>
        <w:tc>
          <w:tcPr>
            <w:tcW w:w="715" w:type="dxa"/>
            <w:vAlign w:val="center"/>
          </w:tcPr>
          <w:p w14:paraId="2049C9C6" w14:textId="1AE53C8B" w:rsidR="00BA4DDE" w:rsidRPr="001F72A9" w:rsidRDefault="00BA4DDE" w:rsidP="00BA4DDE">
            <w:r w:rsidRPr="000803C5">
              <w:t>2104</w:t>
            </w:r>
          </w:p>
        </w:tc>
        <w:tc>
          <w:tcPr>
            <w:tcW w:w="7650" w:type="dxa"/>
            <w:vAlign w:val="center"/>
          </w:tcPr>
          <w:p w14:paraId="49CE6A5D" w14:textId="1210CDD8" w:rsidR="00BA4DDE" w:rsidRPr="001F72A9" w:rsidRDefault="00BA4DDE" w:rsidP="00BA4DDE">
            <w:r w:rsidRPr="000803C5">
              <w:t>Compare the forward and reverse characteristics of a Zener diode.</w:t>
            </w:r>
          </w:p>
        </w:tc>
        <w:tc>
          <w:tcPr>
            <w:tcW w:w="1620" w:type="dxa"/>
            <w:vAlign w:val="center"/>
          </w:tcPr>
          <w:p w14:paraId="0ED3412D" w14:textId="77777777" w:rsidR="00BA4DDE" w:rsidRPr="00E60D07" w:rsidRDefault="00BA4DDE" w:rsidP="00BA4DD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9780CCD" w14:textId="77777777" w:rsidR="00BA4DDE" w:rsidRPr="00E60D07" w:rsidRDefault="00BA4DDE" w:rsidP="00BA4DDE">
            <w:pPr>
              <w:rPr>
                <w:rFonts w:eastAsia="Times New Roman" w:cs="Arial"/>
                <w:color w:val="000000"/>
              </w:rPr>
            </w:pPr>
          </w:p>
        </w:tc>
      </w:tr>
    </w:tbl>
    <w:bookmarkEnd w:id="5"/>
    <w:p w14:paraId="24350781" w14:textId="1C4C246D" w:rsidR="0088702C" w:rsidRDefault="0088702C" w:rsidP="0088702C">
      <w:pPr>
        <w:pStyle w:val="Heading2"/>
      </w:pPr>
      <w:r>
        <w:t>2200 Power Supplie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88702C" w:rsidRPr="00E60D07" w14:paraId="0750629F" w14:textId="77777777" w:rsidTr="00514DEA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216DB56F" w14:textId="77777777" w:rsidR="0088702C" w:rsidRPr="00E60D07" w:rsidRDefault="0088702C" w:rsidP="00514DEA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08D62770" w14:textId="77777777" w:rsidR="0088702C" w:rsidRPr="00E60D07" w:rsidRDefault="0088702C" w:rsidP="00514DEA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1AB3AB70" w14:textId="77777777" w:rsidR="0088702C" w:rsidRPr="00481622" w:rsidRDefault="0088702C" w:rsidP="00514DEA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9C4A08E" w14:textId="5C2477FA" w:rsidR="0088702C" w:rsidRPr="00E60D07" w:rsidRDefault="0088702C" w:rsidP="00514DEA">
            <w:pPr>
              <w:jc w:val="center"/>
            </w:pPr>
            <w:r w:rsidRPr="00E60D07">
              <w:t xml:space="preserve">Secondary Course </w:t>
            </w:r>
            <w:r w:rsidR="002457A0">
              <w:t>Crosswalk</w:t>
            </w:r>
          </w:p>
        </w:tc>
      </w:tr>
      <w:tr w:rsidR="0088702C" w:rsidRPr="00E60D07" w14:paraId="0E020936" w14:textId="77777777" w:rsidTr="0088702C">
        <w:trPr>
          <w:trHeight w:val="288"/>
        </w:trPr>
        <w:tc>
          <w:tcPr>
            <w:tcW w:w="715" w:type="dxa"/>
            <w:vAlign w:val="center"/>
          </w:tcPr>
          <w:p w14:paraId="31E42B21" w14:textId="07FACA7E" w:rsidR="0088702C" w:rsidRPr="00E60D07" w:rsidRDefault="0088702C" w:rsidP="0088702C">
            <w:pPr>
              <w:rPr>
                <w:rFonts w:eastAsia="Times New Roman" w:cs="Arial"/>
              </w:rPr>
            </w:pPr>
            <w:r w:rsidRPr="002C112F">
              <w:t>2201</w:t>
            </w:r>
          </w:p>
        </w:tc>
        <w:tc>
          <w:tcPr>
            <w:tcW w:w="7650" w:type="dxa"/>
            <w:vAlign w:val="center"/>
          </w:tcPr>
          <w:p w14:paraId="195761C3" w14:textId="47507D11" w:rsidR="0088702C" w:rsidRPr="00E60D07" w:rsidRDefault="0088702C" w:rsidP="0088702C">
            <w:pPr>
              <w:rPr>
                <w:rFonts w:eastAsia="Times New Roman" w:cs="Arial"/>
              </w:rPr>
            </w:pPr>
            <w:r w:rsidRPr="002C112F">
              <w:t xml:space="preserve">Identify common rectifier circuits (half-wave and </w:t>
            </w:r>
            <w:proofErr w:type="gramStart"/>
            <w:r w:rsidRPr="002C112F">
              <w:t>full-wave</w:t>
            </w:r>
            <w:proofErr w:type="gramEnd"/>
            <w:r w:rsidRPr="002C112F">
              <w:t>).</w:t>
            </w:r>
          </w:p>
        </w:tc>
        <w:tc>
          <w:tcPr>
            <w:tcW w:w="1620" w:type="dxa"/>
            <w:vAlign w:val="center"/>
            <w:hideMark/>
          </w:tcPr>
          <w:p w14:paraId="484E4856" w14:textId="77777777" w:rsidR="0088702C" w:rsidRPr="00E60D07" w:rsidRDefault="0088702C" w:rsidP="0088702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7E39E48E" w14:textId="77777777" w:rsidR="0088702C" w:rsidRPr="00E60D07" w:rsidRDefault="0088702C" w:rsidP="0088702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8702C" w:rsidRPr="00E60D07" w14:paraId="4F20E15D" w14:textId="77777777" w:rsidTr="0088702C">
        <w:trPr>
          <w:trHeight w:val="288"/>
        </w:trPr>
        <w:tc>
          <w:tcPr>
            <w:tcW w:w="715" w:type="dxa"/>
            <w:vAlign w:val="center"/>
          </w:tcPr>
          <w:p w14:paraId="7F280633" w14:textId="67F6AA98" w:rsidR="0088702C" w:rsidRPr="00E60D07" w:rsidRDefault="0088702C" w:rsidP="0088702C">
            <w:pPr>
              <w:rPr>
                <w:rFonts w:eastAsia="Times New Roman" w:cs="Arial"/>
              </w:rPr>
            </w:pPr>
            <w:r w:rsidRPr="002C112F">
              <w:t>2202</w:t>
            </w:r>
          </w:p>
        </w:tc>
        <w:tc>
          <w:tcPr>
            <w:tcW w:w="7650" w:type="dxa"/>
            <w:vAlign w:val="center"/>
          </w:tcPr>
          <w:p w14:paraId="3D82CB76" w14:textId="5780952A" w:rsidR="0088702C" w:rsidRPr="00E60D07" w:rsidRDefault="0088702C" w:rsidP="0088702C">
            <w:pPr>
              <w:rPr>
                <w:rFonts w:eastAsia="Times New Roman" w:cs="Arial"/>
              </w:rPr>
            </w:pPr>
            <w:r w:rsidRPr="002C112F">
              <w:t>Construct and analyze the operation of a rectifier circuit.</w:t>
            </w:r>
          </w:p>
        </w:tc>
        <w:tc>
          <w:tcPr>
            <w:tcW w:w="1620" w:type="dxa"/>
            <w:vAlign w:val="center"/>
          </w:tcPr>
          <w:p w14:paraId="5DC44E4C" w14:textId="77777777" w:rsidR="0088702C" w:rsidRPr="00E60D07" w:rsidRDefault="0088702C" w:rsidP="0088702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EFCB10B" w14:textId="77777777" w:rsidR="0088702C" w:rsidRPr="00E60D07" w:rsidRDefault="0088702C" w:rsidP="0088702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8702C" w:rsidRPr="00E60D07" w14:paraId="420E5B7D" w14:textId="77777777" w:rsidTr="0088702C">
        <w:trPr>
          <w:trHeight w:val="288"/>
        </w:trPr>
        <w:tc>
          <w:tcPr>
            <w:tcW w:w="715" w:type="dxa"/>
            <w:vAlign w:val="center"/>
          </w:tcPr>
          <w:p w14:paraId="3B729BFB" w14:textId="194A52C9" w:rsidR="0088702C" w:rsidRPr="00E60D07" w:rsidRDefault="0088702C" w:rsidP="0088702C">
            <w:pPr>
              <w:rPr>
                <w:rFonts w:eastAsia="Times New Roman" w:cs="Arial"/>
              </w:rPr>
            </w:pPr>
            <w:r w:rsidRPr="002C112F">
              <w:t>2203</w:t>
            </w:r>
          </w:p>
        </w:tc>
        <w:tc>
          <w:tcPr>
            <w:tcW w:w="7650" w:type="dxa"/>
            <w:vAlign w:val="center"/>
          </w:tcPr>
          <w:p w14:paraId="36D6B4F1" w14:textId="2D00FD3E" w:rsidR="0088702C" w:rsidRPr="00E60D07" w:rsidRDefault="0088702C" w:rsidP="0088702C">
            <w:pPr>
              <w:rPr>
                <w:rFonts w:eastAsia="Times New Roman" w:cs="Arial"/>
              </w:rPr>
            </w:pPr>
            <w:r w:rsidRPr="002C112F">
              <w:t>Investigate the cause and effect of power supply filtering, hum</w:t>
            </w:r>
            <w:r w:rsidR="00514DEA">
              <w:t>,</w:t>
            </w:r>
            <w:r w:rsidRPr="002C112F">
              <w:t xml:space="preserve"> and common filter types.</w:t>
            </w:r>
          </w:p>
        </w:tc>
        <w:tc>
          <w:tcPr>
            <w:tcW w:w="1620" w:type="dxa"/>
            <w:vAlign w:val="center"/>
          </w:tcPr>
          <w:p w14:paraId="65E84356" w14:textId="77777777" w:rsidR="0088702C" w:rsidRPr="00E60D07" w:rsidRDefault="0088702C" w:rsidP="0088702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1A6C2684" w14:textId="77777777" w:rsidR="0088702C" w:rsidRPr="00E60D07" w:rsidRDefault="0088702C" w:rsidP="0088702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8702C" w:rsidRPr="00E60D07" w14:paraId="018E942B" w14:textId="77777777" w:rsidTr="0088702C">
        <w:trPr>
          <w:trHeight w:val="288"/>
        </w:trPr>
        <w:tc>
          <w:tcPr>
            <w:tcW w:w="715" w:type="dxa"/>
            <w:vAlign w:val="center"/>
          </w:tcPr>
          <w:p w14:paraId="3BD89377" w14:textId="2959B2BF" w:rsidR="0088702C" w:rsidRPr="001F72A9" w:rsidRDefault="0088702C" w:rsidP="0088702C">
            <w:r w:rsidRPr="002C112F">
              <w:t>2204</w:t>
            </w:r>
          </w:p>
        </w:tc>
        <w:tc>
          <w:tcPr>
            <w:tcW w:w="7650" w:type="dxa"/>
            <w:vAlign w:val="center"/>
          </w:tcPr>
          <w:p w14:paraId="7E9E19E3" w14:textId="1CA8D421" w:rsidR="0088702C" w:rsidRPr="001F72A9" w:rsidRDefault="0088702C" w:rsidP="0088702C">
            <w:r w:rsidRPr="002C112F">
              <w:t>RESERVED</w:t>
            </w:r>
          </w:p>
        </w:tc>
        <w:tc>
          <w:tcPr>
            <w:tcW w:w="1620" w:type="dxa"/>
            <w:vAlign w:val="center"/>
          </w:tcPr>
          <w:p w14:paraId="12541B9E" w14:textId="77777777" w:rsidR="0088702C" w:rsidRPr="00E60D07" w:rsidRDefault="0088702C" w:rsidP="0088702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FB44381" w14:textId="77777777" w:rsidR="0088702C" w:rsidRPr="00E60D07" w:rsidRDefault="0088702C" w:rsidP="0088702C">
            <w:pPr>
              <w:rPr>
                <w:rFonts w:eastAsia="Times New Roman" w:cs="Arial"/>
                <w:color w:val="000000"/>
              </w:rPr>
            </w:pPr>
          </w:p>
        </w:tc>
      </w:tr>
      <w:tr w:rsidR="0088702C" w:rsidRPr="00E60D07" w14:paraId="28C08F92" w14:textId="77777777" w:rsidTr="0088702C">
        <w:trPr>
          <w:trHeight w:val="288"/>
        </w:trPr>
        <w:tc>
          <w:tcPr>
            <w:tcW w:w="715" w:type="dxa"/>
            <w:vAlign w:val="center"/>
          </w:tcPr>
          <w:p w14:paraId="6AA74D30" w14:textId="13DEA5DF" w:rsidR="0088702C" w:rsidRPr="00005312" w:rsidRDefault="0088702C" w:rsidP="0088702C">
            <w:r w:rsidRPr="002C112F">
              <w:t>2205</w:t>
            </w:r>
          </w:p>
        </w:tc>
        <w:tc>
          <w:tcPr>
            <w:tcW w:w="7650" w:type="dxa"/>
            <w:vAlign w:val="center"/>
          </w:tcPr>
          <w:p w14:paraId="2F492446" w14:textId="5F8E121C" w:rsidR="0088702C" w:rsidRPr="00005312" w:rsidRDefault="0088702C" w:rsidP="0088702C">
            <w:r w:rsidRPr="002C112F">
              <w:t>Measure and calculate power supply ripple percentage and voltage regulation.</w:t>
            </w:r>
          </w:p>
        </w:tc>
        <w:tc>
          <w:tcPr>
            <w:tcW w:w="1620" w:type="dxa"/>
            <w:vAlign w:val="center"/>
          </w:tcPr>
          <w:p w14:paraId="2401523F" w14:textId="77777777" w:rsidR="0088702C" w:rsidRPr="00E60D07" w:rsidRDefault="0088702C" w:rsidP="0088702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1BCF2EE" w14:textId="77777777" w:rsidR="0088702C" w:rsidRPr="00E60D07" w:rsidRDefault="0088702C" w:rsidP="0088702C">
            <w:pPr>
              <w:rPr>
                <w:rFonts w:eastAsia="Times New Roman" w:cs="Arial"/>
                <w:color w:val="000000"/>
              </w:rPr>
            </w:pPr>
          </w:p>
        </w:tc>
      </w:tr>
      <w:tr w:rsidR="0088702C" w:rsidRPr="00E60D07" w14:paraId="5498F84E" w14:textId="77777777" w:rsidTr="0088702C">
        <w:trPr>
          <w:trHeight w:val="288"/>
        </w:trPr>
        <w:tc>
          <w:tcPr>
            <w:tcW w:w="715" w:type="dxa"/>
            <w:vAlign w:val="center"/>
          </w:tcPr>
          <w:p w14:paraId="6D7DF282" w14:textId="68599B8E" w:rsidR="0088702C" w:rsidRPr="00005312" w:rsidRDefault="0088702C" w:rsidP="0088702C">
            <w:r w:rsidRPr="002C112F">
              <w:t>2206</w:t>
            </w:r>
          </w:p>
        </w:tc>
        <w:tc>
          <w:tcPr>
            <w:tcW w:w="7650" w:type="dxa"/>
            <w:vAlign w:val="center"/>
          </w:tcPr>
          <w:p w14:paraId="13CD5C71" w14:textId="50B17931" w:rsidR="0088702C" w:rsidRPr="00005312" w:rsidRDefault="0088702C" w:rsidP="0088702C">
            <w:r w:rsidRPr="002C112F">
              <w:t>RESERVED</w:t>
            </w:r>
          </w:p>
        </w:tc>
        <w:tc>
          <w:tcPr>
            <w:tcW w:w="1620" w:type="dxa"/>
            <w:vAlign w:val="center"/>
          </w:tcPr>
          <w:p w14:paraId="48600E3A" w14:textId="77777777" w:rsidR="0088702C" w:rsidRPr="00E60D07" w:rsidRDefault="0088702C" w:rsidP="0088702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80EA33C" w14:textId="77777777" w:rsidR="0088702C" w:rsidRPr="00E60D07" w:rsidRDefault="0088702C" w:rsidP="0088702C">
            <w:pPr>
              <w:rPr>
                <w:rFonts w:eastAsia="Times New Roman" w:cs="Arial"/>
                <w:color w:val="000000"/>
              </w:rPr>
            </w:pPr>
          </w:p>
        </w:tc>
      </w:tr>
      <w:tr w:rsidR="0088702C" w:rsidRPr="00E60D07" w14:paraId="20A9E9FB" w14:textId="77777777" w:rsidTr="0088702C">
        <w:trPr>
          <w:trHeight w:val="288"/>
        </w:trPr>
        <w:tc>
          <w:tcPr>
            <w:tcW w:w="715" w:type="dxa"/>
            <w:vAlign w:val="center"/>
          </w:tcPr>
          <w:p w14:paraId="2494139B" w14:textId="43832823" w:rsidR="0088702C" w:rsidRPr="00005312" w:rsidRDefault="0088702C" w:rsidP="0088702C">
            <w:r w:rsidRPr="002C112F">
              <w:t>2207</w:t>
            </w:r>
          </w:p>
        </w:tc>
        <w:tc>
          <w:tcPr>
            <w:tcW w:w="7650" w:type="dxa"/>
            <w:vAlign w:val="center"/>
          </w:tcPr>
          <w:p w14:paraId="5FC0EBDC" w14:textId="19A7B0AB" w:rsidR="0088702C" w:rsidRPr="00005312" w:rsidRDefault="0088702C" w:rsidP="0088702C">
            <w:r w:rsidRPr="002C112F">
              <w:t>RESERVED</w:t>
            </w:r>
          </w:p>
        </w:tc>
        <w:tc>
          <w:tcPr>
            <w:tcW w:w="1620" w:type="dxa"/>
            <w:vAlign w:val="center"/>
          </w:tcPr>
          <w:p w14:paraId="07254CDD" w14:textId="77777777" w:rsidR="0088702C" w:rsidRPr="00E60D07" w:rsidRDefault="0088702C" w:rsidP="0088702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D026A04" w14:textId="77777777" w:rsidR="0088702C" w:rsidRPr="00E60D07" w:rsidRDefault="0088702C" w:rsidP="0088702C">
            <w:pPr>
              <w:rPr>
                <w:rFonts w:eastAsia="Times New Roman" w:cs="Arial"/>
                <w:color w:val="000000"/>
              </w:rPr>
            </w:pPr>
          </w:p>
        </w:tc>
      </w:tr>
      <w:tr w:rsidR="0088702C" w:rsidRPr="00E60D07" w14:paraId="761FDA4A" w14:textId="77777777" w:rsidTr="0088702C">
        <w:trPr>
          <w:trHeight w:val="288"/>
        </w:trPr>
        <w:tc>
          <w:tcPr>
            <w:tcW w:w="715" w:type="dxa"/>
            <w:vAlign w:val="center"/>
          </w:tcPr>
          <w:p w14:paraId="7A7FA890" w14:textId="51313D74" w:rsidR="0088702C" w:rsidRPr="00005312" w:rsidRDefault="0088702C" w:rsidP="0088702C">
            <w:r w:rsidRPr="002C112F">
              <w:t>2208</w:t>
            </w:r>
          </w:p>
        </w:tc>
        <w:tc>
          <w:tcPr>
            <w:tcW w:w="7650" w:type="dxa"/>
            <w:vAlign w:val="center"/>
          </w:tcPr>
          <w:p w14:paraId="0E729540" w14:textId="54BB3584" w:rsidR="0088702C" w:rsidRPr="00005312" w:rsidRDefault="0088702C" w:rsidP="0088702C">
            <w:r w:rsidRPr="002C112F">
              <w:t>Measure and identify the regulation properties of a shunt</w:t>
            </w:r>
            <w:r w:rsidR="00514DEA">
              <w:t>-</w:t>
            </w:r>
            <w:r w:rsidRPr="002C112F">
              <w:t>type Zener regulator.</w:t>
            </w:r>
          </w:p>
        </w:tc>
        <w:tc>
          <w:tcPr>
            <w:tcW w:w="1620" w:type="dxa"/>
            <w:vAlign w:val="center"/>
          </w:tcPr>
          <w:p w14:paraId="5CD47251" w14:textId="77777777" w:rsidR="0088702C" w:rsidRPr="00E60D07" w:rsidRDefault="0088702C" w:rsidP="0088702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D3284DC" w14:textId="77777777" w:rsidR="0088702C" w:rsidRPr="00E60D07" w:rsidRDefault="0088702C" w:rsidP="0088702C">
            <w:pPr>
              <w:rPr>
                <w:rFonts w:eastAsia="Times New Roman" w:cs="Arial"/>
                <w:color w:val="000000"/>
              </w:rPr>
            </w:pPr>
          </w:p>
        </w:tc>
      </w:tr>
      <w:tr w:rsidR="0088702C" w:rsidRPr="00E60D07" w14:paraId="560276DB" w14:textId="77777777" w:rsidTr="0088702C">
        <w:trPr>
          <w:trHeight w:val="288"/>
        </w:trPr>
        <w:tc>
          <w:tcPr>
            <w:tcW w:w="715" w:type="dxa"/>
            <w:vAlign w:val="center"/>
          </w:tcPr>
          <w:p w14:paraId="79049AA3" w14:textId="0E03A9F9" w:rsidR="0088702C" w:rsidRPr="00005312" w:rsidRDefault="0088702C" w:rsidP="0088702C">
            <w:r w:rsidRPr="002C112F">
              <w:t>2209</w:t>
            </w:r>
          </w:p>
        </w:tc>
        <w:tc>
          <w:tcPr>
            <w:tcW w:w="7650" w:type="dxa"/>
            <w:vAlign w:val="center"/>
          </w:tcPr>
          <w:p w14:paraId="40AD4664" w14:textId="3D9C64F6" w:rsidR="0088702C" w:rsidRPr="00005312" w:rsidRDefault="0088702C" w:rsidP="0088702C">
            <w:r w:rsidRPr="002C112F">
              <w:t>Select switch mode power supply for different applications.</w:t>
            </w:r>
          </w:p>
        </w:tc>
        <w:tc>
          <w:tcPr>
            <w:tcW w:w="1620" w:type="dxa"/>
            <w:vAlign w:val="center"/>
          </w:tcPr>
          <w:p w14:paraId="527248D0" w14:textId="77777777" w:rsidR="0088702C" w:rsidRPr="00E60D07" w:rsidRDefault="0088702C" w:rsidP="0088702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5602F47" w14:textId="77777777" w:rsidR="0088702C" w:rsidRPr="00E60D07" w:rsidRDefault="0088702C" w:rsidP="0088702C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2FD3401A" w14:textId="30FC8938" w:rsidR="0088702C" w:rsidRDefault="0088702C" w:rsidP="0088702C">
      <w:pPr>
        <w:pStyle w:val="Heading2"/>
      </w:pPr>
      <w:r>
        <w:t xml:space="preserve">2300 Transistor Characteristics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88702C" w:rsidRPr="00E60D07" w14:paraId="30D5C6CA" w14:textId="77777777" w:rsidTr="00514DEA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564EFAB6" w14:textId="77777777" w:rsidR="0088702C" w:rsidRPr="00E60D07" w:rsidRDefault="0088702C" w:rsidP="00514DEA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2EF50D15" w14:textId="77777777" w:rsidR="0088702C" w:rsidRPr="00E60D07" w:rsidRDefault="0088702C" w:rsidP="00514DEA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A03A6DD" w14:textId="77777777" w:rsidR="0088702C" w:rsidRPr="00481622" w:rsidRDefault="0088702C" w:rsidP="00514DEA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492523A8" w14:textId="05BD768C" w:rsidR="0088702C" w:rsidRPr="00E60D07" w:rsidRDefault="0088702C" w:rsidP="00514DEA">
            <w:pPr>
              <w:jc w:val="center"/>
            </w:pPr>
            <w:r w:rsidRPr="00E60D07">
              <w:t xml:space="preserve">Secondary Course </w:t>
            </w:r>
            <w:r w:rsidR="002457A0">
              <w:t>Crosswalk</w:t>
            </w:r>
          </w:p>
        </w:tc>
      </w:tr>
      <w:tr w:rsidR="00DE088A" w:rsidRPr="00E60D07" w14:paraId="5EC79A52" w14:textId="77777777" w:rsidTr="00DE088A">
        <w:trPr>
          <w:trHeight w:val="288"/>
        </w:trPr>
        <w:tc>
          <w:tcPr>
            <w:tcW w:w="715" w:type="dxa"/>
            <w:vAlign w:val="center"/>
          </w:tcPr>
          <w:p w14:paraId="1437F64C" w14:textId="1220E4C5" w:rsidR="00DE088A" w:rsidRPr="00E60D07" w:rsidRDefault="00DE088A" w:rsidP="00DE088A">
            <w:pPr>
              <w:rPr>
                <w:rFonts w:eastAsia="Times New Roman" w:cs="Arial"/>
              </w:rPr>
            </w:pPr>
            <w:r w:rsidRPr="00C31AC3">
              <w:t>2301</w:t>
            </w:r>
          </w:p>
        </w:tc>
        <w:tc>
          <w:tcPr>
            <w:tcW w:w="7650" w:type="dxa"/>
            <w:vAlign w:val="center"/>
          </w:tcPr>
          <w:p w14:paraId="41F07CF4" w14:textId="5CD17E60" w:rsidR="00DE088A" w:rsidRPr="00E60D07" w:rsidRDefault="00DE088A" w:rsidP="00DE088A">
            <w:pPr>
              <w:rPr>
                <w:rFonts w:eastAsia="Times New Roman" w:cs="Arial"/>
              </w:rPr>
            </w:pPr>
            <w:r w:rsidRPr="00C31AC3">
              <w:t>Identify base, emitter, and collector terminals of PNP and NPN transistors.</w:t>
            </w:r>
          </w:p>
        </w:tc>
        <w:tc>
          <w:tcPr>
            <w:tcW w:w="1620" w:type="dxa"/>
            <w:vAlign w:val="center"/>
            <w:hideMark/>
          </w:tcPr>
          <w:p w14:paraId="41F67116" w14:textId="77777777" w:rsidR="00DE088A" w:rsidRPr="00E60D07" w:rsidRDefault="00DE088A" w:rsidP="00DE088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265D27AB" w14:textId="77777777" w:rsidR="00DE088A" w:rsidRPr="00E60D07" w:rsidRDefault="00DE088A" w:rsidP="00DE088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E088A" w:rsidRPr="00E60D07" w14:paraId="25CF3809" w14:textId="77777777" w:rsidTr="00DE088A">
        <w:trPr>
          <w:trHeight w:val="288"/>
        </w:trPr>
        <w:tc>
          <w:tcPr>
            <w:tcW w:w="715" w:type="dxa"/>
            <w:vAlign w:val="center"/>
          </w:tcPr>
          <w:p w14:paraId="2A781568" w14:textId="0D9EDF53" w:rsidR="00DE088A" w:rsidRPr="00E60D07" w:rsidRDefault="00DE088A" w:rsidP="00DE088A">
            <w:pPr>
              <w:rPr>
                <w:rFonts w:eastAsia="Times New Roman" w:cs="Arial"/>
              </w:rPr>
            </w:pPr>
            <w:r w:rsidRPr="00C31AC3">
              <w:lastRenderedPageBreak/>
              <w:t>2302</w:t>
            </w:r>
          </w:p>
        </w:tc>
        <w:tc>
          <w:tcPr>
            <w:tcW w:w="7650" w:type="dxa"/>
            <w:vAlign w:val="center"/>
          </w:tcPr>
          <w:p w14:paraId="5BD9F38C" w14:textId="0DF527DA" w:rsidR="00DE088A" w:rsidRPr="00E60D07" w:rsidRDefault="00DE088A" w:rsidP="00DE088A">
            <w:pPr>
              <w:rPr>
                <w:rFonts w:eastAsia="Times New Roman" w:cs="Arial"/>
              </w:rPr>
            </w:pPr>
            <w:r w:rsidRPr="00C31AC3">
              <w:t>Locate the ratings, characteristics and operating parameters listed on a typical transistor specification/data sheet.</w:t>
            </w:r>
          </w:p>
        </w:tc>
        <w:tc>
          <w:tcPr>
            <w:tcW w:w="1620" w:type="dxa"/>
            <w:vAlign w:val="center"/>
          </w:tcPr>
          <w:p w14:paraId="5361279C" w14:textId="77777777" w:rsidR="00DE088A" w:rsidRPr="00E60D07" w:rsidRDefault="00DE088A" w:rsidP="00DE088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1397F23" w14:textId="77777777" w:rsidR="00DE088A" w:rsidRPr="00E60D07" w:rsidRDefault="00DE088A" w:rsidP="00DE088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E088A" w:rsidRPr="00E60D07" w14:paraId="4BB2F6BC" w14:textId="77777777" w:rsidTr="00DE088A">
        <w:trPr>
          <w:trHeight w:val="288"/>
        </w:trPr>
        <w:tc>
          <w:tcPr>
            <w:tcW w:w="715" w:type="dxa"/>
            <w:vAlign w:val="center"/>
          </w:tcPr>
          <w:p w14:paraId="19A56E57" w14:textId="41ABAADD" w:rsidR="00DE088A" w:rsidRPr="00E60D07" w:rsidRDefault="00DE088A" w:rsidP="00DE088A">
            <w:pPr>
              <w:rPr>
                <w:rFonts w:eastAsia="Times New Roman" w:cs="Arial"/>
              </w:rPr>
            </w:pPr>
            <w:r w:rsidRPr="00C31AC3">
              <w:t>2303</w:t>
            </w:r>
          </w:p>
        </w:tc>
        <w:tc>
          <w:tcPr>
            <w:tcW w:w="7650" w:type="dxa"/>
            <w:vAlign w:val="center"/>
          </w:tcPr>
          <w:p w14:paraId="7A86B480" w14:textId="20B19C24" w:rsidR="00DE088A" w:rsidRPr="00E60D07" w:rsidRDefault="00DE088A" w:rsidP="00DE088A">
            <w:pPr>
              <w:rPr>
                <w:rFonts w:eastAsia="Times New Roman" w:cs="Arial"/>
              </w:rPr>
            </w:pPr>
            <w:r w:rsidRPr="00C31AC3">
              <w:t xml:space="preserve">Determine the type of transistor, </w:t>
            </w:r>
            <w:r w:rsidR="00514DEA">
              <w:t>PNP</w:t>
            </w:r>
            <w:r w:rsidRPr="00C31AC3">
              <w:t xml:space="preserve"> or </w:t>
            </w:r>
            <w:r w:rsidR="00514DEA">
              <w:t>NPN</w:t>
            </w:r>
            <w:r w:rsidRPr="00C31AC3">
              <w:t>, and operating condition.</w:t>
            </w:r>
          </w:p>
        </w:tc>
        <w:tc>
          <w:tcPr>
            <w:tcW w:w="1620" w:type="dxa"/>
            <w:vAlign w:val="center"/>
          </w:tcPr>
          <w:p w14:paraId="1CC79BD9" w14:textId="77777777" w:rsidR="00DE088A" w:rsidRPr="00E60D07" w:rsidRDefault="00DE088A" w:rsidP="00DE088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0B2855C" w14:textId="77777777" w:rsidR="00DE088A" w:rsidRPr="00E60D07" w:rsidRDefault="00DE088A" w:rsidP="00DE088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E088A" w:rsidRPr="00E60D07" w14:paraId="3B21EAF2" w14:textId="77777777" w:rsidTr="00DE088A">
        <w:trPr>
          <w:trHeight w:val="288"/>
        </w:trPr>
        <w:tc>
          <w:tcPr>
            <w:tcW w:w="715" w:type="dxa"/>
            <w:vAlign w:val="center"/>
          </w:tcPr>
          <w:p w14:paraId="2BB05BBF" w14:textId="3219C4F9" w:rsidR="00DE088A" w:rsidRPr="001F72A9" w:rsidRDefault="00DE088A" w:rsidP="00DE088A">
            <w:r w:rsidRPr="00C31AC3">
              <w:t>2304</w:t>
            </w:r>
          </w:p>
        </w:tc>
        <w:tc>
          <w:tcPr>
            <w:tcW w:w="7650" w:type="dxa"/>
            <w:vAlign w:val="center"/>
          </w:tcPr>
          <w:p w14:paraId="27BC72DF" w14:textId="0656FCF7" w:rsidR="00DE088A" w:rsidRPr="001F72A9" w:rsidRDefault="00DE088A" w:rsidP="00DE088A">
            <w:r w:rsidRPr="00C31AC3">
              <w:t>Identify schematic symbols and uses for various types of transistors.</w:t>
            </w:r>
          </w:p>
        </w:tc>
        <w:tc>
          <w:tcPr>
            <w:tcW w:w="1620" w:type="dxa"/>
            <w:vAlign w:val="center"/>
          </w:tcPr>
          <w:p w14:paraId="038FAF9B" w14:textId="77777777" w:rsidR="00DE088A" w:rsidRPr="00E60D07" w:rsidRDefault="00DE088A" w:rsidP="00DE088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A507193" w14:textId="77777777" w:rsidR="00DE088A" w:rsidRPr="00E60D07" w:rsidRDefault="00DE088A" w:rsidP="00DE088A">
            <w:pPr>
              <w:rPr>
                <w:rFonts w:eastAsia="Times New Roman" w:cs="Arial"/>
                <w:color w:val="000000"/>
              </w:rPr>
            </w:pPr>
          </w:p>
        </w:tc>
      </w:tr>
      <w:tr w:rsidR="00DE088A" w:rsidRPr="00E60D07" w14:paraId="432E88B7" w14:textId="77777777" w:rsidTr="00DE088A">
        <w:trPr>
          <w:trHeight w:val="288"/>
        </w:trPr>
        <w:tc>
          <w:tcPr>
            <w:tcW w:w="715" w:type="dxa"/>
            <w:vAlign w:val="center"/>
          </w:tcPr>
          <w:p w14:paraId="5F2954D0" w14:textId="523351F7" w:rsidR="00DE088A" w:rsidRPr="000803C5" w:rsidRDefault="00DE088A" w:rsidP="00DE088A">
            <w:r w:rsidRPr="00C31AC3">
              <w:t>2305</w:t>
            </w:r>
          </w:p>
        </w:tc>
        <w:tc>
          <w:tcPr>
            <w:tcW w:w="7650" w:type="dxa"/>
            <w:vAlign w:val="center"/>
          </w:tcPr>
          <w:p w14:paraId="4FA79191" w14:textId="15DC6074" w:rsidR="00DE088A" w:rsidRPr="000803C5" w:rsidRDefault="00DE088A" w:rsidP="00DE088A">
            <w:r w:rsidRPr="00C31AC3">
              <w:t>Compare FET and BJT devices.</w:t>
            </w:r>
          </w:p>
        </w:tc>
        <w:tc>
          <w:tcPr>
            <w:tcW w:w="1620" w:type="dxa"/>
            <w:vAlign w:val="center"/>
          </w:tcPr>
          <w:p w14:paraId="6A8857FE" w14:textId="77777777" w:rsidR="00DE088A" w:rsidRPr="00E60D07" w:rsidRDefault="00DE088A" w:rsidP="00DE088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BA48FD5" w14:textId="77777777" w:rsidR="00DE088A" w:rsidRPr="00E60D07" w:rsidRDefault="00DE088A" w:rsidP="00DE088A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7892C283" w14:textId="23E48A1C" w:rsidR="0088702C" w:rsidRDefault="0088702C" w:rsidP="0088702C">
      <w:pPr>
        <w:pStyle w:val="Heading2"/>
      </w:pPr>
      <w:r>
        <w:t>2</w:t>
      </w:r>
      <w:r w:rsidR="00DE088A">
        <w:t>4</w:t>
      </w:r>
      <w:r>
        <w:t xml:space="preserve">00 </w:t>
      </w:r>
      <w:r w:rsidRPr="00BA4DDE">
        <w:t>S</w:t>
      </w:r>
      <w:r w:rsidR="00DE088A">
        <w:t xml:space="preserve">mall Signal Amplifiers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88702C" w:rsidRPr="00E60D07" w14:paraId="0626C739" w14:textId="77777777" w:rsidTr="00514DEA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13D2502" w14:textId="77777777" w:rsidR="0088702C" w:rsidRPr="00E60D07" w:rsidRDefault="0088702C" w:rsidP="00514DEA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1C19CAA" w14:textId="77777777" w:rsidR="0088702C" w:rsidRPr="00E60D07" w:rsidRDefault="0088702C" w:rsidP="00514DEA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4BA3DE8E" w14:textId="77777777" w:rsidR="0088702C" w:rsidRPr="00481622" w:rsidRDefault="0088702C" w:rsidP="00514DEA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689DBB49" w14:textId="63120504" w:rsidR="0088702C" w:rsidRPr="00E60D07" w:rsidRDefault="0088702C" w:rsidP="00514DEA">
            <w:pPr>
              <w:jc w:val="center"/>
            </w:pPr>
            <w:r w:rsidRPr="00E60D07">
              <w:t xml:space="preserve">Secondary Course </w:t>
            </w:r>
            <w:r w:rsidR="002457A0">
              <w:t>Crosswalk</w:t>
            </w:r>
          </w:p>
        </w:tc>
      </w:tr>
      <w:tr w:rsidR="00DE088A" w:rsidRPr="00E60D07" w14:paraId="29C378DF" w14:textId="77777777" w:rsidTr="00DE088A">
        <w:trPr>
          <w:trHeight w:val="288"/>
        </w:trPr>
        <w:tc>
          <w:tcPr>
            <w:tcW w:w="715" w:type="dxa"/>
            <w:vAlign w:val="center"/>
          </w:tcPr>
          <w:p w14:paraId="18B5982C" w14:textId="3E4DE3E1" w:rsidR="00DE088A" w:rsidRPr="00E60D07" w:rsidRDefault="00DE088A" w:rsidP="00DE088A">
            <w:pPr>
              <w:rPr>
                <w:rFonts w:eastAsia="Times New Roman" w:cs="Arial"/>
              </w:rPr>
            </w:pPr>
            <w:r w:rsidRPr="001843E5">
              <w:t>2401</w:t>
            </w:r>
          </w:p>
        </w:tc>
        <w:tc>
          <w:tcPr>
            <w:tcW w:w="7650" w:type="dxa"/>
            <w:vAlign w:val="center"/>
          </w:tcPr>
          <w:p w14:paraId="099B87E2" w14:textId="2DDBE13B" w:rsidR="00DE088A" w:rsidRPr="00E60D07" w:rsidRDefault="00DE088A" w:rsidP="00DE088A">
            <w:pPr>
              <w:rPr>
                <w:rFonts w:eastAsia="Times New Roman" w:cs="Arial"/>
              </w:rPr>
            </w:pPr>
            <w:r w:rsidRPr="001843E5">
              <w:t>Use biasing polarity of NPN or PNP transistors.</w:t>
            </w:r>
          </w:p>
        </w:tc>
        <w:tc>
          <w:tcPr>
            <w:tcW w:w="1620" w:type="dxa"/>
            <w:vAlign w:val="center"/>
            <w:hideMark/>
          </w:tcPr>
          <w:p w14:paraId="2EB8AFE9" w14:textId="77777777" w:rsidR="00DE088A" w:rsidRPr="00E60D07" w:rsidRDefault="00DE088A" w:rsidP="00DE088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7E414A11" w14:textId="77777777" w:rsidR="00DE088A" w:rsidRPr="00E60D07" w:rsidRDefault="00DE088A" w:rsidP="00DE088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E088A" w:rsidRPr="00E60D07" w14:paraId="51D6AEF2" w14:textId="77777777" w:rsidTr="00DE088A">
        <w:trPr>
          <w:trHeight w:val="288"/>
        </w:trPr>
        <w:tc>
          <w:tcPr>
            <w:tcW w:w="715" w:type="dxa"/>
            <w:vAlign w:val="center"/>
          </w:tcPr>
          <w:p w14:paraId="4B00BEE1" w14:textId="5F081039" w:rsidR="00DE088A" w:rsidRPr="00E60D07" w:rsidRDefault="00DE088A" w:rsidP="00DE088A">
            <w:pPr>
              <w:rPr>
                <w:rFonts w:eastAsia="Times New Roman" w:cs="Arial"/>
              </w:rPr>
            </w:pPr>
            <w:r w:rsidRPr="001843E5">
              <w:t>2402</w:t>
            </w:r>
          </w:p>
        </w:tc>
        <w:tc>
          <w:tcPr>
            <w:tcW w:w="7650" w:type="dxa"/>
            <w:vAlign w:val="center"/>
          </w:tcPr>
          <w:p w14:paraId="76A79C98" w14:textId="21312188" w:rsidR="00DE088A" w:rsidRPr="00E60D07" w:rsidRDefault="00DE088A" w:rsidP="00DE088A">
            <w:pPr>
              <w:rPr>
                <w:rFonts w:eastAsia="Times New Roman" w:cs="Arial"/>
              </w:rPr>
            </w:pPr>
            <w:r w:rsidRPr="001843E5">
              <w:t>Calculate and measure gain.</w:t>
            </w:r>
          </w:p>
        </w:tc>
        <w:tc>
          <w:tcPr>
            <w:tcW w:w="1620" w:type="dxa"/>
            <w:vAlign w:val="center"/>
          </w:tcPr>
          <w:p w14:paraId="172F71C7" w14:textId="77777777" w:rsidR="00DE088A" w:rsidRPr="00E60D07" w:rsidRDefault="00DE088A" w:rsidP="00DE088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122C8AD4" w14:textId="77777777" w:rsidR="00DE088A" w:rsidRPr="00E60D07" w:rsidRDefault="00DE088A" w:rsidP="00DE088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E088A" w:rsidRPr="00E60D07" w14:paraId="6F2EDD1C" w14:textId="77777777" w:rsidTr="00DE088A">
        <w:trPr>
          <w:trHeight w:val="288"/>
        </w:trPr>
        <w:tc>
          <w:tcPr>
            <w:tcW w:w="715" w:type="dxa"/>
            <w:vAlign w:val="center"/>
          </w:tcPr>
          <w:p w14:paraId="34026224" w14:textId="5622F9DB" w:rsidR="00DE088A" w:rsidRPr="00E60D07" w:rsidRDefault="00DE088A" w:rsidP="00DE088A">
            <w:pPr>
              <w:rPr>
                <w:rFonts w:eastAsia="Times New Roman" w:cs="Arial"/>
              </w:rPr>
            </w:pPr>
            <w:r w:rsidRPr="001843E5">
              <w:t>2403</w:t>
            </w:r>
          </w:p>
        </w:tc>
        <w:tc>
          <w:tcPr>
            <w:tcW w:w="7650" w:type="dxa"/>
            <w:vAlign w:val="center"/>
          </w:tcPr>
          <w:p w14:paraId="5A7BCBF4" w14:textId="7C48BBC2" w:rsidR="00DE088A" w:rsidRPr="00E60D07" w:rsidRDefault="00DE088A" w:rsidP="00DE088A">
            <w:pPr>
              <w:rPr>
                <w:rFonts w:eastAsia="Times New Roman" w:cs="Arial"/>
              </w:rPr>
            </w:pPr>
            <w:r w:rsidRPr="001843E5">
              <w:t>Distinguish between basic amplifier configurations.</w:t>
            </w:r>
          </w:p>
        </w:tc>
        <w:tc>
          <w:tcPr>
            <w:tcW w:w="1620" w:type="dxa"/>
            <w:vAlign w:val="center"/>
          </w:tcPr>
          <w:p w14:paraId="5A4C376A" w14:textId="77777777" w:rsidR="00DE088A" w:rsidRPr="00E60D07" w:rsidRDefault="00DE088A" w:rsidP="00DE088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8F6CD4D" w14:textId="77777777" w:rsidR="00DE088A" w:rsidRPr="00E60D07" w:rsidRDefault="00DE088A" w:rsidP="00DE088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E088A" w:rsidRPr="00E60D07" w14:paraId="31BF37A4" w14:textId="77777777" w:rsidTr="00DE088A">
        <w:trPr>
          <w:trHeight w:val="288"/>
        </w:trPr>
        <w:tc>
          <w:tcPr>
            <w:tcW w:w="715" w:type="dxa"/>
            <w:vAlign w:val="center"/>
          </w:tcPr>
          <w:p w14:paraId="73E568B7" w14:textId="03650C0D" w:rsidR="00DE088A" w:rsidRPr="001F72A9" w:rsidRDefault="00DE088A" w:rsidP="00DE088A">
            <w:r w:rsidRPr="001843E5">
              <w:t>2404</w:t>
            </w:r>
          </w:p>
        </w:tc>
        <w:tc>
          <w:tcPr>
            <w:tcW w:w="7650" w:type="dxa"/>
            <w:vAlign w:val="center"/>
          </w:tcPr>
          <w:p w14:paraId="42EF23E6" w14:textId="51A52E13" w:rsidR="00DE088A" w:rsidRPr="001F72A9" w:rsidRDefault="00DE088A" w:rsidP="00DE088A">
            <w:r w:rsidRPr="001843E5">
              <w:t>RESERVED</w:t>
            </w:r>
          </w:p>
        </w:tc>
        <w:tc>
          <w:tcPr>
            <w:tcW w:w="1620" w:type="dxa"/>
            <w:vAlign w:val="center"/>
          </w:tcPr>
          <w:p w14:paraId="6B410C4A" w14:textId="77777777" w:rsidR="00DE088A" w:rsidRPr="00E60D07" w:rsidRDefault="00DE088A" w:rsidP="00DE088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98155A4" w14:textId="77777777" w:rsidR="00DE088A" w:rsidRPr="00E60D07" w:rsidRDefault="00DE088A" w:rsidP="00DE088A">
            <w:pPr>
              <w:rPr>
                <w:rFonts w:eastAsia="Times New Roman" w:cs="Arial"/>
                <w:color w:val="000000"/>
              </w:rPr>
            </w:pPr>
          </w:p>
        </w:tc>
      </w:tr>
      <w:tr w:rsidR="00DE088A" w:rsidRPr="00E60D07" w14:paraId="70883B24" w14:textId="77777777" w:rsidTr="00DE088A">
        <w:trPr>
          <w:trHeight w:val="288"/>
        </w:trPr>
        <w:tc>
          <w:tcPr>
            <w:tcW w:w="715" w:type="dxa"/>
            <w:vAlign w:val="center"/>
          </w:tcPr>
          <w:p w14:paraId="38AC1B24" w14:textId="48E5612C" w:rsidR="00DE088A" w:rsidRPr="00005312" w:rsidRDefault="00DE088A" w:rsidP="00DE088A">
            <w:r w:rsidRPr="001843E5">
              <w:t>2405</w:t>
            </w:r>
          </w:p>
        </w:tc>
        <w:tc>
          <w:tcPr>
            <w:tcW w:w="7650" w:type="dxa"/>
            <w:vAlign w:val="center"/>
          </w:tcPr>
          <w:p w14:paraId="3D99F6FD" w14:textId="22CDBFC2" w:rsidR="00DE088A" w:rsidRPr="00005312" w:rsidRDefault="00DE088A" w:rsidP="00DE088A">
            <w:r w:rsidRPr="001843E5">
              <w:t>RESERVED</w:t>
            </w:r>
          </w:p>
        </w:tc>
        <w:tc>
          <w:tcPr>
            <w:tcW w:w="1620" w:type="dxa"/>
            <w:vAlign w:val="center"/>
          </w:tcPr>
          <w:p w14:paraId="56A5299E" w14:textId="77777777" w:rsidR="00DE088A" w:rsidRPr="00E60D07" w:rsidRDefault="00DE088A" w:rsidP="00DE088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93A66D8" w14:textId="77777777" w:rsidR="00DE088A" w:rsidRPr="00E60D07" w:rsidRDefault="00DE088A" w:rsidP="00DE088A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7255F20" w14:textId="3DF61BBB" w:rsidR="0088702C" w:rsidRDefault="0088702C" w:rsidP="0088702C">
      <w:pPr>
        <w:pStyle w:val="Heading2"/>
      </w:pPr>
      <w:r>
        <w:t>2</w:t>
      </w:r>
      <w:r w:rsidR="00DE088A">
        <w:t>5</w:t>
      </w:r>
      <w:r>
        <w:t xml:space="preserve">00 </w:t>
      </w:r>
      <w:r w:rsidR="00DE088A">
        <w:t xml:space="preserve">Operational Amplifiers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88702C" w:rsidRPr="00E60D07" w14:paraId="1BFDB274" w14:textId="77777777" w:rsidTr="00514DEA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7FBF1E0C" w14:textId="77777777" w:rsidR="0088702C" w:rsidRPr="00E60D07" w:rsidRDefault="0088702C" w:rsidP="00514DEA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61F0A0E0" w14:textId="77777777" w:rsidR="0088702C" w:rsidRPr="00E60D07" w:rsidRDefault="0088702C" w:rsidP="00514DEA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6758AE94" w14:textId="77777777" w:rsidR="0088702C" w:rsidRPr="00481622" w:rsidRDefault="0088702C" w:rsidP="00514DEA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02E519C" w14:textId="407EFBEF" w:rsidR="0088702C" w:rsidRPr="00E60D07" w:rsidRDefault="0088702C" w:rsidP="00514DEA">
            <w:pPr>
              <w:jc w:val="center"/>
            </w:pPr>
            <w:r w:rsidRPr="00E60D07">
              <w:t xml:space="preserve">Secondary Course </w:t>
            </w:r>
            <w:r w:rsidR="002457A0">
              <w:t>Crosswalk</w:t>
            </w:r>
          </w:p>
        </w:tc>
      </w:tr>
      <w:tr w:rsidR="00DE088A" w:rsidRPr="00E60D07" w14:paraId="64D6E684" w14:textId="77777777" w:rsidTr="00DE088A">
        <w:trPr>
          <w:trHeight w:val="288"/>
        </w:trPr>
        <w:tc>
          <w:tcPr>
            <w:tcW w:w="715" w:type="dxa"/>
            <w:vAlign w:val="center"/>
          </w:tcPr>
          <w:p w14:paraId="6EB3CB61" w14:textId="115CB832" w:rsidR="00DE088A" w:rsidRPr="00E60D07" w:rsidRDefault="00DE088A" w:rsidP="00DE088A">
            <w:pPr>
              <w:rPr>
                <w:rFonts w:eastAsia="Times New Roman" w:cs="Arial"/>
              </w:rPr>
            </w:pPr>
            <w:r w:rsidRPr="009D3401">
              <w:t>2501</w:t>
            </w:r>
          </w:p>
        </w:tc>
        <w:tc>
          <w:tcPr>
            <w:tcW w:w="7650" w:type="dxa"/>
            <w:vAlign w:val="center"/>
          </w:tcPr>
          <w:p w14:paraId="028E2DC5" w14:textId="4D999EEF" w:rsidR="00DE088A" w:rsidRPr="00E60D07" w:rsidRDefault="00DE088A" w:rsidP="00DE088A">
            <w:pPr>
              <w:rPr>
                <w:rFonts w:eastAsia="Times New Roman" w:cs="Arial"/>
              </w:rPr>
            </w:pPr>
            <w:r w:rsidRPr="009D3401">
              <w:t>Construct and analyze the phase shift between input and output of an inverting IC Op-Amp.</w:t>
            </w:r>
          </w:p>
        </w:tc>
        <w:tc>
          <w:tcPr>
            <w:tcW w:w="1620" w:type="dxa"/>
            <w:vAlign w:val="center"/>
            <w:hideMark/>
          </w:tcPr>
          <w:p w14:paraId="237E96D7" w14:textId="77777777" w:rsidR="00DE088A" w:rsidRPr="00E60D07" w:rsidRDefault="00DE088A" w:rsidP="00DE088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4A6D7965" w14:textId="77777777" w:rsidR="00DE088A" w:rsidRPr="00E60D07" w:rsidRDefault="00DE088A" w:rsidP="00DE088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E088A" w:rsidRPr="00E60D07" w14:paraId="317104AA" w14:textId="77777777" w:rsidTr="00DE088A">
        <w:trPr>
          <w:trHeight w:val="288"/>
        </w:trPr>
        <w:tc>
          <w:tcPr>
            <w:tcW w:w="715" w:type="dxa"/>
            <w:vAlign w:val="center"/>
          </w:tcPr>
          <w:p w14:paraId="23563317" w14:textId="6E4ECB95" w:rsidR="00DE088A" w:rsidRPr="00E60D07" w:rsidRDefault="00DE088A" w:rsidP="00DE088A">
            <w:pPr>
              <w:rPr>
                <w:rFonts w:eastAsia="Times New Roman" w:cs="Arial"/>
              </w:rPr>
            </w:pPr>
            <w:r w:rsidRPr="009D3401">
              <w:t>2502</w:t>
            </w:r>
          </w:p>
        </w:tc>
        <w:tc>
          <w:tcPr>
            <w:tcW w:w="7650" w:type="dxa"/>
            <w:vAlign w:val="center"/>
          </w:tcPr>
          <w:p w14:paraId="3CF2CABA" w14:textId="7279B1BE" w:rsidR="00DE088A" w:rsidRPr="00E60D07" w:rsidRDefault="00DE088A" w:rsidP="00DE088A">
            <w:pPr>
              <w:rPr>
                <w:rFonts w:eastAsia="Times New Roman" w:cs="Arial"/>
              </w:rPr>
            </w:pPr>
            <w:r w:rsidRPr="009D3401">
              <w:t>Construct and analyze the phase shift between input and output of a non-inverting IC Op-Amp.</w:t>
            </w:r>
          </w:p>
        </w:tc>
        <w:tc>
          <w:tcPr>
            <w:tcW w:w="1620" w:type="dxa"/>
            <w:vAlign w:val="center"/>
          </w:tcPr>
          <w:p w14:paraId="49582573" w14:textId="77777777" w:rsidR="00DE088A" w:rsidRPr="00E60D07" w:rsidRDefault="00DE088A" w:rsidP="00DE088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5A18B7C" w14:textId="77777777" w:rsidR="00DE088A" w:rsidRPr="00E60D07" w:rsidRDefault="00DE088A" w:rsidP="00DE088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</w:tbl>
    <w:p w14:paraId="30A9A67E" w14:textId="038DCC36" w:rsidR="0088702C" w:rsidRDefault="0088702C" w:rsidP="0088702C">
      <w:pPr>
        <w:pStyle w:val="Heading2"/>
      </w:pPr>
      <w:r>
        <w:t>2</w:t>
      </w:r>
      <w:r w:rsidR="00DE088A">
        <w:t>600</w:t>
      </w:r>
      <w:r>
        <w:t xml:space="preserve"> </w:t>
      </w:r>
      <w:r w:rsidR="00DE088A">
        <w:t xml:space="preserve">Basic Digital Electronics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88702C" w:rsidRPr="00E60D07" w14:paraId="1C044A97" w14:textId="77777777" w:rsidTr="00514DEA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7764F621" w14:textId="77777777" w:rsidR="0088702C" w:rsidRPr="00E60D07" w:rsidRDefault="0088702C" w:rsidP="00514DEA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7433F54" w14:textId="77777777" w:rsidR="0088702C" w:rsidRPr="00E60D07" w:rsidRDefault="0088702C" w:rsidP="00514DEA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69E176B8" w14:textId="77777777" w:rsidR="0088702C" w:rsidRPr="00481622" w:rsidRDefault="0088702C" w:rsidP="00514DEA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09945EC4" w14:textId="5E261403" w:rsidR="0088702C" w:rsidRPr="00E60D07" w:rsidRDefault="0088702C" w:rsidP="00514DEA">
            <w:pPr>
              <w:jc w:val="center"/>
            </w:pPr>
            <w:r w:rsidRPr="00E60D07">
              <w:t xml:space="preserve">Secondary Course </w:t>
            </w:r>
            <w:r w:rsidR="002457A0">
              <w:t>Crosswalk</w:t>
            </w:r>
          </w:p>
        </w:tc>
      </w:tr>
      <w:tr w:rsidR="00DE088A" w:rsidRPr="00E60D07" w14:paraId="32A0ACBB" w14:textId="77777777" w:rsidTr="00DE088A">
        <w:trPr>
          <w:trHeight w:val="288"/>
        </w:trPr>
        <w:tc>
          <w:tcPr>
            <w:tcW w:w="715" w:type="dxa"/>
            <w:vAlign w:val="center"/>
          </w:tcPr>
          <w:p w14:paraId="6BAE3DF9" w14:textId="022A7E61" w:rsidR="00DE088A" w:rsidRPr="00E60D07" w:rsidRDefault="00DE088A" w:rsidP="00DE088A">
            <w:pPr>
              <w:rPr>
                <w:rFonts w:eastAsia="Times New Roman" w:cs="Arial"/>
              </w:rPr>
            </w:pPr>
            <w:r w:rsidRPr="00823277">
              <w:t>2601</w:t>
            </w:r>
          </w:p>
        </w:tc>
        <w:tc>
          <w:tcPr>
            <w:tcW w:w="7650" w:type="dxa"/>
            <w:vAlign w:val="center"/>
          </w:tcPr>
          <w:p w14:paraId="168C5F5D" w14:textId="13C8131D" w:rsidR="00DE088A" w:rsidRPr="00E60D07" w:rsidRDefault="00DE088A" w:rsidP="00DE088A">
            <w:pPr>
              <w:rPr>
                <w:rFonts w:eastAsia="Times New Roman" w:cs="Arial"/>
              </w:rPr>
            </w:pPr>
            <w:r w:rsidRPr="00823277">
              <w:t>Convert between numbering systems (decimal, binary, octal and hexadecimal).</w:t>
            </w:r>
          </w:p>
        </w:tc>
        <w:tc>
          <w:tcPr>
            <w:tcW w:w="1620" w:type="dxa"/>
            <w:vAlign w:val="center"/>
            <w:hideMark/>
          </w:tcPr>
          <w:p w14:paraId="22332776" w14:textId="77777777" w:rsidR="00DE088A" w:rsidRPr="00E60D07" w:rsidRDefault="00DE088A" w:rsidP="00DE088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1F7DA7F2" w14:textId="77777777" w:rsidR="00DE088A" w:rsidRPr="00E60D07" w:rsidRDefault="00DE088A" w:rsidP="00DE088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E088A" w:rsidRPr="00E60D07" w14:paraId="7E6BCCAB" w14:textId="77777777" w:rsidTr="00DE088A">
        <w:trPr>
          <w:trHeight w:val="288"/>
        </w:trPr>
        <w:tc>
          <w:tcPr>
            <w:tcW w:w="715" w:type="dxa"/>
            <w:vAlign w:val="center"/>
          </w:tcPr>
          <w:p w14:paraId="590F5627" w14:textId="656EF161" w:rsidR="00DE088A" w:rsidRPr="00E60D07" w:rsidRDefault="00DE088A" w:rsidP="00DE088A">
            <w:pPr>
              <w:rPr>
                <w:rFonts w:eastAsia="Times New Roman" w:cs="Arial"/>
              </w:rPr>
            </w:pPr>
            <w:r w:rsidRPr="00823277">
              <w:t>2602</w:t>
            </w:r>
          </w:p>
        </w:tc>
        <w:tc>
          <w:tcPr>
            <w:tcW w:w="7650" w:type="dxa"/>
            <w:vAlign w:val="center"/>
          </w:tcPr>
          <w:p w14:paraId="3C68F64D" w14:textId="602FFBC3" w:rsidR="00DE088A" w:rsidRPr="00E60D07" w:rsidRDefault="00DE088A" w:rsidP="00DE088A">
            <w:pPr>
              <w:rPr>
                <w:rFonts w:eastAsia="Times New Roman" w:cs="Arial"/>
              </w:rPr>
            </w:pPr>
            <w:r w:rsidRPr="00823277">
              <w:t>RESERVED</w:t>
            </w:r>
          </w:p>
        </w:tc>
        <w:tc>
          <w:tcPr>
            <w:tcW w:w="1620" w:type="dxa"/>
            <w:vAlign w:val="center"/>
          </w:tcPr>
          <w:p w14:paraId="21BDC38A" w14:textId="77777777" w:rsidR="00DE088A" w:rsidRPr="00E60D07" w:rsidRDefault="00DE088A" w:rsidP="00DE088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8033743" w14:textId="77777777" w:rsidR="00DE088A" w:rsidRPr="00E60D07" w:rsidRDefault="00DE088A" w:rsidP="00DE088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E088A" w:rsidRPr="00E60D07" w14:paraId="27051CE8" w14:textId="77777777" w:rsidTr="00DE088A">
        <w:trPr>
          <w:trHeight w:val="288"/>
        </w:trPr>
        <w:tc>
          <w:tcPr>
            <w:tcW w:w="715" w:type="dxa"/>
            <w:vAlign w:val="center"/>
          </w:tcPr>
          <w:p w14:paraId="0897B954" w14:textId="7315D3D7" w:rsidR="00DE088A" w:rsidRPr="00E60D07" w:rsidRDefault="00DE088A" w:rsidP="00DE088A">
            <w:pPr>
              <w:rPr>
                <w:rFonts w:eastAsia="Times New Roman" w:cs="Arial"/>
              </w:rPr>
            </w:pPr>
            <w:r w:rsidRPr="00823277">
              <w:lastRenderedPageBreak/>
              <w:t>2603</w:t>
            </w:r>
          </w:p>
        </w:tc>
        <w:tc>
          <w:tcPr>
            <w:tcW w:w="7650" w:type="dxa"/>
            <w:vAlign w:val="center"/>
          </w:tcPr>
          <w:p w14:paraId="3FAD9313" w14:textId="1549FC43" w:rsidR="00DE088A" w:rsidRPr="00E60D07" w:rsidRDefault="00DE088A" w:rsidP="00DE088A">
            <w:pPr>
              <w:rPr>
                <w:rFonts w:eastAsia="Times New Roman" w:cs="Arial"/>
              </w:rPr>
            </w:pPr>
            <w:r w:rsidRPr="00823277">
              <w:t>Identify the operation and develop the truth tables for the seven basic logic gates.</w:t>
            </w:r>
          </w:p>
        </w:tc>
        <w:tc>
          <w:tcPr>
            <w:tcW w:w="1620" w:type="dxa"/>
            <w:vAlign w:val="center"/>
          </w:tcPr>
          <w:p w14:paraId="00F0054A" w14:textId="77777777" w:rsidR="00DE088A" w:rsidRPr="00E60D07" w:rsidRDefault="00DE088A" w:rsidP="00DE088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1307A301" w14:textId="77777777" w:rsidR="00DE088A" w:rsidRPr="00E60D07" w:rsidRDefault="00DE088A" w:rsidP="00DE088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E088A" w:rsidRPr="00E60D07" w14:paraId="404F1710" w14:textId="77777777" w:rsidTr="00DE088A">
        <w:trPr>
          <w:trHeight w:val="288"/>
        </w:trPr>
        <w:tc>
          <w:tcPr>
            <w:tcW w:w="715" w:type="dxa"/>
            <w:vAlign w:val="center"/>
          </w:tcPr>
          <w:p w14:paraId="0A32B076" w14:textId="2D65FFAD" w:rsidR="00DE088A" w:rsidRPr="001F72A9" w:rsidRDefault="00DE088A" w:rsidP="00DE088A">
            <w:r w:rsidRPr="00823277">
              <w:t>2604</w:t>
            </w:r>
          </w:p>
        </w:tc>
        <w:tc>
          <w:tcPr>
            <w:tcW w:w="7650" w:type="dxa"/>
            <w:vAlign w:val="center"/>
          </w:tcPr>
          <w:p w14:paraId="55A8553A" w14:textId="6A8992AC" w:rsidR="00DE088A" w:rsidRPr="001F72A9" w:rsidRDefault="00DE088A" w:rsidP="00DE088A">
            <w:r w:rsidRPr="00823277">
              <w:t xml:space="preserve">Connect combinational logic (multiplexer, demultiplexer, half-adder, </w:t>
            </w:r>
            <w:proofErr w:type="gramStart"/>
            <w:r w:rsidRPr="00823277">
              <w:t>full-adder</w:t>
            </w:r>
            <w:proofErr w:type="gramEnd"/>
            <w:r w:rsidRPr="00823277">
              <w:t>).</w:t>
            </w:r>
          </w:p>
        </w:tc>
        <w:tc>
          <w:tcPr>
            <w:tcW w:w="1620" w:type="dxa"/>
            <w:vAlign w:val="center"/>
          </w:tcPr>
          <w:p w14:paraId="35DA76AA" w14:textId="77777777" w:rsidR="00DE088A" w:rsidRPr="00E60D07" w:rsidRDefault="00DE088A" w:rsidP="00DE088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90718CC" w14:textId="77777777" w:rsidR="00DE088A" w:rsidRPr="00E60D07" w:rsidRDefault="00DE088A" w:rsidP="00DE088A">
            <w:pPr>
              <w:rPr>
                <w:rFonts w:eastAsia="Times New Roman" w:cs="Arial"/>
                <w:color w:val="000000"/>
              </w:rPr>
            </w:pPr>
          </w:p>
        </w:tc>
      </w:tr>
      <w:tr w:rsidR="00DE088A" w:rsidRPr="00E60D07" w14:paraId="4B7E9B6B" w14:textId="77777777" w:rsidTr="00DE088A">
        <w:trPr>
          <w:trHeight w:val="288"/>
        </w:trPr>
        <w:tc>
          <w:tcPr>
            <w:tcW w:w="715" w:type="dxa"/>
            <w:vAlign w:val="center"/>
          </w:tcPr>
          <w:p w14:paraId="78748CB5" w14:textId="3ACCB5CA" w:rsidR="00DE088A" w:rsidRPr="00005312" w:rsidRDefault="00DE088A" w:rsidP="00DE088A">
            <w:r w:rsidRPr="00823277">
              <w:t>2605</w:t>
            </w:r>
          </w:p>
        </w:tc>
        <w:tc>
          <w:tcPr>
            <w:tcW w:w="7650" w:type="dxa"/>
            <w:vAlign w:val="center"/>
          </w:tcPr>
          <w:p w14:paraId="2A46F0DE" w14:textId="5A66D009" w:rsidR="00DE088A" w:rsidRPr="00005312" w:rsidRDefault="00DE088A" w:rsidP="00DE088A">
            <w:r w:rsidRPr="00823277">
              <w:t>Apply Boolean reduction and construct Karnaugh mapping for complex logic circuits.</w:t>
            </w:r>
          </w:p>
        </w:tc>
        <w:tc>
          <w:tcPr>
            <w:tcW w:w="1620" w:type="dxa"/>
            <w:vAlign w:val="center"/>
          </w:tcPr>
          <w:p w14:paraId="7E934AE3" w14:textId="77777777" w:rsidR="00DE088A" w:rsidRPr="00E60D07" w:rsidRDefault="00DE088A" w:rsidP="00DE088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3ACE949" w14:textId="77777777" w:rsidR="00DE088A" w:rsidRPr="00E60D07" w:rsidRDefault="00DE088A" w:rsidP="00DE088A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3B800879" w14:textId="62E1A839" w:rsidR="0088702C" w:rsidRDefault="0088702C" w:rsidP="0088702C">
      <w:pPr>
        <w:pStyle w:val="Heading2"/>
      </w:pPr>
      <w:r>
        <w:t>2</w:t>
      </w:r>
      <w:r w:rsidR="00DE088A">
        <w:t xml:space="preserve">700 Reserved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88702C" w:rsidRPr="00E60D07" w14:paraId="027DEE92" w14:textId="77777777" w:rsidTr="00514DEA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9D1E479" w14:textId="77777777" w:rsidR="0088702C" w:rsidRPr="00E60D07" w:rsidRDefault="0088702C" w:rsidP="00514DEA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4436B99E" w14:textId="77777777" w:rsidR="0088702C" w:rsidRPr="00E60D07" w:rsidRDefault="0088702C" w:rsidP="00514DEA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27BBD11" w14:textId="77777777" w:rsidR="0088702C" w:rsidRPr="00481622" w:rsidRDefault="0088702C" w:rsidP="00514DEA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6010E068" w14:textId="60D95F62" w:rsidR="0088702C" w:rsidRPr="00E60D07" w:rsidRDefault="0088702C" w:rsidP="00514DEA">
            <w:pPr>
              <w:jc w:val="center"/>
            </w:pPr>
            <w:r w:rsidRPr="00E60D07">
              <w:t xml:space="preserve">Secondary Course </w:t>
            </w:r>
            <w:r w:rsidR="002457A0">
              <w:t>Crosswalk</w:t>
            </w:r>
          </w:p>
        </w:tc>
      </w:tr>
      <w:tr w:rsidR="00DE088A" w:rsidRPr="00E60D07" w14:paraId="0BAD2248" w14:textId="77777777" w:rsidTr="00DE088A">
        <w:trPr>
          <w:trHeight w:val="288"/>
        </w:trPr>
        <w:tc>
          <w:tcPr>
            <w:tcW w:w="715" w:type="dxa"/>
            <w:vAlign w:val="center"/>
          </w:tcPr>
          <w:p w14:paraId="34361A07" w14:textId="763FA1FC" w:rsidR="00DE088A" w:rsidRPr="00E60D07" w:rsidRDefault="00DE088A" w:rsidP="00DE088A">
            <w:pPr>
              <w:rPr>
                <w:rFonts w:eastAsia="Times New Roman" w:cs="Arial"/>
              </w:rPr>
            </w:pPr>
            <w:r w:rsidRPr="00482355">
              <w:t>2701</w:t>
            </w:r>
          </w:p>
        </w:tc>
        <w:tc>
          <w:tcPr>
            <w:tcW w:w="7650" w:type="dxa"/>
            <w:vAlign w:val="center"/>
          </w:tcPr>
          <w:p w14:paraId="1A9140DC" w14:textId="768155F1" w:rsidR="00DE088A" w:rsidRPr="00E60D07" w:rsidRDefault="00DE088A" w:rsidP="00DE088A">
            <w:pPr>
              <w:rPr>
                <w:rFonts w:eastAsia="Times New Roman" w:cs="Arial"/>
              </w:rPr>
            </w:pPr>
            <w:r w:rsidRPr="00482355">
              <w:t>RESERVED</w:t>
            </w:r>
          </w:p>
        </w:tc>
        <w:tc>
          <w:tcPr>
            <w:tcW w:w="1620" w:type="dxa"/>
            <w:vAlign w:val="center"/>
            <w:hideMark/>
          </w:tcPr>
          <w:p w14:paraId="5171F8E2" w14:textId="77777777" w:rsidR="00DE088A" w:rsidRPr="00E60D07" w:rsidRDefault="00DE088A" w:rsidP="00DE088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1C65E273" w14:textId="77777777" w:rsidR="00DE088A" w:rsidRPr="00E60D07" w:rsidRDefault="00DE088A" w:rsidP="00DE088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E088A" w:rsidRPr="00E60D07" w14:paraId="7FF28CEE" w14:textId="77777777" w:rsidTr="00DE088A">
        <w:trPr>
          <w:trHeight w:val="288"/>
        </w:trPr>
        <w:tc>
          <w:tcPr>
            <w:tcW w:w="715" w:type="dxa"/>
            <w:vAlign w:val="center"/>
          </w:tcPr>
          <w:p w14:paraId="0C08E918" w14:textId="37ECC2C1" w:rsidR="00DE088A" w:rsidRPr="00E60D07" w:rsidRDefault="00DE088A" w:rsidP="00DE088A">
            <w:pPr>
              <w:rPr>
                <w:rFonts w:eastAsia="Times New Roman" w:cs="Arial"/>
              </w:rPr>
            </w:pPr>
            <w:r w:rsidRPr="00482355">
              <w:t>2702</w:t>
            </w:r>
          </w:p>
        </w:tc>
        <w:tc>
          <w:tcPr>
            <w:tcW w:w="7650" w:type="dxa"/>
            <w:vAlign w:val="center"/>
          </w:tcPr>
          <w:p w14:paraId="4CE2F564" w14:textId="1BC64754" w:rsidR="00DE088A" w:rsidRPr="00E60D07" w:rsidRDefault="00DE088A" w:rsidP="00DE088A">
            <w:pPr>
              <w:rPr>
                <w:rFonts w:eastAsia="Times New Roman" w:cs="Arial"/>
              </w:rPr>
            </w:pPr>
            <w:r w:rsidRPr="00482355">
              <w:t>RESERVED</w:t>
            </w:r>
          </w:p>
        </w:tc>
        <w:tc>
          <w:tcPr>
            <w:tcW w:w="1620" w:type="dxa"/>
            <w:vAlign w:val="center"/>
          </w:tcPr>
          <w:p w14:paraId="39ECD598" w14:textId="77777777" w:rsidR="00DE088A" w:rsidRPr="00E60D07" w:rsidRDefault="00DE088A" w:rsidP="00DE088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DCB0102" w14:textId="77777777" w:rsidR="00DE088A" w:rsidRPr="00E60D07" w:rsidRDefault="00DE088A" w:rsidP="00DE088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</w:tbl>
    <w:p w14:paraId="5374C6E6" w14:textId="389D9D99" w:rsidR="0088702C" w:rsidRDefault="0088702C" w:rsidP="0088702C">
      <w:pPr>
        <w:pStyle w:val="Heading2"/>
      </w:pPr>
      <w:r>
        <w:t>2</w:t>
      </w:r>
      <w:r w:rsidR="00DE088A">
        <w:t>8</w:t>
      </w:r>
      <w:r>
        <w:t xml:space="preserve">00 </w:t>
      </w:r>
      <w:r w:rsidR="00DE088A">
        <w:t>Troubleshooting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88702C" w:rsidRPr="00E60D07" w14:paraId="1387324E" w14:textId="77777777" w:rsidTr="00514DEA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41FF4EAE" w14:textId="77777777" w:rsidR="0088702C" w:rsidRPr="00E60D07" w:rsidRDefault="0088702C" w:rsidP="00514DEA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A7A3CFA" w14:textId="77777777" w:rsidR="0088702C" w:rsidRPr="00E60D07" w:rsidRDefault="0088702C" w:rsidP="00514DEA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3E8245DF" w14:textId="77777777" w:rsidR="0088702C" w:rsidRPr="00481622" w:rsidRDefault="0088702C" w:rsidP="00514DEA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26BF4A04" w14:textId="75FA6667" w:rsidR="0088702C" w:rsidRPr="00E60D07" w:rsidRDefault="0088702C" w:rsidP="00514DEA">
            <w:pPr>
              <w:jc w:val="center"/>
            </w:pPr>
            <w:r w:rsidRPr="00E60D07">
              <w:t xml:space="preserve">Secondary Course </w:t>
            </w:r>
            <w:r w:rsidR="002457A0">
              <w:t>Crosswalk</w:t>
            </w:r>
          </w:p>
        </w:tc>
      </w:tr>
      <w:tr w:rsidR="00DE088A" w:rsidRPr="00E60D07" w14:paraId="45B6F221" w14:textId="77777777" w:rsidTr="00DE088A">
        <w:trPr>
          <w:trHeight w:val="288"/>
        </w:trPr>
        <w:tc>
          <w:tcPr>
            <w:tcW w:w="715" w:type="dxa"/>
            <w:vAlign w:val="center"/>
          </w:tcPr>
          <w:p w14:paraId="44A18C50" w14:textId="0B428B71" w:rsidR="00DE088A" w:rsidRPr="00E60D07" w:rsidRDefault="00DE088A" w:rsidP="00DE088A">
            <w:pPr>
              <w:rPr>
                <w:rFonts w:eastAsia="Times New Roman" w:cs="Arial"/>
              </w:rPr>
            </w:pPr>
            <w:r w:rsidRPr="00471ECA">
              <w:t>2801</w:t>
            </w:r>
          </w:p>
        </w:tc>
        <w:tc>
          <w:tcPr>
            <w:tcW w:w="7650" w:type="dxa"/>
            <w:vAlign w:val="center"/>
          </w:tcPr>
          <w:p w14:paraId="0490B8D3" w14:textId="0ACE8730" w:rsidR="00DE088A" w:rsidRPr="00E60D07" w:rsidRDefault="00DE088A" w:rsidP="00DE088A">
            <w:pPr>
              <w:rPr>
                <w:rFonts w:eastAsia="Times New Roman" w:cs="Arial"/>
              </w:rPr>
            </w:pPr>
            <w:r w:rsidRPr="00471ECA">
              <w:t>Utilize the order of the troubleshooting process to detect failures in electrical and electronic circuits.</w:t>
            </w:r>
          </w:p>
        </w:tc>
        <w:tc>
          <w:tcPr>
            <w:tcW w:w="1620" w:type="dxa"/>
            <w:vAlign w:val="center"/>
            <w:hideMark/>
          </w:tcPr>
          <w:p w14:paraId="3F0F2F60" w14:textId="77777777" w:rsidR="00DE088A" w:rsidRPr="00E60D07" w:rsidRDefault="00DE088A" w:rsidP="00DE088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44993C9B" w14:textId="77777777" w:rsidR="00DE088A" w:rsidRPr="00E60D07" w:rsidRDefault="00DE088A" w:rsidP="00DE088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E088A" w:rsidRPr="00E60D07" w14:paraId="13F819BC" w14:textId="77777777" w:rsidTr="00DE088A">
        <w:trPr>
          <w:trHeight w:val="288"/>
        </w:trPr>
        <w:tc>
          <w:tcPr>
            <w:tcW w:w="715" w:type="dxa"/>
            <w:vAlign w:val="center"/>
          </w:tcPr>
          <w:p w14:paraId="1673C471" w14:textId="15D80161" w:rsidR="00DE088A" w:rsidRPr="00E60D07" w:rsidRDefault="00DE088A" w:rsidP="00DE088A">
            <w:pPr>
              <w:rPr>
                <w:rFonts w:eastAsia="Times New Roman" w:cs="Arial"/>
              </w:rPr>
            </w:pPr>
            <w:r w:rsidRPr="00471ECA">
              <w:t>2802</w:t>
            </w:r>
          </w:p>
        </w:tc>
        <w:tc>
          <w:tcPr>
            <w:tcW w:w="7650" w:type="dxa"/>
            <w:vAlign w:val="center"/>
          </w:tcPr>
          <w:p w14:paraId="7243DE77" w14:textId="5DFFEB01" w:rsidR="00DE088A" w:rsidRPr="00E60D07" w:rsidRDefault="00DE088A" w:rsidP="00DE088A">
            <w:pPr>
              <w:rPr>
                <w:rFonts w:eastAsia="Times New Roman" w:cs="Arial"/>
              </w:rPr>
            </w:pPr>
            <w:r w:rsidRPr="00471ECA">
              <w:t>Analyze and troubleshoot failures in electrical and electronic circuits.</w:t>
            </w:r>
          </w:p>
        </w:tc>
        <w:tc>
          <w:tcPr>
            <w:tcW w:w="1620" w:type="dxa"/>
            <w:vAlign w:val="center"/>
          </w:tcPr>
          <w:p w14:paraId="30BA7D02" w14:textId="77777777" w:rsidR="00DE088A" w:rsidRPr="00E60D07" w:rsidRDefault="00DE088A" w:rsidP="00DE088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7D5A8047" w14:textId="77777777" w:rsidR="00DE088A" w:rsidRPr="00E60D07" w:rsidRDefault="00DE088A" w:rsidP="00DE088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</w:tbl>
    <w:p w14:paraId="1B7846BE" w14:textId="66D8A3E6" w:rsidR="0088702C" w:rsidRDefault="0088702C" w:rsidP="0088702C">
      <w:pPr>
        <w:pStyle w:val="Heading2"/>
      </w:pPr>
      <w:r>
        <w:t>2</w:t>
      </w:r>
      <w:r w:rsidR="00D9334F">
        <w:t>9</w:t>
      </w:r>
      <w:r>
        <w:t xml:space="preserve">00 </w:t>
      </w:r>
      <w:r w:rsidR="00D9334F">
        <w:t xml:space="preserve">Electronic Communications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88702C" w:rsidRPr="00E60D07" w14:paraId="41F42AED" w14:textId="77777777" w:rsidTr="00514DEA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703EA164" w14:textId="77777777" w:rsidR="0088702C" w:rsidRPr="00E60D07" w:rsidRDefault="0088702C" w:rsidP="00514DEA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2DC26646" w14:textId="77777777" w:rsidR="0088702C" w:rsidRPr="00E60D07" w:rsidRDefault="0088702C" w:rsidP="00514DEA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15DA6978" w14:textId="77777777" w:rsidR="0088702C" w:rsidRPr="00481622" w:rsidRDefault="0088702C" w:rsidP="00514DEA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70CD27E" w14:textId="451D570B" w:rsidR="0088702C" w:rsidRPr="00E60D07" w:rsidRDefault="0088702C" w:rsidP="00514DEA">
            <w:pPr>
              <w:jc w:val="center"/>
            </w:pPr>
            <w:r w:rsidRPr="00E60D07">
              <w:t xml:space="preserve">Secondary Course </w:t>
            </w:r>
            <w:r w:rsidR="002457A0">
              <w:t>Crosswalk</w:t>
            </w:r>
          </w:p>
        </w:tc>
      </w:tr>
      <w:tr w:rsidR="00D9334F" w:rsidRPr="00E60D07" w14:paraId="2BA97221" w14:textId="77777777" w:rsidTr="00D9334F">
        <w:trPr>
          <w:trHeight w:val="288"/>
        </w:trPr>
        <w:tc>
          <w:tcPr>
            <w:tcW w:w="715" w:type="dxa"/>
            <w:vAlign w:val="center"/>
          </w:tcPr>
          <w:p w14:paraId="4F1FA961" w14:textId="740F15D3" w:rsidR="00D9334F" w:rsidRPr="00E60D07" w:rsidRDefault="00D9334F" w:rsidP="00D9334F">
            <w:pPr>
              <w:rPr>
                <w:rFonts w:eastAsia="Times New Roman" w:cs="Arial"/>
              </w:rPr>
            </w:pPr>
            <w:r w:rsidRPr="00E349C8">
              <w:t>2901</w:t>
            </w:r>
          </w:p>
        </w:tc>
        <w:tc>
          <w:tcPr>
            <w:tcW w:w="7650" w:type="dxa"/>
            <w:vAlign w:val="center"/>
          </w:tcPr>
          <w:p w14:paraId="0CB1BB91" w14:textId="037DD0EF" w:rsidR="00D9334F" w:rsidRPr="00E60D07" w:rsidRDefault="00D9334F" w:rsidP="00D9334F">
            <w:pPr>
              <w:rPr>
                <w:rFonts w:eastAsia="Times New Roman" w:cs="Arial"/>
              </w:rPr>
            </w:pPr>
            <w:r w:rsidRPr="00E349C8">
              <w:t>Identify and explain the major components of a basic communication system.</w:t>
            </w:r>
          </w:p>
        </w:tc>
        <w:tc>
          <w:tcPr>
            <w:tcW w:w="1620" w:type="dxa"/>
            <w:vAlign w:val="center"/>
            <w:hideMark/>
          </w:tcPr>
          <w:p w14:paraId="19756E8A" w14:textId="77777777" w:rsidR="00D9334F" w:rsidRPr="00E60D07" w:rsidRDefault="00D9334F" w:rsidP="00D9334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491E54D6" w14:textId="77777777" w:rsidR="00D9334F" w:rsidRPr="00E60D07" w:rsidRDefault="00D9334F" w:rsidP="00D9334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9334F" w:rsidRPr="00E60D07" w14:paraId="010490D8" w14:textId="77777777" w:rsidTr="00D9334F">
        <w:trPr>
          <w:trHeight w:val="288"/>
        </w:trPr>
        <w:tc>
          <w:tcPr>
            <w:tcW w:w="715" w:type="dxa"/>
            <w:vAlign w:val="center"/>
          </w:tcPr>
          <w:p w14:paraId="1E8C3468" w14:textId="7DE56AF0" w:rsidR="00D9334F" w:rsidRPr="00E60D07" w:rsidRDefault="00D9334F" w:rsidP="00D9334F">
            <w:pPr>
              <w:rPr>
                <w:rFonts w:eastAsia="Times New Roman" w:cs="Arial"/>
              </w:rPr>
            </w:pPr>
            <w:r w:rsidRPr="00E349C8">
              <w:t>2902</w:t>
            </w:r>
          </w:p>
        </w:tc>
        <w:tc>
          <w:tcPr>
            <w:tcW w:w="7650" w:type="dxa"/>
            <w:vAlign w:val="center"/>
          </w:tcPr>
          <w:p w14:paraId="03C33A26" w14:textId="1034C87B" w:rsidR="00D9334F" w:rsidRPr="00E60D07" w:rsidRDefault="00D9334F" w:rsidP="00D9334F">
            <w:pPr>
              <w:rPr>
                <w:rFonts w:eastAsia="Times New Roman" w:cs="Arial"/>
              </w:rPr>
            </w:pPr>
            <w:r w:rsidRPr="00E349C8">
              <w:t>RESERVED</w:t>
            </w:r>
          </w:p>
        </w:tc>
        <w:tc>
          <w:tcPr>
            <w:tcW w:w="1620" w:type="dxa"/>
            <w:vAlign w:val="center"/>
          </w:tcPr>
          <w:p w14:paraId="739A7867" w14:textId="77777777" w:rsidR="00D9334F" w:rsidRPr="00E60D07" w:rsidRDefault="00D9334F" w:rsidP="00D9334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809F4E4" w14:textId="77777777" w:rsidR="00D9334F" w:rsidRPr="00E60D07" w:rsidRDefault="00D9334F" w:rsidP="00D9334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9334F" w:rsidRPr="00E60D07" w14:paraId="79F3A158" w14:textId="77777777" w:rsidTr="00D9334F">
        <w:trPr>
          <w:trHeight w:val="288"/>
        </w:trPr>
        <w:tc>
          <w:tcPr>
            <w:tcW w:w="715" w:type="dxa"/>
            <w:vAlign w:val="center"/>
          </w:tcPr>
          <w:p w14:paraId="273562EC" w14:textId="7D2E3C92" w:rsidR="00D9334F" w:rsidRPr="00E60D07" w:rsidRDefault="00D9334F" w:rsidP="00D9334F">
            <w:pPr>
              <w:rPr>
                <w:rFonts w:eastAsia="Times New Roman" w:cs="Arial"/>
              </w:rPr>
            </w:pPr>
            <w:r w:rsidRPr="00E349C8">
              <w:t>2903</w:t>
            </w:r>
          </w:p>
        </w:tc>
        <w:tc>
          <w:tcPr>
            <w:tcW w:w="7650" w:type="dxa"/>
            <w:vAlign w:val="center"/>
          </w:tcPr>
          <w:p w14:paraId="4620B0E8" w14:textId="55958044" w:rsidR="00D9334F" w:rsidRPr="00E60D07" w:rsidRDefault="00D9334F" w:rsidP="00D9334F">
            <w:pPr>
              <w:rPr>
                <w:rFonts w:eastAsia="Times New Roman" w:cs="Arial"/>
              </w:rPr>
            </w:pPr>
            <w:r w:rsidRPr="00E349C8">
              <w:t>Measure and calculate maximum power transfer.</w:t>
            </w:r>
          </w:p>
        </w:tc>
        <w:tc>
          <w:tcPr>
            <w:tcW w:w="1620" w:type="dxa"/>
            <w:vAlign w:val="center"/>
          </w:tcPr>
          <w:p w14:paraId="6F2F89F6" w14:textId="77777777" w:rsidR="00D9334F" w:rsidRPr="00E60D07" w:rsidRDefault="00D9334F" w:rsidP="00D9334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DCC8414" w14:textId="77777777" w:rsidR="00D9334F" w:rsidRPr="00E60D07" w:rsidRDefault="00D9334F" w:rsidP="00D9334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</w:tbl>
    <w:p w14:paraId="1BDF1689" w14:textId="6E580ED3" w:rsidR="0088702C" w:rsidRDefault="0088702C" w:rsidP="008F6DD3">
      <w:pPr>
        <w:tabs>
          <w:tab w:val="left" w:pos="10080"/>
        </w:tabs>
        <w:rPr>
          <w:vertAlign w:val="superscript"/>
        </w:rPr>
      </w:pPr>
    </w:p>
    <w:p w14:paraId="438FC623" w14:textId="77777777" w:rsidR="00496577" w:rsidRDefault="00496577" w:rsidP="0088702C">
      <w:pPr>
        <w:pStyle w:val="Heading2"/>
      </w:pPr>
    </w:p>
    <w:p w14:paraId="2E592973" w14:textId="1F59654C" w:rsidR="0088702C" w:rsidRDefault="00D9334F" w:rsidP="0088702C">
      <w:pPr>
        <w:pStyle w:val="Heading2"/>
      </w:pPr>
      <w:r>
        <w:lastRenderedPageBreak/>
        <w:t>3000 Motor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88702C" w:rsidRPr="00E60D07" w14:paraId="3492BBC3" w14:textId="77777777" w:rsidTr="00514DEA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2D97E88F" w14:textId="77777777" w:rsidR="0088702C" w:rsidRPr="00E60D07" w:rsidRDefault="0088702C" w:rsidP="00514DEA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37C1903D" w14:textId="77777777" w:rsidR="0088702C" w:rsidRPr="00E60D07" w:rsidRDefault="0088702C" w:rsidP="00514DEA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17C74948" w14:textId="77777777" w:rsidR="0088702C" w:rsidRPr="00481622" w:rsidRDefault="0088702C" w:rsidP="00514DEA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3530FD2" w14:textId="6E0DA436" w:rsidR="0088702C" w:rsidRPr="00E60D07" w:rsidRDefault="0088702C" w:rsidP="00514DEA">
            <w:pPr>
              <w:jc w:val="center"/>
            </w:pPr>
            <w:r w:rsidRPr="00E60D07">
              <w:t xml:space="preserve">Secondary Course </w:t>
            </w:r>
            <w:r w:rsidR="002457A0">
              <w:t>Crosswalk</w:t>
            </w:r>
          </w:p>
        </w:tc>
      </w:tr>
      <w:tr w:rsidR="00D9334F" w:rsidRPr="00E60D07" w14:paraId="55800566" w14:textId="77777777" w:rsidTr="00D9334F">
        <w:trPr>
          <w:trHeight w:val="288"/>
        </w:trPr>
        <w:tc>
          <w:tcPr>
            <w:tcW w:w="715" w:type="dxa"/>
            <w:vAlign w:val="center"/>
          </w:tcPr>
          <w:p w14:paraId="7C3A04D3" w14:textId="5C20B896" w:rsidR="00D9334F" w:rsidRPr="00E60D07" w:rsidRDefault="00D9334F" w:rsidP="00D9334F">
            <w:pPr>
              <w:rPr>
                <w:rFonts w:eastAsia="Times New Roman" w:cs="Arial"/>
              </w:rPr>
            </w:pPr>
            <w:r w:rsidRPr="00AF43BE">
              <w:t>3001</w:t>
            </w:r>
          </w:p>
        </w:tc>
        <w:tc>
          <w:tcPr>
            <w:tcW w:w="7650" w:type="dxa"/>
            <w:vAlign w:val="center"/>
          </w:tcPr>
          <w:p w14:paraId="58D7FC73" w14:textId="7DCF6971" w:rsidR="00D9334F" w:rsidRPr="00E60D07" w:rsidRDefault="00D9334F" w:rsidP="00D9334F">
            <w:pPr>
              <w:rPr>
                <w:rFonts w:eastAsia="Times New Roman" w:cs="Arial"/>
              </w:rPr>
            </w:pPr>
            <w:r w:rsidRPr="00AF43BE">
              <w:t>Describe the characteristics of AC and DC motors.</w:t>
            </w:r>
          </w:p>
        </w:tc>
        <w:tc>
          <w:tcPr>
            <w:tcW w:w="1620" w:type="dxa"/>
            <w:vAlign w:val="center"/>
            <w:hideMark/>
          </w:tcPr>
          <w:p w14:paraId="70FCB3E5" w14:textId="77777777" w:rsidR="00D9334F" w:rsidRPr="00E60D07" w:rsidRDefault="00D9334F" w:rsidP="00D9334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298E5C84" w14:textId="77777777" w:rsidR="00D9334F" w:rsidRPr="00E60D07" w:rsidRDefault="00D9334F" w:rsidP="00D9334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9334F" w:rsidRPr="00E60D07" w14:paraId="4D46887E" w14:textId="77777777" w:rsidTr="00D9334F">
        <w:trPr>
          <w:trHeight w:val="288"/>
        </w:trPr>
        <w:tc>
          <w:tcPr>
            <w:tcW w:w="715" w:type="dxa"/>
            <w:vAlign w:val="center"/>
          </w:tcPr>
          <w:p w14:paraId="2B5C04E7" w14:textId="22E374FD" w:rsidR="00D9334F" w:rsidRPr="00E60D07" w:rsidRDefault="00D9334F" w:rsidP="00D9334F">
            <w:pPr>
              <w:rPr>
                <w:rFonts w:eastAsia="Times New Roman" w:cs="Arial"/>
              </w:rPr>
            </w:pPr>
            <w:r w:rsidRPr="00AF43BE">
              <w:t>3002</w:t>
            </w:r>
          </w:p>
        </w:tc>
        <w:tc>
          <w:tcPr>
            <w:tcW w:w="7650" w:type="dxa"/>
            <w:vAlign w:val="center"/>
          </w:tcPr>
          <w:p w14:paraId="0434EC83" w14:textId="5D995E0A" w:rsidR="00D9334F" w:rsidRPr="00E60D07" w:rsidRDefault="00D9334F" w:rsidP="00D9334F">
            <w:pPr>
              <w:rPr>
                <w:rFonts w:eastAsia="Times New Roman" w:cs="Arial"/>
              </w:rPr>
            </w:pPr>
            <w:r w:rsidRPr="00AF43BE">
              <w:t>Describe characteristics of induction and Stepper motors.</w:t>
            </w:r>
          </w:p>
        </w:tc>
        <w:tc>
          <w:tcPr>
            <w:tcW w:w="1620" w:type="dxa"/>
            <w:vAlign w:val="center"/>
          </w:tcPr>
          <w:p w14:paraId="7D6201DA" w14:textId="77777777" w:rsidR="00D9334F" w:rsidRPr="00E60D07" w:rsidRDefault="00D9334F" w:rsidP="00D9334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3EE051A" w14:textId="77777777" w:rsidR="00D9334F" w:rsidRPr="00E60D07" w:rsidRDefault="00D9334F" w:rsidP="00D9334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9334F" w:rsidRPr="00E60D07" w14:paraId="6AB7F664" w14:textId="77777777" w:rsidTr="00D9334F">
        <w:trPr>
          <w:trHeight w:val="288"/>
        </w:trPr>
        <w:tc>
          <w:tcPr>
            <w:tcW w:w="715" w:type="dxa"/>
            <w:vAlign w:val="center"/>
          </w:tcPr>
          <w:p w14:paraId="25EF1FA5" w14:textId="6D4A54DF" w:rsidR="00D9334F" w:rsidRPr="00E60D07" w:rsidRDefault="00D9334F" w:rsidP="00D9334F">
            <w:pPr>
              <w:rPr>
                <w:rFonts w:eastAsia="Times New Roman" w:cs="Arial"/>
              </w:rPr>
            </w:pPr>
            <w:r w:rsidRPr="00AF43BE">
              <w:t>3003</w:t>
            </w:r>
          </w:p>
        </w:tc>
        <w:tc>
          <w:tcPr>
            <w:tcW w:w="7650" w:type="dxa"/>
            <w:vAlign w:val="center"/>
          </w:tcPr>
          <w:p w14:paraId="619DB68F" w14:textId="39EC0609" w:rsidR="00D9334F" w:rsidRPr="00E60D07" w:rsidRDefault="00D9334F" w:rsidP="00D9334F">
            <w:pPr>
              <w:rPr>
                <w:rFonts w:eastAsia="Times New Roman" w:cs="Arial"/>
              </w:rPr>
            </w:pPr>
            <w:r w:rsidRPr="00AF43BE">
              <w:t>Explain the difference between brushed and brushless motors.</w:t>
            </w:r>
          </w:p>
        </w:tc>
        <w:tc>
          <w:tcPr>
            <w:tcW w:w="1620" w:type="dxa"/>
            <w:vAlign w:val="center"/>
          </w:tcPr>
          <w:p w14:paraId="7A717FEF" w14:textId="77777777" w:rsidR="00D9334F" w:rsidRPr="00E60D07" w:rsidRDefault="00D9334F" w:rsidP="00D9334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F45FAEB" w14:textId="77777777" w:rsidR="00D9334F" w:rsidRPr="00E60D07" w:rsidRDefault="00D9334F" w:rsidP="00D9334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9334F" w:rsidRPr="00E60D07" w14:paraId="460CB56A" w14:textId="77777777" w:rsidTr="00D9334F">
        <w:trPr>
          <w:trHeight w:val="288"/>
        </w:trPr>
        <w:tc>
          <w:tcPr>
            <w:tcW w:w="715" w:type="dxa"/>
            <w:vAlign w:val="center"/>
          </w:tcPr>
          <w:p w14:paraId="2E743F42" w14:textId="3FC0DE63" w:rsidR="00D9334F" w:rsidRPr="001F72A9" w:rsidRDefault="00D9334F" w:rsidP="00D9334F">
            <w:r w:rsidRPr="00AF43BE">
              <w:t>3004</w:t>
            </w:r>
          </w:p>
        </w:tc>
        <w:tc>
          <w:tcPr>
            <w:tcW w:w="7650" w:type="dxa"/>
            <w:vAlign w:val="center"/>
          </w:tcPr>
          <w:p w14:paraId="3CAB9427" w14:textId="243AF500" w:rsidR="00D9334F" w:rsidRPr="001F72A9" w:rsidRDefault="00D9334F" w:rsidP="00D9334F">
            <w:r w:rsidRPr="00AF43BE">
              <w:t>Explain the use and function of a servomechanism.</w:t>
            </w:r>
          </w:p>
        </w:tc>
        <w:tc>
          <w:tcPr>
            <w:tcW w:w="1620" w:type="dxa"/>
            <w:vAlign w:val="center"/>
          </w:tcPr>
          <w:p w14:paraId="1D5F7975" w14:textId="77777777" w:rsidR="00D9334F" w:rsidRPr="00E60D07" w:rsidRDefault="00D9334F" w:rsidP="00D9334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2C33672" w14:textId="77777777" w:rsidR="00D9334F" w:rsidRPr="00E60D07" w:rsidRDefault="00D9334F" w:rsidP="00D9334F">
            <w:pPr>
              <w:rPr>
                <w:rFonts w:eastAsia="Times New Roman" w:cs="Arial"/>
                <w:color w:val="000000"/>
              </w:rPr>
            </w:pPr>
          </w:p>
        </w:tc>
      </w:tr>
      <w:tr w:rsidR="00D9334F" w:rsidRPr="00E60D07" w14:paraId="09F5D8F6" w14:textId="77777777" w:rsidTr="00D9334F">
        <w:trPr>
          <w:trHeight w:val="288"/>
        </w:trPr>
        <w:tc>
          <w:tcPr>
            <w:tcW w:w="715" w:type="dxa"/>
            <w:vAlign w:val="center"/>
          </w:tcPr>
          <w:p w14:paraId="6958772F" w14:textId="04D5D692" w:rsidR="00D9334F" w:rsidRPr="00005312" w:rsidRDefault="00D9334F" w:rsidP="00D9334F">
            <w:r w:rsidRPr="00AF43BE">
              <w:t>3005</w:t>
            </w:r>
          </w:p>
        </w:tc>
        <w:tc>
          <w:tcPr>
            <w:tcW w:w="7650" w:type="dxa"/>
            <w:vAlign w:val="center"/>
          </w:tcPr>
          <w:p w14:paraId="01E13FFD" w14:textId="1A956327" w:rsidR="00D9334F" w:rsidRPr="00005312" w:rsidRDefault="00D9334F" w:rsidP="00D9334F">
            <w:r w:rsidRPr="00AF43BE">
              <w:t>Explain and use motor controllers and speed controllers.</w:t>
            </w:r>
          </w:p>
        </w:tc>
        <w:tc>
          <w:tcPr>
            <w:tcW w:w="1620" w:type="dxa"/>
            <w:vAlign w:val="center"/>
          </w:tcPr>
          <w:p w14:paraId="39606E54" w14:textId="77777777" w:rsidR="00D9334F" w:rsidRPr="00E60D07" w:rsidRDefault="00D9334F" w:rsidP="00D9334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37566CF" w14:textId="77777777" w:rsidR="00D9334F" w:rsidRPr="00E60D07" w:rsidRDefault="00D9334F" w:rsidP="00D9334F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25E8072D" w14:textId="7224C6FB" w:rsidR="0088702C" w:rsidRDefault="00D9334F" w:rsidP="0088702C">
      <w:pPr>
        <w:pStyle w:val="Heading2"/>
      </w:pPr>
      <w:r>
        <w:t>3100 History of Electronics – Past, Present</w:t>
      </w:r>
      <w:r w:rsidR="00514DEA">
        <w:t>,</w:t>
      </w:r>
      <w:r>
        <w:t xml:space="preserve"> and Future</w:t>
      </w:r>
      <w:r w:rsidR="0088702C">
        <w:t xml:space="preserve">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88702C" w:rsidRPr="00E60D07" w14:paraId="3337506A" w14:textId="77777777" w:rsidTr="00514DEA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51681C98" w14:textId="77777777" w:rsidR="0088702C" w:rsidRPr="00E60D07" w:rsidRDefault="0088702C" w:rsidP="00514DEA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221DC57E" w14:textId="77777777" w:rsidR="0088702C" w:rsidRPr="00E60D07" w:rsidRDefault="0088702C" w:rsidP="00514DEA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6B2E372E" w14:textId="77777777" w:rsidR="0088702C" w:rsidRPr="00481622" w:rsidRDefault="0088702C" w:rsidP="00514DEA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6707D9B1" w14:textId="68519CE5" w:rsidR="0088702C" w:rsidRPr="00E60D07" w:rsidRDefault="0088702C" w:rsidP="00514DEA">
            <w:pPr>
              <w:jc w:val="center"/>
            </w:pPr>
            <w:r w:rsidRPr="00E60D07">
              <w:t xml:space="preserve">Secondary Course </w:t>
            </w:r>
            <w:r w:rsidR="002457A0">
              <w:t>Crosswalk</w:t>
            </w:r>
          </w:p>
        </w:tc>
      </w:tr>
      <w:tr w:rsidR="00D9334F" w:rsidRPr="00E60D07" w14:paraId="74A70309" w14:textId="77777777" w:rsidTr="00D9334F">
        <w:trPr>
          <w:trHeight w:val="288"/>
        </w:trPr>
        <w:tc>
          <w:tcPr>
            <w:tcW w:w="715" w:type="dxa"/>
            <w:vAlign w:val="center"/>
          </w:tcPr>
          <w:p w14:paraId="6C14C8AC" w14:textId="37567CC9" w:rsidR="00D9334F" w:rsidRPr="00E60D07" w:rsidRDefault="00D9334F" w:rsidP="00D9334F">
            <w:pPr>
              <w:rPr>
                <w:rFonts w:eastAsia="Times New Roman" w:cs="Arial"/>
              </w:rPr>
            </w:pPr>
            <w:r w:rsidRPr="00E10E98">
              <w:t>3101</w:t>
            </w:r>
          </w:p>
        </w:tc>
        <w:tc>
          <w:tcPr>
            <w:tcW w:w="7650" w:type="dxa"/>
            <w:vAlign w:val="center"/>
          </w:tcPr>
          <w:p w14:paraId="74636A57" w14:textId="4AF9F47A" w:rsidR="00D9334F" w:rsidRPr="00E60D07" w:rsidRDefault="00D9334F" w:rsidP="00D9334F">
            <w:pPr>
              <w:rPr>
                <w:rFonts w:eastAsia="Times New Roman" w:cs="Arial"/>
              </w:rPr>
            </w:pPr>
            <w:r w:rsidRPr="00E10E98">
              <w:t>Examine the cause and effect of past, present</w:t>
            </w:r>
            <w:r w:rsidR="00514DEA">
              <w:t>,</w:t>
            </w:r>
            <w:r w:rsidRPr="00E10E98">
              <w:t xml:space="preserve"> and future technologies.</w:t>
            </w:r>
          </w:p>
        </w:tc>
        <w:tc>
          <w:tcPr>
            <w:tcW w:w="1620" w:type="dxa"/>
            <w:vAlign w:val="center"/>
            <w:hideMark/>
          </w:tcPr>
          <w:p w14:paraId="24F36F30" w14:textId="77777777" w:rsidR="00D9334F" w:rsidRPr="00E60D07" w:rsidRDefault="00D9334F" w:rsidP="00D9334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29FD475A" w14:textId="77777777" w:rsidR="00D9334F" w:rsidRPr="00E60D07" w:rsidRDefault="00D9334F" w:rsidP="00D9334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9334F" w:rsidRPr="00E60D07" w14:paraId="158C8E1F" w14:textId="77777777" w:rsidTr="00D9334F">
        <w:trPr>
          <w:trHeight w:val="288"/>
        </w:trPr>
        <w:tc>
          <w:tcPr>
            <w:tcW w:w="715" w:type="dxa"/>
            <w:vAlign w:val="center"/>
          </w:tcPr>
          <w:p w14:paraId="462C6B14" w14:textId="12A0D78D" w:rsidR="00D9334F" w:rsidRPr="00E60D07" w:rsidRDefault="00D9334F" w:rsidP="00D9334F">
            <w:pPr>
              <w:rPr>
                <w:rFonts w:eastAsia="Times New Roman" w:cs="Arial"/>
              </w:rPr>
            </w:pPr>
            <w:r w:rsidRPr="00E10E98">
              <w:t>3102</w:t>
            </w:r>
          </w:p>
        </w:tc>
        <w:tc>
          <w:tcPr>
            <w:tcW w:w="7650" w:type="dxa"/>
            <w:vAlign w:val="center"/>
          </w:tcPr>
          <w:p w14:paraId="3114AD04" w14:textId="43D678BC" w:rsidR="00D9334F" w:rsidRPr="00E60D07" w:rsidRDefault="00D9334F" w:rsidP="00D9334F">
            <w:pPr>
              <w:rPr>
                <w:rFonts w:eastAsia="Times New Roman" w:cs="Arial"/>
              </w:rPr>
            </w:pPr>
            <w:r w:rsidRPr="00E10E98">
              <w:t>RESERVED</w:t>
            </w:r>
          </w:p>
        </w:tc>
        <w:tc>
          <w:tcPr>
            <w:tcW w:w="1620" w:type="dxa"/>
            <w:vAlign w:val="center"/>
          </w:tcPr>
          <w:p w14:paraId="013E48A0" w14:textId="77777777" w:rsidR="00D9334F" w:rsidRPr="00E60D07" w:rsidRDefault="00D9334F" w:rsidP="00D9334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D74D141" w14:textId="77777777" w:rsidR="00D9334F" w:rsidRPr="00E60D07" w:rsidRDefault="00D9334F" w:rsidP="00D9334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9334F" w:rsidRPr="00E60D07" w14:paraId="6E3832C8" w14:textId="77777777" w:rsidTr="00D9334F">
        <w:trPr>
          <w:trHeight w:val="288"/>
        </w:trPr>
        <w:tc>
          <w:tcPr>
            <w:tcW w:w="715" w:type="dxa"/>
            <w:vAlign w:val="center"/>
          </w:tcPr>
          <w:p w14:paraId="4C350298" w14:textId="30F9407A" w:rsidR="00D9334F" w:rsidRPr="00E60D07" w:rsidRDefault="00D9334F" w:rsidP="00D9334F">
            <w:pPr>
              <w:rPr>
                <w:rFonts w:eastAsia="Times New Roman" w:cs="Arial"/>
              </w:rPr>
            </w:pPr>
            <w:r w:rsidRPr="00E10E98">
              <w:t>3103</w:t>
            </w:r>
          </w:p>
        </w:tc>
        <w:tc>
          <w:tcPr>
            <w:tcW w:w="7650" w:type="dxa"/>
            <w:vAlign w:val="center"/>
          </w:tcPr>
          <w:p w14:paraId="28B15810" w14:textId="48BE3A78" w:rsidR="00D9334F" w:rsidRPr="00E60D07" w:rsidRDefault="00D9334F" w:rsidP="00D9334F">
            <w:pPr>
              <w:rPr>
                <w:rFonts w:eastAsia="Times New Roman" w:cs="Arial"/>
              </w:rPr>
            </w:pPr>
            <w:r w:rsidRPr="00E10E98">
              <w:t>RESERVED</w:t>
            </w:r>
          </w:p>
        </w:tc>
        <w:tc>
          <w:tcPr>
            <w:tcW w:w="1620" w:type="dxa"/>
            <w:vAlign w:val="center"/>
          </w:tcPr>
          <w:p w14:paraId="368C254C" w14:textId="77777777" w:rsidR="00D9334F" w:rsidRPr="00E60D07" w:rsidRDefault="00D9334F" w:rsidP="00D9334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97F9306" w14:textId="77777777" w:rsidR="00D9334F" w:rsidRPr="00E60D07" w:rsidRDefault="00D9334F" w:rsidP="00D9334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</w:tbl>
    <w:p w14:paraId="21AFBDD5" w14:textId="3A247AF3" w:rsidR="0088702C" w:rsidRDefault="00D9334F" w:rsidP="0088702C">
      <w:pPr>
        <w:pStyle w:val="Heading2"/>
      </w:pPr>
      <w:r>
        <w:t xml:space="preserve">3200 Microcontrollers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88702C" w:rsidRPr="00E60D07" w14:paraId="3703A900" w14:textId="77777777" w:rsidTr="00514DEA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6E125AA9" w14:textId="77777777" w:rsidR="0088702C" w:rsidRPr="00E60D07" w:rsidRDefault="0088702C" w:rsidP="00514DEA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12CEDC5" w14:textId="77777777" w:rsidR="0088702C" w:rsidRPr="00E60D07" w:rsidRDefault="0088702C" w:rsidP="00514DEA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43AA7974" w14:textId="77777777" w:rsidR="0088702C" w:rsidRPr="00481622" w:rsidRDefault="0088702C" w:rsidP="00514DEA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E023DA4" w14:textId="0C588B77" w:rsidR="0088702C" w:rsidRPr="00E60D07" w:rsidRDefault="0088702C" w:rsidP="00514DEA">
            <w:pPr>
              <w:jc w:val="center"/>
            </w:pPr>
            <w:r w:rsidRPr="00E60D07">
              <w:t xml:space="preserve">Secondary Course </w:t>
            </w:r>
            <w:r w:rsidR="002457A0">
              <w:t>Crosswalk</w:t>
            </w:r>
          </w:p>
        </w:tc>
      </w:tr>
      <w:tr w:rsidR="00D9334F" w:rsidRPr="00E60D07" w14:paraId="7F90723A" w14:textId="77777777" w:rsidTr="00D9334F">
        <w:trPr>
          <w:trHeight w:val="288"/>
        </w:trPr>
        <w:tc>
          <w:tcPr>
            <w:tcW w:w="715" w:type="dxa"/>
            <w:vAlign w:val="center"/>
          </w:tcPr>
          <w:p w14:paraId="2277388C" w14:textId="625F14B1" w:rsidR="00D9334F" w:rsidRPr="00E60D07" w:rsidRDefault="00D9334F" w:rsidP="00D9334F">
            <w:pPr>
              <w:rPr>
                <w:rFonts w:eastAsia="Times New Roman" w:cs="Arial"/>
              </w:rPr>
            </w:pPr>
            <w:r w:rsidRPr="002D0A01">
              <w:t>3201</w:t>
            </w:r>
          </w:p>
        </w:tc>
        <w:tc>
          <w:tcPr>
            <w:tcW w:w="7650" w:type="dxa"/>
            <w:vAlign w:val="center"/>
          </w:tcPr>
          <w:p w14:paraId="52C11AA4" w14:textId="2FA275DB" w:rsidR="00D9334F" w:rsidRPr="00E60D07" w:rsidRDefault="00D9334F" w:rsidP="00D9334F">
            <w:pPr>
              <w:rPr>
                <w:rFonts w:eastAsia="Times New Roman" w:cs="Arial"/>
              </w:rPr>
            </w:pPr>
            <w:r w:rsidRPr="002D0A01">
              <w:t>Program and use a microcontroller to read an input and control an output (digital, analog, PWM, and display).</w:t>
            </w:r>
          </w:p>
        </w:tc>
        <w:tc>
          <w:tcPr>
            <w:tcW w:w="1620" w:type="dxa"/>
            <w:vAlign w:val="center"/>
            <w:hideMark/>
          </w:tcPr>
          <w:p w14:paraId="5527DFDE" w14:textId="77777777" w:rsidR="00D9334F" w:rsidRPr="00E60D07" w:rsidRDefault="00D9334F" w:rsidP="00D9334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75C41CC4" w14:textId="77777777" w:rsidR="00D9334F" w:rsidRPr="00E60D07" w:rsidRDefault="00D9334F" w:rsidP="00D9334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</w:tbl>
    <w:p w14:paraId="607E3BB8" w14:textId="1C39A586" w:rsidR="00963472" w:rsidRDefault="00EF734D" w:rsidP="008F6DD3">
      <w:pPr>
        <w:tabs>
          <w:tab w:val="left" w:pos="10080"/>
        </w:tabs>
      </w:pPr>
      <w:r w:rsidRPr="00EF734D">
        <w:rPr>
          <w:vertAlign w:val="superscript"/>
        </w:rPr>
        <w:t>1</w:t>
      </w:r>
      <w:r w:rsidR="00963472">
        <w:t xml:space="preserve"> Student Demonstrated Entry-Level Industry Proficiency as Indicated by (X)</w:t>
      </w:r>
    </w:p>
    <w:p w14:paraId="0EAAD290" w14:textId="0CB03F6F" w:rsidR="00967D2F" w:rsidRDefault="008F6DD3" w:rsidP="008F6DD3">
      <w:pPr>
        <w:tabs>
          <w:tab w:val="left" w:pos="10080"/>
        </w:tabs>
      </w:pPr>
      <w:r>
        <w:t>Secondary</w:t>
      </w:r>
      <w:r w:rsidR="00967D2F">
        <w:t xml:space="preserve"> </w:t>
      </w:r>
      <w:r>
        <w:t xml:space="preserve">CTE </w:t>
      </w:r>
      <w:r w:rsidR="00967D2F">
        <w:t>Instructor Signature</w:t>
      </w:r>
      <w:r>
        <w:t xml:space="preserve"> ____________________________________________________</w:t>
      </w:r>
      <w:r>
        <w:tab/>
        <w:t>Date __________________</w:t>
      </w:r>
    </w:p>
    <w:p w14:paraId="5C052DD0" w14:textId="41BA7560" w:rsidR="00967D2F" w:rsidRPr="00967D2F" w:rsidRDefault="00967D2F" w:rsidP="008F6DD3">
      <w:pPr>
        <w:tabs>
          <w:tab w:val="left" w:pos="10080"/>
        </w:tabs>
      </w:pPr>
      <w:r>
        <w:t>Student Signature</w:t>
      </w:r>
      <w:r w:rsidR="008F6DD3">
        <w:t xml:space="preserve"> ___________________________________________________________________</w:t>
      </w:r>
      <w:r w:rsidR="008F6DD3">
        <w:tab/>
        <w:t>Date __________________</w:t>
      </w:r>
    </w:p>
    <w:sectPr w:rsidR="00967D2F" w:rsidRPr="00967D2F" w:rsidSect="00E60D07">
      <w:headerReference w:type="default" r:id="rId7"/>
      <w:footerReference w:type="default" r:id="rId8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174EECB" w14:textId="77777777" w:rsidR="00EB5C38" w:rsidRDefault="00EB5C38" w:rsidP="000733E4">
      <w:pPr>
        <w:spacing w:after="0" w:line="240" w:lineRule="auto"/>
      </w:pPr>
      <w:r>
        <w:separator/>
      </w:r>
    </w:p>
  </w:endnote>
  <w:endnote w:type="continuationSeparator" w:id="0">
    <w:p w14:paraId="620E2AAF" w14:textId="77777777" w:rsidR="00EB5C38" w:rsidRDefault="00EB5C38" w:rsidP="000733E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F82C74" w14:textId="452E96C6" w:rsidR="00514DEA" w:rsidRPr="00815DA6" w:rsidRDefault="00514DEA" w:rsidP="00E36070">
    <w:pPr>
      <w:pStyle w:val="Footer"/>
      <w:tabs>
        <w:tab w:val="clear" w:pos="9360"/>
        <w:tab w:val="right" w:pos="12690"/>
      </w:tabs>
    </w:pPr>
    <w:r w:rsidRPr="00815DA6">
      <w:t xml:space="preserve">Electrical, Electronic and Communications Engineering Technology/Technician CIP </w:t>
    </w:r>
    <w:proofErr w:type="gramStart"/>
    <w:r w:rsidRPr="00815DA6">
      <w:t>15.0303</w:t>
    </w:r>
    <w:r>
      <w:t xml:space="preserve">  POS</w:t>
    </w:r>
    <w:proofErr w:type="gramEnd"/>
    <w:r>
      <w:t xml:space="preserve"> 15 Version E</w:t>
    </w:r>
    <w:r w:rsidR="00E36070">
      <w:tab/>
    </w:r>
    <w:r w:rsidR="00E36070">
      <w:fldChar w:fldCharType="begin"/>
    </w:r>
    <w:r w:rsidR="00E36070">
      <w:instrText xml:space="preserve"> PAGE   \* MERGEFORMAT </w:instrText>
    </w:r>
    <w:r w:rsidR="00E36070">
      <w:fldChar w:fldCharType="separate"/>
    </w:r>
    <w:r w:rsidR="00E36070">
      <w:rPr>
        <w:noProof/>
      </w:rPr>
      <w:t>1</w:t>
    </w:r>
    <w:r w:rsidR="00E36070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CC4213" w14:textId="77777777" w:rsidR="00EB5C38" w:rsidRDefault="00EB5C38" w:rsidP="000733E4">
      <w:pPr>
        <w:spacing w:after="0" w:line="240" w:lineRule="auto"/>
      </w:pPr>
      <w:r>
        <w:separator/>
      </w:r>
    </w:p>
  </w:footnote>
  <w:footnote w:type="continuationSeparator" w:id="0">
    <w:p w14:paraId="659AC051" w14:textId="77777777" w:rsidR="00EB5C38" w:rsidRDefault="00EB5C38" w:rsidP="000733E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FD3687" w14:textId="77777777" w:rsidR="00CA2136" w:rsidRPr="007A6840" w:rsidRDefault="00CA2136" w:rsidP="00CA2136">
    <w:pPr>
      <w:pStyle w:val="Header"/>
      <w:tabs>
        <w:tab w:val="right" w:pos="12960"/>
      </w:tabs>
      <w:rPr>
        <w:b/>
        <w:bCs/>
      </w:rPr>
    </w:pPr>
    <w:r w:rsidRPr="00EB4CC5">
      <w:rPr>
        <w:b/>
        <w:bCs/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0B2199C9" wp14:editId="2315651A">
              <wp:simplePos x="0" y="0"/>
              <wp:positionH relativeFrom="margin">
                <wp:align>left</wp:align>
              </wp:positionH>
              <wp:positionV relativeFrom="paragraph">
                <wp:posOffset>190500</wp:posOffset>
              </wp:positionV>
              <wp:extent cx="8229600" cy="0"/>
              <wp:effectExtent l="0" t="19050" r="19050" b="19050"/>
              <wp:wrapNone/>
              <wp:docPr id="1" name="Straight Connector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8229600" cy="0"/>
                      </a:xfrm>
                      <a:prstGeom prst="line">
                        <a:avLst/>
                      </a:prstGeom>
                      <a:noFill/>
                      <a:ln w="28575" cap="flat" cmpd="sng" algn="ctr">
                        <a:solidFill>
                          <a:srgbClr val="4472C4"/>
                        </a:solidFill>
                        <a:prstDash val="solid"/>
                        <a:miter lim="800000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0C26DD13" id="Straight Connector 1" o:spid="_x0000_s1026" style="position:absolute;z-index:251659264;visibility:visible;mso-wrap-style:square;mso-width-percent:0;mso-wrap-distance-left:9pt;mso-wrap-distance-top:0;mso-wrap-distance-right:9pt;mso-wrap-distance-bottom:0;mso-position-horizontal:left;mso-position-horizontal-relative:margin;mso-position-vertical:absolute;mso-position-vertical-relative:text;mso-width-percent:0;mso-width-relative:margin" from="0,15pt" to="9in,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" strokecolor="#4472c4" strokeweight="2.25pt">
              <v:stroke joinstyle="miter"/>
              <w10:wrap anchorx="margin"/>
            </v:line>
          </w:pict>
        </mc:Fallback>
      </mc:AlternateContent>
    </w:r>
    <w:r w:rsidRPr="00EB4CC5">
      <w:rPr>
        <w:b/>
        <w:bCs/>
      </w:rPr>
      <w:t>Pennsylvania Department of Education</w:t>
    </w:r>
    <w:r w:rsidRPr="00EB4CC5">
      <w:rPr>
        <w:b/>
        <w:bCs/>
      </w:rPr>
      <w:tab/>
    </w:r>
    <w:r w:rsidRPr="00EB4CC5">
      <w:rPr>
        <w:b/>
        <w:bCs/>
      </w:rPr>
      <w:tab/>
    </w:r>
    <w:r w:rsidRPr="00EB4CC5">
      <w:rPr>
        <w:b/>
        <w:bCs/>
      </w:rPr>
      <w:tab/>
      <w:t>Programs of St</w:t>
    </w:r>
    <w:r>
      <w:rPr>
        <w:b/>
        <w:bCs/>
      </w:rPr>
      <w:t>udy</w:t>
    </w:r>
  </w:p>
  <w:p w14:paraId="1AB07199" w14:textId="77777777" w:rsidR="00CA2136" w:rsidRDefault="00CA2136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2szQwMzM3sjAxNLVQ0lEKTi0uzszPAykwqQUA0n6EKCwAAAA="/>
  </w:docVars>
  <w:rsids>
    <w:rsidRoot w:val="00E60D07"/>
    <w:rsid w:val="00011C57"/>
    <w:rsid w:val="00033149"/>
    <w:rsid w:val="000377FD"/>
    <w:rsid w:val="0004084D"/>
    <w:rsid w:val="000733E4"/>
    <w:rsid w:val="000B2EFC"/>
    <w:rsid w:val="000D5D31"/>
    <w:rsid w:val="00123BA3"/>
    <w:rsid w:val="001314D6"/>
    <w:rsid w:val="00153EE8"/>
    <w:rsid w:val="001752DE"/>
    <w:rsid w:val="001A152A"/>
    <w:rsid w:val="001C5B5A"/>
    <w:rsid w:val="001D629F"/>
    <w:rsid w:val="002146A6"/>
    <w:rsid w:val="00216F40"/>
    <w:rsid w:val="00217F98"/>
    <w:rsid w:val="00243F53"/>
    <w:rsid w:val="002457A0"/>
    <w:rsid w:val="00264B51"/>
    <w:rsid w:val="002A5F84"/>
    <w:rsid w:val="0033180A"/>
    <w:rsid w:val="003909AE"/>
    <w:rsid w:val="003A2995"/>
    <w:rsid w:val="003A6945"/>
    <w:rsid w:val="003D27C2"/>
    <w:rsid w:val="003F39DD"/>
    <w:rsid w:val="00400CA6"/>
    <w:rsid w:val="00435A12"/>
    <w:rsid w:val="00481622"/>
    <w:rsid w:val="00496577"/>
    <w:rsid w:val="004C2A92"/>
    <w:rsid w:val="004D4EFE"/>
    <w:rsid w:val="004E36CD"/>
    <w:rsid w:val="005047EC"/>
    <w:rsid w:val="0050684F"/>
    <w:rsid w:val="00514DEA"/>
    <w:rsid w:val="00547C10"/>
    <w:rsid w:val="005D4896"/>
    <w:rsid w:val="005D6BCE"/>
    <w:rsid w:val="006704EF"/>
    <w:rsid w:val="00690071"/>
    <w:rsid w:val="006C00EB"/>
    <w:rsid w:val="006E0583"/>
    <w:rsid w:val="006F2192"/>
    <w:rsid w:val="00716A8C"/>
    <w:rsid w:val="007206F4"/>
    <w:rsid w:val="0073567A"/>
    <w:rsid w:val="007865A2"/>
    <w:rsid w:val="00793AD0"/>
    <w:rsid w:val="007C61CD"/>
    <w:rsid w:val="007F79E0"/>
    <w:rsid w:val="008033D8"/>
    <w:rsid w:val="00815DA6"/>
    <w:rsid w:val="008413AD"/>
    <w:rsid w:val="008841DF"/>
    <w:rsid w:val="0088702C"/>
    <w:rsid w:val="008C4ABB"/>
    <w:rsid w:val="008E2F3F"/>
    <w:rsid w:val="008F6DD3"/>
    <w:rsid w:val="00945C84"/>
    <w:rsid w:val="00956A11"/>
    <w:rsid w:val="00963472"/>
    <w:rsid w:val="00967D2F"/>
    <w:rsid w:val="00975D91"/>
    <w:rsid w:val="00987FD7"/>
    <w:rsid w:val="009B08CB"/>
    <w:rsid w:val="009B6E33"/>
    <w:rsid w:val="00A434D0"/>
    <w:rsid w:val="00A502AF"/>
    <w:rsid w:val="00AB147A"/>
    <w:rsid w:val="00AB3959"/>
    <w:rsid w:val="00AB54EA"/>
    <w:rsid w:val="00AD7047"/>
    <w:rsid w:val="00B22364"/>
    <w:rsid w:val="00B27399"/>
    <w:rsid w:val="00B719D0"/>
    <w:rsid w:val="00B82CCC"/>
    <w:rsid w:val="00BA4DDE"/>
    <w:rsid w:val="00BB6DF6"/>
    <w:rsid w:val="00BD2444"/>
    <w:rsid w:val="00C30671"/>
    <w:rsid w:val="00C36E47"/>
    <w:rsid w:val="00C43E54"/>
    <w:rsid w:val="00C54576"/>
    <w:rsid w:val="00CA1AFB"/>
    <w:rsid w:val="00CA2136"/>
    <w:rsid w:val="00CA5C5A"/>
    <w:rsid w:val="00CC6849"/>
    <w:rsid w:val="00D04192"/>
    <w:rsid w:val="00D34DDA"/>
    <w:rsid w:val="00D47433"/>
    <w:rsid w:val="00D9334F"/>
    <w:rsid w:val="00DD3EAA"/>
    <w:rsid w:val="00DE088A"/>
    <w:rsid w:val="00E034CB"/>
    <w:rsid w:val="00E31D6A"/>
    <w:rsid w:val="00E36070"/>
    <w:rsid w:val="00E441F0"/>
    <w:rsid w:val="00E50587"/>
    <w:rsid w:val="00E60D07"/>
    <w:rsid w:val="00E62D6B"/>
    <w:rsid w:val="00E70D26"/>
    <w:rsid w:val="00E75374"/>
    <w:rsid w:val="00E83B3B"/>
    <w:rsid w:val="00EA52C5"/>
    <w:rsid w:val="00EA581C"/>
    <w:rsid w:val="00EB5C38"/>
    <w:rsid w:val="00EC747E"/>
    <w:rsid w:val="00EE0ECF"/>
    <w:rsid w:val="00EF734D"/>
    <w:rsid w:val="00F13CC6"/>
    <w:rsid w:val="00F15EBF"/>
    <w:rsid w:val="00FA394D"/>
    <w:rsid w:val="00FA5C60"/>
    <w:rsid w:val="00FB6C80"/>
    <w:rsid w:val="00FF11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2438F288"/>
  <w15:chartTrackingRefBased/>
  <w15:docId w15:val="{186A64AF-8E7E-4E94-9E88-6B7BD77D3F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8702C"/>
    <w:rPr>
      <w:rFonts w:ascii="Arial" w:hAnsi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E60D07"/>
    <w:pPr>
      <w:spacing w:before="480" w:after="240"/>
      <w:contextualSpacing/>
      <w:outlineLvl w:val="0"/>
    </w:pPr>
    <w:rPr>
      <w:rFonts w:eastAsiaTheme="majorEastAsia" w:cs="Arial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60D07"/>
    <w:pPr>
      <w:spacing w:before="200" w:after="240"/>
      <w:outlineLvl w:val="1"/>
    </w:pPr>
    <w:rPr>
      <w:rFonts w:eastAsiaTheme="majorEastAsia" w:cs="Arial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60D07"/>
    <w:pPr>
      <w:spacing w:before="200" w:after="240" w:line="271" w:lineRule="auto"/>
      <w:outlineLvl w:val="2"/>
    </w:pPr>
    <w:rPr>
      <w:rFonts w:eastAsiaTheme="majorEastAsia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60D07"/>
    <w:p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60D07"/>
    <w:pPr>
      <w:spacing w:before="200" w:after="0"/>
      <w:outlineLvl w:val="4"/>
    </w:pPr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60D07"/>
    <w:pPr>
      <w:spacing w:after="0" w:line="271" w:lineRule="auto"/>
      <w:outlineLvl w:val="5"/>
    </w:pPr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60D07"/>
    <w:pPr>
      <w:spacing w:after="0"/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60D07"/>
    <w:pPr>
      <w:spacing w:after="0"/>
      <w:outlineLvl w:val="7"/>
    </w:pPr>
    <w:rPr>
      <w:rFonts w:asciiTheme="majorHAnsi" w:eastAsiaTheme="majorEastAsia" w:hAnsiTheme="majorHAnsi" w:cstheme="majorBidi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60D07"/>
    <w:pPr>
      <w:spacing w:after="0"/>
      <w:outlineLvl w:val="8"/>
    </w:pPr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60D07"/>
    <w:rPr>
      <w:rFonts w:ascii="Arial" w:eastAsiaTheme="majorEastAsia" w:hAnsi="Arial" w:cs="Arial"/>
      <w:b/>
      <w:bCs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E60D07"/>
    <w:rPr>
      <w:rFonts w:ascii="Arial" w:eastAsiaTheme="majorEastAsia" w:hAnsi="Arial" w:cs="Arial"/>
      <w:b/>
      <w:bCs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60D07"/>
    <w:rPr>
      <w:rFonts w:ascii="Arial" w:eastAsiaTheme="majorEastAsia" w:hAnsi="Arial" w:cstheme="majorBidi"/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60D07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60D07"/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60D07"/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60D07"/>
    <w:rPr>
      <w:rFonts w:asciiTheme="majorHAnsi" w:eastAsiaTheme="majorEastAsia" w:hAnsiTheme="majorHAnsi" w:cstheme="majorBidi"/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60D07"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60D07"/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E60D07"/>
    <w:pPr>
      <w:pBdr>
        <w:bottom w:val="single" w:sz="4" w:space="1" w:color="auto"/>
      </w:pBdr>
      <w:spacing w:line="240" w:lineRule="auto"/>
      <w:contextualSpacing/>
    </w:pPr>
    <w:rPr>
      <w:rFonts w:eastAsiaTheme="majorEastAsia" w:cstheme="majorBidi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E60D07"/>
    <w:rPr>
      <w:rFonts w:ascii="Arial" w:eastAsiaTheme="majorEastAsia" w:hAnsi="Arial" w:cstheme="majorBidi"/>
      <w:spacing w:val="5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E60D07"/>
    <w:pPr>
      <w:spacing w:after="600"/>
    </w:pPr>
    <w:rPr>
      <w:rFonts w:eastAsiaTheme="majorEastAsia" w:cstheme="majorBidi"/>
      <w:i/>
      <w:iCs/>
      <w:spacing w:val="13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E60D07"/>
    <w:rPr>
      <w:rFonts w:ascii="Arial" w:eastAsiaTheme="majorEastAsia" w:hAnsi="Arial" w:cstheme="majorBidi"/>
      <w:i/>
      <w:iCs/>
      <w:spacing w:val="13"/>
      <w:sz w:val="24"/>
      <w:szCs w:val="24"/>
    </w:rPr>
  </w:style>
  <w:style w:type="character" w:styleId="Strong">
    <w:name w:val="Strong"/>
    <w:uiPriority w:val="22"/>
    <w:qFormat/>
    <w:rsid w:val="00E60D07"/>
    <w:rPr>
      <w:rFonts w:ascii="Arial" w:hAnsi="Arial"/>
      <w:b/>
      <w:bCs/>
    </w:rPr>
  </w:style>
  <w:style w:type="character" w:styleId="Emphasis">
    <w:name w:val="Emphasis"/>
    <w:uiPriority w:val="20"/>
    <w:qFormat/>
    <w:rsid w:val="00E60D07"/>
    <w:rPr>
      <w:rFonts w:ascii="Arial" w:hAnsi="Arial"/>
      <w:b/>
      <w:bCs/>
      <w:i/>
      <w:iCs/>
      <w:spacing w:val="10"/>
      <w:bdr w:val="none" w:sz="0" w:space="0" w:color="auto"/>
      <w:shd w:val="clear" w:color="auto" w:fill="auto"/>
    </w:rPr>
  </w:style>
  <w:style w:type="paragraph" w:styleId="NoSpacing">
    <w:name w:val="No Spacing"/>
    <w:basedOn w:val="Normal"/>
    <w:uiPriority w:val="1"/>
    <w:qFormat/>
    <w:rsid w:val="00E60D07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E60D07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E60D07"/>
    <w:pPr>
      <w:spacing w:before="200" w:after="0"/>
      <w:ind w:left="360" w:right="360"/>
    </w:pPr>
    <w:rPr>
      <w:rFonts w:asciiTheme="minorHAnsi" w:hAnsiTheme="minorHAnsi"/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E60D07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60D07"/>
    <w:pPr>
      <w:pBdr>
        <w:bottom w:val="single" w:sz="4" w:space="1" w:color="auto"/>
      </w:pBdr>
      <w:spacing w:before="200" w:after="280"/>
      <w:ind w:left="1008" w:right="1152"/>
      <w:jc w:val="both"/>
    </w:pPr>
    <w:rPr>
      <w:rFonts w:asciiTheme="minorHAnsi" w:hAnsiTheme="minorHAnsi"/>
      <w:b/>
      <w:bCs/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60D07"/>
    <w:rPr>
      <w:b/>
      <w:bCs/>
      <w:i/>
      <w:iCs/>
    </w:rPr>
  </w:style>
  <w:style w:type="character" w:styleId="SubtleEmphasis">
    <w:name w:val="Subtle Emphasis"/>
    <w:uiPriority w:val="19"/>
    <w:qFormat/>
    <w:rsid w:val="00E60D07"/>
    <w:rPr>
      <w:rFonts w:ascii="Arial" w:hAnsi="Arial"/>
      <w:i/>
      <w:iCs/>
    </w:rPr>
  </w:style>
  <w:style w:type="character" w:styleId="IntenseEmphasis">
    <w:name w:val="Intense Emphasis"/>
    <w:uiPriority w:val="21"/>
    <w:qFormat/>
    <w:rsid w:val="00E60D07"/>
    <w:rPr>
      <w:rFonts w:ascii="Arial" w:hAnsi="Arial"/>
      <w:b/>
      <w:bCs/>
    </w:rPr>
  </w:style>
  <w:style w:type="character" w:styleId="SubtleReference">
    <w:name w:val="Subtle Reference"/>
    <w:uiPriority w:val="31"/>
    <w:qFormat/>
    <w:rsid w:val="00E60D07"/>
    <w:rPr>
      <w:rFonts w:ascii="Arial" w:hAnsi="Arial"/>
      <w:smallCaps/>
    </w:rPr>
  </w:style>
  <w:style w:type="character" w:styleId="IntenseReference">
    <w:name w:val="Intense Reference"/>
    <w:uiPriority w:val="32"/>
    <w:qFormat/>
    <w:rsid w:val="00E60D07"/>
    <w:rPr>
      <w:rFonts w:ascii="Arial" w:hAnsi="Arial"/>
      <w:smallCaps/>
      <w:spacing w:val="5"/>
      <w:u w:val="single"/>
    </w:rPr>
  </w:style>
  <w:style w:type="character" w:styleId="BookTitle">
    <w:name w:val="Book Title"/>
    <w:uiPriority w:val="33"/>
    <w:qFormat/>
    <w:rsid w:val="00E60D07"/>
    <w:rPr>
      <w:rFonts w:ascii="Arial" w:hAnsi="Arial"/>
      <w:i/>
      <w:i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60D07"/>
    <w:pPr>
      <w:outlineLvl w:val="9"/>
    </w:pPr>
    <w:rPr>
      <w:lang w:bidi="en-US"/>
    </w:rPr>
  </w:style>
  <w:style w:type="table" w:styleId="GridTable4-Accent1">
    <w:name w:val="Grid Table 4 Accent 1"/>
    <w:basedOn w:val="TableNormal"/>
    <w:uiPriority w:val="49"/>
    <w:rsid w:val="00E60D07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0733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33E4"/>
    <w:rPr>
      <w:rFonts w:ascii="Arial" w:hAnsi="Arial"/>
    </w:rPr>
  </w:style>
  <w:style w:type="paragraph" w:styleId="Footer">
    <w:name w:val="footer"/>
    <w:basedOn w:val="Normal"/>
    <w:link w:val="FooterChar"/>
    <w:uiPriority w:val="99"/>
    <w:unhideWhenUsed/>
    <w:rsid w:val="000733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33E4"/>
    <w:rPr>
      <w:rFonts w:ascii="Arial" w:hAnsi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77413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371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customXml" Target="../customXml/item4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customXml" Target="../customXml/item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customXml" Target="../customXml/item2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3A4E9D8B9AE294BB8664582FC3229C4" ma:contentTypeVersion="3" ma:contentTypeDescription="Create a new document." ma:contentTypeScope="" ma:versionID="2a2d9ea174ca71e18204fe09cb4b5ba8">
  <xsd:schema xmlns:xsd="http://www.w3.org/2001/XMLSchema" xmlns:xs="http://www.w3.org/2001/XMLSchema" xmlns:p="http://schemas.microsoft.com/office/2006/metadata/properties" xmlns:ns1="http://schemas.microsoft.com/sharepoint/v3" xmlns:ns2="a7af8e22-4aad-4637-bdfe-8881feb25ebc" targetNamespace="http://schemas.microsoft.com/office/2006/metadata/properties" ma:root="true" ma:fieldsID="1e1d1e180fd2d7c84c724596e328884d" ns1:_="" ns2:_="">
    <xsd:import namespace="http://schemas.microsoft.com/sharepoint/v3"/>
    <xsd:import namespace="a7af8e22-4aad-4637-bdfe-8881feb25ebc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af8e22-4aad-4637-bdfe-8881feb25eb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  <SharedWithUsers xmlns="a7af8e22-4aad-4637-bdfe-8881feb25ebc">
      <UserInfo>
        <DisplayName/>
        <AccountId xsi:nil="true"/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E7F07BCA-0D2A-4275-8EE9-50DD605CC89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1963B87-ED5B-4308-88F8-BE7F1DAFA6B4}"/>
</file>

<file path=customXml/itemProps3.xml><?xml version="1.0" encoding="utf-8"?>
<ds:datastoreItem xmlns:ds="http://schemas.openxmlformats.org/officeDocument/2006/customXml" ds:itemID="{0ED4306A-0AD4-4D0C-86A1-99C1DBF5842F}"/>
</file>

<file path=customXml/itemProps4.xml><?xml version="1.0" encoding="utf-8"?>
<ds:datastoreItem xmlns:ds="http://schemas.openxmlformats.org/officeDocument/2006/customXml" ds:itemID="{B19713BE-C72B-495A-A669-B9222F17F0E9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1</Pages>
  <Words>1821</Words>
  <Characters>10381</Characters>
  <Application>Microsoft Office Word</Application>
  <DocSecurity>4</DocSecurity>
  <Lines>86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1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, Rachel</dc:creator>
  <cp:keywords/>
  <dc:description/>
  <cp:lastModifiedBy>Lugg, Carol</cp:lastModifiedBy>
  <cp:revision>2</cp:revision>
  <dcterms:created xsi:type="dcterms:W3CDTF">2021-08-03T19:21:00Z</dcterms:created>
  <dcterms:modified xsi:type="dcterms:W3CDTF">2021-08-03T19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3A4E9D8B9AE294BB8664582FC3229C4</vt:lpwstr>
  </property>
  <property fmtid="{D5CDD505-2E9C-101B-9397-08002B2CF9AE}" pid="3" name="MigrationSourceURL">
    <vt:lpwstr/>
  </property>
  <property fmtid="{D5CDD505-2E9C-101B-9397-08002B2CF9AE}" pid="4" name="Order">
    <vt:r8>1367400</vt:r8>
  </property>
  <property fmtid="{D5CDD505-2E9C-101B-9397-08002B2CF9AE}" pid="5" name="Category">
    <vt:lpwstr/>
  </property>
  <property fmtid="{D5CDD505-2E9C-101B-9397-08002B2CF9AE}" pid="6" name="xd_Signature">
    <vt:bool>false</vt:bool>
  </property>
  <property fmtid="{D5CDD505-2E9C-101B-9397-08002B2CF9AE}" pid="7" name="xd_ProgID">
    <vt:lpwstr/>
  </property>
  <property fmtid="{D5CDD505-2E9C-101B-9397-08002B2CF9AE}" pid="8" name="_SourceUrl">
    <vt:lpwstr/>
  </property>
  <property fmtid="{D5CDD505-2E9C-101B-9397-08002B2CF9AE}" pid="9" name="_SharedFileIndex">
    <vt:lpwstr/>
  </property>
  <property fmtid="{D5CDD505-2E9C-101B-9397-08002B2CF9AE}" pid="10" name="TemplateUrl">
    <vt:lpwstr/>
  </property>
</Properties>
</file>